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2613" w:rsidRDefault="001D2613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</w:p>
    <w:p w:rsidR="00F92578" w:rsidRPr="00313EB9" w:rsidRDefault="006C4711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>
        <w:rPr>
          <w:rFonts w:ascii="Arial" w:hAnsi="Arial" w:cs="Arial"/>
          <w:b/>
          <w:bCs/>
          <w:color w:val="auto"/>
          <w:sz w:val="22"/>
          <w:szCs w:val="22"/>
        </w:rPr>
        <w:t>JAVNI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POZIV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</w:p>
    <w:p w:rsidR="00F92578" w:rsidRPr="00313EB9" w:rsidRDefault="006C4711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>
        <w:rPr>
          <w:rFonts w:ascii="Arial" w:hAnsi="Arial" w:cs="Arial"/>
          <w:b/>
          <w:bCs/>
          <w:color w:val="auto"/>
          <w:sz w:val="22"/>
          <w:szCs w:val="22"/>
        </w:rPr>
        <w:t>za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finansiranje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>/</w:t>
      </w:r>
      <w:r>
        <w:rPr>
          <w:rFonts w:ascii="Arial" w:hAnsi="Arial" w:cs="Arial"/>
          <w:b/>
          <w:bCs/>
          <w:color w:val="auto"/>
          <w:sz w:val="22"/>
          <w:szCs w:val="22"/>
        </w:rPr>
        <w:t>sufinansiranje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programa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i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projekata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iz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oblasti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osnovnog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i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srednjeg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obrazovanja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iz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Budžeta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Federacije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Bosne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i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Hercegovine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u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2021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. </w:t>
      </w:r>
      <w:r>
        <w:rPr>
          <w:rFonts w:ascii="Arial" w:hAnsi="Arial" w:cs="Arial"/>
          <w:b/>
          <w:bCs/>
          <w:color w:val="auto"/>
          <w:sz w:val="22"/>
          <w:szCs w:val="22"/>
        </w:rPr>
        <w:t>godini</w:t>
      </w:r>
    </w:p>
    <w:p w:rsidR="00F92578" w:rsidRPr="00313EB9" w:rsidRDefault="00F92578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</w:p>
    <w:p w:rsidR="00F92578" w:rsidRDefault="006C4711" w:rsidP="00294AEE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ederalno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ministarstvo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razovanja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uke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raspisuje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avni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ziv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finansiranje</w:t>
      </w:r>
      <w:r w:rsidR="00F92578" w:rsidRPr="00294AEE">
        <w:rPr>
          <w:rFonts w:ascii="Arial" w:hAnsi="Arial" w:cs="Arial"/>
          <w:color w:val="auto"/>
          <w:sz w:val="22"/>
          <w:szCs w:val="22"/>
        </w:rPr>
        <w:t>/</w:t>
      </w:r>
      <w:r>
        <w:rPr>
          <w:rFonts w:ascii="Arial" w:hAnsi="Arial" w:cs="Arial"/>
          <w:color w:val="auto"/>
          <w:sz w:val="22"/>
          <w:szCs w:val="22"/>
        </w:rPr>
        <w:t>sufinansiranje</w:t>
      </w:r>
      <w:r w:rsidR="00F92578" w:rsidRPr="00294AEE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ojekata</w:t>
      </w:r>
      <w:r w:rsidR="00F92578" w:rsidRPr="00294AEE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iz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Budžeta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Federacije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Bosne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i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Hercegovine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za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2021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. </w:t>
      </w:r>
      <w:r>
        <w:rPr>
          <w:rFonts w:ascii="Arial" w:hAnsi="Arial" w:cs="Arial"/>
          <w:bCs/>
          <w:color w:val="auto"/>
          <w:sz w:val="22"/>
          <w:szCs w:val="22"/>
        </w:rPr>
        <w:t>godinu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za</w:t>
      </w:r>
      <w:r w:rsidR="00F92578" w:rsidRPr="00294AEE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slјedeće</w:t>
      </w:r>
      <w:r w:rsidR="00F92578" w:rsidRPr="00294AEE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ograme</w:t>
      </w:r>
      <w:r w:rsidR="00F92578" w:rsidRPr="00294AEE">
        <w:rPr>
          <w:rFonts w:ascii="Arial" w:hAnsi="Arial" w:cs="Arial"/>
          <w:color w:val="auto"/>
          <w:sz w:val="22"/>
          <w:szCs w:val="22"/>
        </w:rPr>
        <w:t>:</w:t>
      </w:r>
    </w:p>
    <w:p w:rsidR="004C5EB6" w:rsidRPr="00294AEE" w:rsidRDefault="004C5EB6" w:rsidP="00294AEE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</w:p>
    <w:p w:rsidR="00F92578" w:rsidRPr="00EE4E54" w:rsidRDefault="00F92578" w:rsidP="00F92578">
      <w:pPr>
        <w:pStyle w:val="Default"/>
        <w:ind w:firstLine="360"/>
        <w:jc w:val="both"/>
        <w:rPr>
          <w:rFonts w:ascii="Arial" w:hAnsi="Arial" w:cs="Arial"/>
          <w:color w:val="auto"/>
          <w:sz w:val="22"/>
          <w:szCs w:val="22"/>
        </w:rPr>
      </w:pPr>
    </w:p>
    <w:p w:rsidR="004C5EB6" w:rsidRPr="004C5EB6" w:rsidRDefault="004C5EB6" w:rsidP="004C5EB6">
      <w:pPr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sz w:val="22"/>
          <w:szCs w:val="22"/>
        </w:rPr>
        <w:t>1.</w:t>
      </w:r>
      <w:r w:rsidR="00AA2D41" w:rsidRPr="004C5EB6">
        <w:rPr>
          <w:rFonts w:ascii="Arial" w:hAnsi="Arial" w:cs="Arial"/>
          <w:sz w:val="22"/>
          <w:szCs w:val="22"/>
          <w:lang w:val="hr-BA"/>
        </w:rPr>
        <w:t>„</w:t>
      </w:r>
      <w:r w:rsidR="006C4711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odrška</w:t>
      </w:r>
      <w:r w:rsidR="00AA153A" w:rsidRPr="004C5EB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bibliotekama</w:t>
      </w:r>
      <w:r w:rsidR="00AA153A" w:rsidRPr="004C5EB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osnovnih</w:t>
      </w:r>
      <w:r w:rsidR="00AA153A" w:rsidRPr="004C5EB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škola</w:t>
      </w:r>
      <w:r w:rsidR="00AA153A" w:rsidRPr="004C5EB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radi</w:t>
      </w:r>
      <w:r w:rsidR="00AA153A" w:rsidRPr="004C5EB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jačanja</w:t>
      </w:r>
      <w:r w:rsidR="00AA153A" w:rsidRPr="004C5EB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jezičko</w:t>
      </w:r>
      <w:r w:rsidR="00AA153A" w:rsidRPr="004C5EB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-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komunikacijskih</w:t>
      </w:r>
      <w:r w:rsidR="00AA153A" w:rsidRPr="004C5EB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kompetencija</w:t>
      </w:r>
      <w:r w:rsidR="00F72451">
        <w:rPr>
          <w:rFonts w:ascii="Arial" w:hAnsi="Arial" w:cs="Arial"/>
          <w:color w:val="000000" w:themeColor="text1"/>
          <w:sz w:val="22"/>
          <w:szCs w:val="22"/>
          <w:lang w:val="hr-BA"/>
        </w:rPr>
        <w:t>“</w:t>
      </w:r>
    </w:p>
    <w:p w:rsidR="004C5EB6" w:rsidRDefault="004C5EB6" w:rsidP="00AA153A">
      <w:pPr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</w:p>
    <w:p w:rsidR="00AA153A" w:rsidRPr="00922C73" w:rsidRDefault="00AA153A" w:rsidP="00AA153A">
      <w:pPr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2.</w:t>
      </w:r>
      <w:r w:rsidRPr="00AA153A">
        <w:rPr>
          <w:rFonts w:ascii="Arial" w:hAnsi="Arial" w:cs="Arial"/>
          <w:b/>
          <w:color w:val="000000" w:themeColor="text1"/>
          <w:lang w:val="hr-BA"/>
        </w:rPr>
        <w:t xml:space="preserve"> 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>„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Podrška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programima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obuke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,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stručnog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osposoblјavanja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i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usavršavanja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odraslih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osoba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s</w:t>
      </w:r>
      <w:r w:rsidR="00922C73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fokusom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na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žene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radi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lakše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integracije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na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tržište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rada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“</w:t>
      </w:r>
    </w:p>
    <w:p w:rsidR="00294AEE" w:rsidRPr="00EE4E54" w:rsidRDefault="00AA153A" w:rsidP="00AA153A">
      <w:pPr>
        <w:spacing w:after="200" w:line="276" w:lineRule="auto"/>
        <w:ind w:left="360"/>
        <w:contextualSpacing/>
        <w:jc w:val="both"/>
        <w:rPr>
          <w:rFonts w:ascii="Arial" w:hAnsi="Arial" w:cs="Arial"/>
          <w:sz w:val="22"/>
          <w:szCs w:val="22"/>
          <w:lang w:val="hr-BA"/>
        </w:rPr>
      </w:pPr>
      <w:r w:rsidRPr="00EE4E54">
        <w:rPr>
          <w:rFonts w:ascii="Arial" w:hAnsi="Arial" w:cs="Arial"/>
          <w:sz w:val="22"/>
          <w:szCs w:val="22"/>
          <w:lang w:val="hr-BA"/>
        </w:rPr>
        <w:t xml:space="preserve"> </w:t>
      </w:r>
    </w:p>
    <w:p w:rsidR="00294AEE" w:rsidRPr="00AA2D41" w:rsidRDefault="00294AEE" w:rsidP="00294AEE">
      <w:pPr>
        <w:spacing w:after="200" w:line="276" w:lineRule="auto"/>
        <w:ind w:left="360"/>
        <w:contextualSpacing/>
        <w:jc w:val="both"/>
        <w:rPr>
          <w:rFonts w:ascii="Arial" w:hAnsi="Arial" w:cs="Arial"/>
          <w:sz w:val="22"/>
          <w:szCs w:val="22"/>
          <w:lang w:val="hr-BA"/>
        </w:rPr>
      </w:pPr>
    </w:p>
    <w:p w:rsidR="001B3D18" w:rsidRPr="00313EB9" w:rsidRDefault="006C4711" w:rsidP="001B3D18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UPUTSTVO</w:t>
      </w:r>
      <w:r w:rsidR="00A372E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ZA</w:t>
      </w:r>
      <w:r w:rsidR="00A372E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PODNOŠENјE</w:t>
      </w:r>
      <w:r w:rsidR="00A372E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PRIJAVA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NA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JAVNI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POZIV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ZA</w:t>
      </w:r>
      <w:r w:rsidR="001B3D18" w:rsidRPr="00313EB9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FINANSIRANјE</w:t>
      </w:r>
      <w:r w:rsidR="0076717C">
        <w:rPr>
          <w:rFonts w:ascii="Arial" w:hAnsi="Arial" w:cs="Arial"/>
          <w:b/>
          <w:sz w:val="22"/>
          <w:szCs w:val="22"/>
        </w:rPr>
        <w:t>/</w:t>
      </w:r>
      <w:r>
        <w:rPr>
          <w:rFonts w:ascii="Arial" w:hAnsi="Arial" w:cs="Arial"/>
          <w:b/>
          <w:sz w:val="22"/>
          <w:szCs w:val="22"/>
        </w:rPr>
        <w:t>SUFINANSIRANјE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PROJEKATA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IZ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OBLASTI</w:t>
      </w:r>
      <w:r w:rsidR="00345016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OSNOVNOG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I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SREDNјEG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OBRAZOVANјA</w:t>
      </w:r>
    </w:p>
    <w:p w:rsidR="001B3D18" w:rsidRPr="00313EB9" w:rsidRDefault="001B3D18" w:rsidP="001B3D18">
      <w:pPr>
        <w:jc w:val="center"/>
        <w:rPr>
          <w:rFonts w:ascii="Arial" w:hAnsi="Arial" w:cs="Arial"/>
          <w:b/>
          <w:sz w:val="22"/>
          <w:szCs w:val="22"/>
        </w:rPr>
      </w:pPr>
    </w:p>
    <w:p w:rsidR="001B3D18" w:rsidRPr="00313EB9" w:rsidRDefault="006C4711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htjev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finansiranje</w:t>
      </w:r>
      <w:r w:rsidR="001B3D18" w:rsidRPr="00313EB9">
        <w:rPr>
          <w:rFonts w:ascii="Arial" w:hAnsi="Arial" w:cs="Arial"/>
          <w:sz w:val="22"/>
          <w:szCs w:val="22"/>
        </w:rPr>
        <w:t>/</w:t>
      </w:r>
      <w:r>
        <w:rPr>
          <w:rFonts w:ascii="Arial" w:hAnsi="Arial" w:cs="Arial"/>
          <w:sz w:val="22"/>
          <w:szCs w:val="22"/>
        </w:rPr>
        <w:t>sufinansiran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ojekt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reb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puni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dgovarajuće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rasc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oj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euzim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a</w:t>
      </w:r>
      <w:r w:rsidR="001B3D18" w:rsidRPr="00313EB9">
        <w:rPr>
          <w:rFonts w:ascii="Arial" w:hAnsi="Arial" w:cs="Arial"/>
          <w:sz w:val="22"/>
          <w:szCs w:val="22"/>
        </w:rPr>
        <w:t xml:space="preserve"> w</w:t>
      </w:r>
      <w:r>
        <w:rPr>
          <w:rFonts w:ascii="Arial" w:hAnsi="Arial" w:cs="Arial"/>
          <w:sz w:val="22"/>
          <w:szCs w:val="22"/>
        </w:rPr>
        <w:t>e</w:t>
      </w:r>
      <w:r w:rsidR="00922C73">
        <w:rPr>
          <w:rFonts w:ascii="Arial" w:hAnsi="Arial" w:cs="Arial"/>
          <w:sz w:val="22"/>
          <w:szCs w:val="22"/>
        </w:rPr>
        <w:t>b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tranic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Ministarstva</w:t>
      </w:r>
      <w:r w:rsidR="001B3D18" w:rsidRPr="00313EB9">
        <w:rPr>
          <w:rFonts w:ascii="Arial" w:hAnsi="Arial" w:cs="Arial"/>
          <w:sz w:val="22"/>
          <w:szCs w:val="22"/>
        </w:rPr>
        <w:t xml:space="preserve"> (</w:t>
      </w:r>
      <w:r>
        <w:rPr>
          <w:rFonts w:ascii="Arial" w:hAnsi="Arial" w:cs="Arial"/>
          <w:sz w:val="22"/>
          <w:szCs w:val="22"/>
        </w:rPr>
        <w:t>obrazac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e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lazi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stavku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eksta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vog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avno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ziva</w:t>
      </w:r>
      <w:r w:rsidR="001B3D18" w:rsidRPr="00313EB9">
        <w:rPr>
          <w:rFonts w:ascii="Arial" w:hAnsi="Arial" w:cs="Arial"/>
          <w:sz w:val="22"/>
          <w:szCs w:val="22"/>
        </w:rPr>
        <w:t>).</w:t>
      </w:r>
    </w:p>
    <w:p w:rsidR="001B3D18" w:rsidRPr="00313EB9" w:rsidRDefault="001B3D18" w:rsidP="001B3D18">
      <w:pPr>
        <w:pStyle w:val="Default"/>
        <w:ind w:left="360"/>
        <w:jc w:val="both"/>
        <w:rPr>
          <w:rFonts w:ascii="Arial" w:hAnsi="Arial" w:cs="Arial"/>
          <w:sz w:val="22"/>
          <w:szCs w:val="22"/>
        </w:rPr>
      </w:pPr>
      <w:r w:rsidRPr="00313EB9">
        <w:rPr>
          <w:rFonts w:ascii="Arial" w:hAnsi="Arial" w:cs="Arial"/>
          <w:sz w:val="22"/>
          <w:szCs w:val="22"/>
        </w:rPr>
        <w:t xml:space="preserve"> </w:t>
      </w:r>
    </w:p>
    <w:p w:rsidR="001B3D18" w:rsidRPr="00313EB9" w:rsidRDefault="006C4711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z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punjen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vjeren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razac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zjav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dnosioc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a</w:t>
      </w:r>
      <w:r w:rsidR="005B3162">
        <w:rPr>
          <w:rFonts w:ascii="Arial" w:hAnsi="Arial" w:cs="Arial"/>
          <w:sz w:val="22"/>
          <w:szCs w:val="22"/>
        </w:rPr>
        <w:t>,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stavi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avezn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kumentacij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veden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rasc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a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uzimajuć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zir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l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dnosilac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avno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lic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l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budžetsk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orisnik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EE4E54" w:rsidRDefault="006C4711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Pored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obavezn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kumentacij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aveden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a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obrascu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Zahtjeva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, </w:t>
      </w:r>
      <w:r>
        <w:rPr>
          <w:rFonts w:ascii="Arial" w:hAnsi="Arial" w:cs="Arial"/>
          <w:color w:val="auto"/>
          <w:sz w:val="22"/>
          <w:szCs w:val="22"/>
        </w:rPr>
        <w:t>podnosilac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Zahtjeva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mož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staviti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i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rugu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datnu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kumentaciju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ojom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kazuj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a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ispunjava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sv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opisan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riterij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iz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Javnog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oziva</w:t>
      </w:r>
      <w:r w:rsidR="001B3D18" w:rsidRPr="00EE4E54">
        <w:rPr>
          <w:rFonts w:ascii="Arial" w:hAnsi="Arial" w:cs="Arial"/>
          <w:color w:val="auto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313EB9" w:rsidRDefault="006C4711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opunjen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vjeren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eophodno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kumentacijo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reb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stavi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Federalno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ministarstv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razovanj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uk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jkasni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stek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rok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vedeno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avno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zivu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313EB9" w:rsidRDefault="006C4711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htjev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vi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ilozim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ednom</w:t>
      </w:r>
      <w:r w:rsidR="0035241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imjerk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reb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sla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adresu</w:t>
      </w:r>
      <w:r w:rsidR="001B3D18" w:rsidRPr="00313EB9">
        <w:rPr>
          <w:rFonts w:ascii="Arial" w:hAnsi="Arial" w:cs="Arial"/>
          <w:sz w:val="22"/>
          <w:szCs w:val="22"/>
        </w:rPr>
        <w:t xml:space="preserve">: </w:t>
      </w:r>
      <w:r>
        <w:rPr>
          <w:rFonts w:ascii="Arial" w:hAnsi="Arial" w:cs="Arial"/>
          <w:b/>
          <w:sz w:val="22"/>
          <w:szCs w:val="22"/>
        </w:rPr>
        <w:t>Federalno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ministarstvo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obrazovanja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i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color w:val="auto"/>
          <w:sz w:val="22"/>
          <w:szCs w:val="22"/>
        </w:rPr>
        <w:t>nauke</w:t>
      </w:r>
      <w:r w:rsidR="001B3D18" w:rsidRPr="00313EB9">
        <w:rPr>
          <w:rFonts w:ascii="Arial" w:hAnsi="Arial" w:cs="Arial"/>
          <w:b/>
          <w:color w:val="auto"/>
          <w:sz w:val="22"/>
          <w:szCs w:val="22"/>
        </w:rPr>
        <w:t>,</w:t>
      </w:r>
      <w:r w:rsidR="00215F2B" w:rsidRPr="00313EB9">
        <w:rPr>
          <w:rFonts w:ascii="Arial" w:hAnsi="Arial" w:cs="Arial"/>
          <w:b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Sektor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za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predškolsko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, </w:t>
      </w:r>
      <w:r>
        <w:rPr>
          <w:rFonts w:ascii="Arial" w:hAnsi="Arial" w:cs="Arial"/>
          <w:b/>
          <w:sz w:val="22"/>
          <w:szCs w:val="22"/>
        </w:rPr>
        <w:t>osnovno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i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srednje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obrazovanje</w:t>
      </w:r>
      <w:r w:rsidR="00062187">
        <w:rPr>
          <w:rFonts w:ascii="Arial" w:hAnsi="Arial" w:cs="Arial"/>
          <w:b/>
          <w:sz w:val="22"/>
          <w:szCs w:val="22"/>
        </w:rPr>
        <w:t>,</w:t>
      </w:r>
      <w:r w:rsidR="001B3D18" w:rsidRPr="00313EB9">
        <w:rPr>
          <w:rFonts w:ascii="Arial" w:hAnsi="Arial" w:cs="Arial"/>
          <w:b/>
          <w:color w:val="FF0000"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dr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. </w:t>
      </w:r>
      <w:r>
        <w:rPr>
          <w:rFonts w:ascii="Arial" w:hAnsi="Arial" w:cs="Arial"/>
          <w:b/>
          <w:sz w:val="22"/>
          <w:szCs w:val="22"/>
        </w:rPr>
        <w:t>Ante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Starčevića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bb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, 88000 </w:t>
      </w:r>
      <w:r>
        <w:rPr>
          <w:rFonts w:ascii="Arial" w:hAnsi="Arial" w:cs="Arial"/>
          <w:b/>
          <w:sz w:val="22"/>
          <w:szCs w:val="22"/>
        </w:rPr>
        <w:t>Mostar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9C290D" w:rsidRDefault="001B3D18" w:rsidP="001B3D18">
      <w:pPr>
        <w:pStyle w:val="Default"/>
        <w:jc w:val="both"/>
        <w:rPr>
          <w:rFonts w:ascii="Arial" w:hAnsi="Arial" w:cs="Arial"/>
          <w:color w:val="FF0000"/>
          <w:sz w:val="22"/>
          <w:szCs w:val="22"/>
        </w:rPr>
      </w:pPr>
      <w:r w:rsidRPr="009C290D">
        <w:rPr>
          <w:rFonts w:ascii="Arial" w:hAnsi="Arial" w:cs="Arial"/>
          <w:color w:val="FF0000"/>
          <w:sz w:val="22"/>
          <w:szCs w:val="22"/>
        </w:rPr>
        <w:t xml:space="preserve">                   </w:t>
      </w:r>
      <w:r w:rsidRPr="009C290D">
        <w:rPr>
          <w:rFonts w:ascii="Arial" w:hAnsi="Arial" w:cs="Arial"/>
          <w:bCs/>
          <w:color w:val="FF0000"/>
          <w:sz w:val="22"/>
          <w:szCs w:val="22"/>
        </w:rPr>
        <w:t xml:space="preserve"> </w:t>
      </w:r>
    </w:p>
    <w:p w:rsidR="001B3D18" w:rsidRPr="007C012A" w:rsidRDefault="006C4711" w:rsidP="00EE4E54">
      <w:pPr>
        <w:pStyle w:val="Default"/>
        <w:numPr>
          <w:ilvl w:val="0"/>
          <w:numId w:val="5"/>
        </w:numPr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Zahtjevi</w:t>
      </w:r>
      <w:r w:rsidR="0076717C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oji</w:t>
      </w:r>
      <w:r w:rsidR="00687671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isu</w:t>
      </w:r>
      <w:r w:rsidR="00687671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stavlјeni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u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opisanom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roku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, </w:t>
      </w:r>
      <w:r>
        <w:rPr>
          <w:rFonts w:ascii="Arial" w:hAnsi="Arial" w:cs="Arial"/>
          <w:color w:val="auto"/>
          <w:sz w:val="22"/>
          <w:szCs w:val="22"/>
        </w:rPr>
        <w:t>zatim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zahtjevi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orisnika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oji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u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ethodnom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eriodu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isu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avdali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amjenski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utrošak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dijelјenih</w:t>
      </w:r>
      <w:r w:rsidR="00687671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sredstava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, </w:t>
      </w:r>
      <w:r>
        <w:rPr>
          <w:rFonts w:ascii="Arial" w:hAnsi="Arial" w:cs="Arial"/>
          <w:color w:val="auto"/>
          <w:sz w:val="22"/>
          <w:szCs w:val="22"/>
        </w:rPr>
        <w:t>kao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i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zahtjevi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uz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oje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ije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iložen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etalјan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opis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ojekta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sa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etalјnim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finansijskim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lanom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za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oji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se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traži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finansiranje</w:t>
      </w:r>
      <w:r w:rsidR="00EE4E54" w:rsidRPr="007C012A">
        <w:rPr>
          <w:rFonts w:ascii="Arial" w:hAnsi="Arial" w:cs="Arial"/>
          <w:color w:val="auto"/>
          <w:sz w:val="22"/>
          <w:szCs w:val="22"/>
        </w:rPr>
        <w:t>/</w:t>
      </w:r>
      <w:r>
        <w:rPr>
          <w:rFonts w:ascii="Arial" w:hAnsi="Arial" w:cs="Arial"/>
          <w:color w:val="auto"/>
          <w:sz w:val="22"/>
          <w:szCs w:val="22"/>
        </w:rPr>
        <w:t>sufinansiranje</w:t>
      </w:r>
      <w:r w:rsidR="005475EB">
        <w:rPr>
          <w:rFonts w:ascii="Arial" w:hAnsi="Arial" w:cs="Arial"/>
          <w:color w:val="auto"/>
          <w:sz w:val="22"/>
          <w:szCs w:val="22"/>
        </w:rPr>
        <w:t>,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eće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biti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razmatrani</w:t>
      </w:r>
      <w:r w:rsidR="009C290D" w:rsidRPr="007C012A">
        <w:rPr>
          <w:rFonts w:ascii="Arial" w:hAnsi="Arial" w:cs="Arial"/>
          <w:color w:val="auto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b/>
          <w:sz w:val="22"/>
          <w:szCs w:val="22"/>
        </w:rPr>
      </w:pPr>
    </w:p>
    <w:p w:rsidR="001B3D18" w:rsidRPr="00313EB9" w:rsidRDefault="006C4711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ored</w:t>
      </w:r>
      <w:r w:rsidR="00922C7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vog</w:t>
      </w:r>
      <w:r w:rsidR="00922C7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pće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putstva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podnosilac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a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e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užan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ovoditi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sebna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putstv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riteri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veden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vak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jedinačn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ogram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215F2B" w:rsidRDefault="006C4711" w:rsidP="00215F2B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stanov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z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las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snovno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rednje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razovanj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užn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vodno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ijel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vo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etalјno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ojekt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ao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avezno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kument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ves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jvažni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nformaci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stanovi</w:t>
      </w:r>
      <w:r w:rsidR="001B3D18" w:rsidRPr="00313EB9">
        <w:rPr>
          <w:rFonts w:ascii="Arial" w:hAnsi="Arial" w:cs="Arial"/>
          <w:sz w:val="22"/>
          <w:szCs w:val="22"/>
        </w:rPr>
        <w:t xml:space="preserve"> (</w:t>
      </w:r>
      <w:r>
        <w:rPr>
          <w:rFonts w:ascii="Arial" w:hAnsi="Arial" w:cs="Arial"/>
          <w:sz w:val="22"/>
          <w:szCs w:val="22"/>
        </w:rPr>
        <w:t>broj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čenik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jihov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trukturu</w:t>
      </w:r>
      <w:r w:rsidR="001B3D18" w:rsidRPr="00313EB9">
        <w:rPr>
          <w:rFonts w:ascii="Arial" w:hAnsi="Arial" w:cs="Arial"/>
          <w:sz w:val="22"/>
          <w:szCs w:val="22"/>
        </w:rPr>
        <w:t xml:space="preserve">; </w:t>
      </w:r>
      <w:r>
        <w:rPr>
          <w:rFonts w:ascii="Arial" w:hAnsi="Arial" w:cs="Arial"/>
          <w:sz w:val="22"/>
          <w:szCs w:val="22"/>
        </w:rPr>
        <w:t>nastavn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rug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adar</w:t>
      </w:r>
      <w:r w:rsidR="001B3D18" w:rsidRPr="00313EB9">
        <w:rPr>
          <w:rFonts w:ascii="Arial" w:hAnsi="Arial" w:cs="Arial"/>
          <w:sz w:val="22"/>
          <w:szCs w:val="22"/>
        </w:rPr>
        <w:t xml:space="preserve">; </w:t>
      </w:r>
      <w:r>
        <w:rPr>
          <w:rFonts w:ascii="Arial" w:hAnsi="Arial" w:cs="Arial"/>
          <w:sz w:val="22"/>
          <w:szCs w:val="22"/>
        </w:rPr>
        <w:t>veličinu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starost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tan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jekt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stanove</w:t>
      </w:r>
      <w:r w:rsidR="001B3D18" w:rsidRPr="00313EB9">
        <w:rPr>
          <w:rFonts w:ascii="Arial" w:hAnsi="Arial" w:cs="Arial"/>
          <w:sz w:val="22"/>
          <w:szCs w:val="22"/>
        </w:rPr>
        <w:t xml:space="preserve">; </w:t>
      </w:r>
      <w:r>
        <w:rPr>
          <w:rFonts w:ascii="Arial" w:hAnsi="Arial" w:cs="Arial"/>
          <w:sz w:val="22"/>
          <w:szCs w:val="22"/>
        </w:rPr>
        <w:t>stepen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valitet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premlјenos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čionic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abineta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t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stal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bitn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nformaci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nošen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cjen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ojektu</w:t>
      </w:r>
      <w:r w:rsidR="001B3D18" w:rsidRPr="00313EB9">
        <w:rPr>
          <w:rFonts w:ascii="Arial" w:hAnsi="Arial" w:cs="Arial"/>
          <w:sz w:val="22"/>
          <w:szCs w:val="22"/>
        </w:rPr>
        <w:t xml:space="preserve">). </w:t>
      </w:r>
    </w:p>
    <w:p w:rsidR="00A9095C" w:rsidRPr="0076717C" w:rsidRDefault="00A9095C" w:rsidP="00A9095C">
      <w:pPr>
        <w:pStyle w:val="ListParagraph"/>
        <w:rPr>
          <w:rFonts w:ascii="Arial" w:hAnsi="Arial" w:cs="Arial"/>
          <w:sz w:val="22"/>
          <w:szCs w:val="22"/>
          <w:lang w:val="hr-HR"/>
        </w:rPr>
      </w:pPr>
    </w:p>
    <w:p w:rsidR="00A9095C" w:rsidRDefault="00A9095C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9095C" w:rsidRDefault="00A9095C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D7278" w:rsidRDefault="00AD7278" w:rsidP="00922C73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AD7278" w:rsidRPr="00313EB9" w:rsidRDefault="00AD7278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F92578" w:rsidRPr="00313EB9" w:rsidRDefault="0074163C" w:rsidP="00215F2B">
      <w:pPr>
        <w:pStyle w:val="Default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lastRenderedPageBreak/>
        <w:t>Zahtjev</w:t>
      </w:r>
      <w:r w:rsidR="00E858FC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za</w:t>
      </w:r>
      <w:r w:rsidR="00AB2A29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finansiranje</w:t>
      </w:r>
      <w:r w:rsidR="00AB2A29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projekata</w:t>
      </w:r>
      <w:r w:rsidR="00934F4F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iz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oblasti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osnovnog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i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srednjeg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obrazovanja</w:t>
      </w:r>
    </w:p>
    <w:p w:rsidR="00313EB9" w:rsidRDefault="00313EB9" w:rsidP="00215F2B">
      <w:pPr>
        <w:pStyle w:val="Default"/>
        <w:jc w:val="center"/>
        <w:rPr>
          <w:sz w:val="22"/>
          <w:szCs w:val="22"/>
        </w:rPr>
      </w:pPr>
    </w:p>
    <w:p w:rsidR="00152BD1" w:rsidRPr="00313EB9" w:rsidRDefault="00152BD1" w:rsidP="00215F2B">
      <w:pPr>
        <w:pStyle w:val="Default"/>
        <w:jc w:val="center"/>
        <w:rPr>
          <w:sz w:val="22"/>
          <w:szCs w:val="22"/>
        </w:rPr>
      </w:pPr>
    </w:p>
    <w:tbl>
      <w:tblPr>
        <w:tblW w:w="9293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93"/>
      </w:tblGrid>
      <w:tr w:rsidR="00F92578" w:rsidTr="00AA153A">
        <w:trPr>
          <w:trHeight w:val="1457"/>
        </w:trPr>
        <w:tc>
          <w:tcPr>
            <w:tcW w:w="9293" w:type="dxa"/>
            <w:shd w:val="clear" w:color="auto" w:fill="EEECE1" w:themeFill="background2"/>
          </w:tcPr>
          <w:p w:rsidR="00A14235" w:rsidRDefault="0074163C" w:rsidP="00895060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rojekat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prijavlјujemo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za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slјedeći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program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(</w:t>
            </w:r>
            <w:r>
              <w:rPr>
                <w:rFonts w:ascii="Arial" w:hAnsi="Arial" w:cs="Arial"/>
                <w:b/>
                <w:sz w:val="22"/>
                <w:szCs w:val="22"/>
              </w:rPr>
              <w:t>obavezno</w:t>
            </w:r>
            <w:r w:rsidR="00444FD6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zaokružiti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program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): </w:t>
            </w:r>
          </w:p>
          <w:p w:rsidR="00895060" w:rsidRPr="00A14235" w:rsidRDefault="00895060" w:rsidP="0089506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AA153A" w:rsidRDefault="00AA153A" w:rsidP="00AA153A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</w:pPr>
            <w:r w:rsidRPr="00AA153A">
              <w:rPr>
                <w:rFonts w:ascii="Arial" w:hAnsi="Arial" w:cs="Arial"/>
                <w:sz w:val="22"/>
                <w:szCs w:val="22"/>
                <w:lang w:val="hr-BA"/>
              </w:rPr>
              <w:t>1.„</w:t>
            </w:r>
            <w:r w:rsidR="0074163C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Podrška</w:t>
            </w:r>
            <w:r w:rsidRPr="00AA153A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bibliotekama</w:t>
            </w:r>
            <w:r w:rsidRPr="00AA153A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osnovnih</w:t>
            </w:r>
            <w:r w:rsidRPr="00AA153A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škola</w:t>
            </w:r>
            <w:r w:rsidRPr="00AA153A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radi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jačanja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jezičko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-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komunikacijskih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kompetencija</w:t>
            </w:r>
            <w:r w:rsidR="0016359F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“</w:t>
            </w:r>
          </w:p>
          <w:p w:rsidR="00AA153A" w:rsidRPr="00922C73" w:rsidRDefault="00AA153A" w:rsidP="00AA153A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</w:pPr>
            <w:r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2.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„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Podrška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programima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obuke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,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stručnog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osposoblјavanja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i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usavršavanja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odraslih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osoba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s</w:t>
            </w:r>
            <w:r w:rsidR="00922C73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fokusom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na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žene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radi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lakše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integracije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na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tržište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rada</w:t>
            </w:r>
            <w:r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“</w:t>
            </w:r>
          </w:p>
          <w:p w:rsidR="00F92578" w:rsidRPr="00F92578" w:rsidRDefault="00F92578" w:rsidP="00AA153A">
            <w:pPr>
              <w:spacing w:after="200" w:line="276" w:lineRule="auto"/>
              <w:ind w:left="360"/>
              <w:contextualSpacing/>
              <w:jc w:val="both"/>
              <w:rPr>
                <w:rFonts w:ascii="Arial" w:hAnsi="Arial" w:cs="Arial"/>
                <w:b/>
                <w:sz w:val="22"/>
                <w:szCs w:val="22"/>
                <w:lang w:val="hr-BA"/>
              </w:rPr>
            </w:pPr>
          </w:p>
        </w:tc>
      </w:tr>
    </w:tbl>
    <w:p w:rsidR="00313EB9" w:rsidRDefault="00313EB9" w:rsidP="00313EB9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:rsidR="00415F59" w:rsidRPr="00313EB9" w:rsidRDefault="00415F59" w:rsidP="00313EB9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:rsidR="00AB2A29" w:rsidRPr="00313EB9" w:rsidRDefault="00F92578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F92578">
        <w:rPr>
          <w:rFonts w:ascii="Arial" w:hAnsi="Arial" w:cs="Arial"/>
          <w:sz w:val="22"/>
          <w:szCs w:val="22"/>
          <w:lang w:val="hr-BA"/>
        </w:rPr>
        <w:t xml:space="preserve">  </w:t>
      </w:r>
      <w:r w:rsidR="00AB2A29" w:rsidRPr="00313EB9">
        <w:rPr>
          <w:rFonts w:ascii="Arial" w:hAnsi="Arial" w:cs="Arial"/>
          <w:b/>
          <w:sz w:val="22"/>
          <w:szCs w:val="22"/>
        </w:rPr>
        <w:t>Naziv podnosioca zahtjeva s osnovnim podacima</w:t>
      </w:r>
    </w:p>
    <w:p w:rsidR="00AB2A29" w:rsidRDefault="00AB2A29" w:rsidP="00AB2A29">
      <w:pPr>
        <w:jc w:val="both"/>
        <w:rPr>
          <w:sz w:val="22"/>
          <w:szCs w:val="22"/>
        </w:rPr>
      </w:pPr>
    </w:p>
    <w:p w:rsidR="00AB2A29" w:rsidRPr="00313EB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313EB9">
        <w:rPr>
          <w:rFonts w:ascii="Arial" w:hAnsi="Arial" w:cs="Arial"/>
          <w:sz w:val="20"/>
          <w:szCs w:val="20"/>
        </w:rPr>
        <w:t xml:space="preserve">Naziv podnosioca zahtjeva </w:t>
      </w:r>
      <w:r w:rsidRPr="00313EB9">
        <w:rPr>
          <w:rFonts w:ascii="Arial" w:hAnsi="Arial" w:cs="Arial"/>
          <w:i/>
          <w:sz w:val="20"/>
          <w:szCs w:val="20"/>
        </w:rPr>
        <w:t>(iz rješenja o registraciji)</w:t>
      </w:r>
      <w:r w:rsidRPr="00313EB9">
        <w:rPr>
          <w:rFonts w:ascii="Arial" w:hAnsi="Arial" w:cs="Arial"/>
          <w:sz w:val="20"/>
          <w:szCs w:val="20"/>
        </w:rPr>
        <w:t>_______________________________</w:t>
      </w:r>
      <w:r w:rsidR="00313EB9">
        <w:rPr>
          <w:rFonts w:ascii="Arial" w:hAnsi="Arial" w:cs="Arial"/>
          <w:sz w:val="20"/>
          <w:szCs w:val="20"/>
        </w:rPr>
        <w:t>__</w:t>
      </w:r>
      <w:r w:rsidRPr="00313EB9">
        <w:rPr>
          <w:rFonts w:ascii="Arial" w:hAnsi="Arial" w:cs="Arial"/>
          <w:sz w:val="20"/>
          <w:szCs w:val="20"/>
        </w:rPr>
        <w:t>_______</w:t>
      </w:r>
    </w:p>
    <w:p w:rsidR="00AB2A29" w:rsidRPr="00313EB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313EB9">
        <w:rPr>
          <w:rFonts w:ascii="Arial" w:hAnsi="Arial" w:cs="Arial"/>
          <w:sz w:val="20"/>
          <w:szCs w:val="20"/>
        </w:rPr>
        <w:t>Sjedište _________________Ulica i broj __________________________Kanton ________________</w:t>
      </w:r>
    </w:p>
    <w:p w:rsidR="00AB2A29" w:rsidRPr="00313EB9" w:rsidRDefault="00313EB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el. __________ Faks</w:t>
      </w:r>
      <w:r w:rsidR="00AB2A29" w:rsidRPr="00313EB9">
        <w:rPr>
          <w:rFonts w:ascii="Arial" w:hAnsi="Arial" w:cs="Arial"/>
          <w:sz w:val="20"/>
          <w:szCs w:val="20"/>
        </w:rPr>
        <w:t xml:space="preserve"> _________________ E-mail ________</w:t>
      </w:r>
      <w:r w:rsidR="00A0119F">
        <w:rPr>
          <w:rFonts w:ascii="Arial" w:hAnsi="Arial" w:cs="Arial"/>
          <w:sz w:val="20"/>
          <w:szCs w:val="20"/>
        </w:rPr>
        <w:t>______________________________</w:t>
      </w:r>
      <w:r w:rsidR="00762A74">
        <w:rPr>
          <w:rFonts w:ascii="Arial" w:hAnsi="Arial" w:cs="Arial"/>
          <w:sz w:val="20"/>
          <w:szCs w:val="20"/>
        </w:rPr>
        <w:t>_</w:t>
      </w:r>
    </w:p>
    <w:p w:rsidR="00AB2A29" w:rsidRPr="00313EB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rPr>
          <w:rFonts w:ascii="Arial" w:hAnsi="Arial" w:cs="Arial"/>
          <w:sz w:val="20"/>
          <w:szCs w:val="20"/>
        </w:rPr>
      </w:pPr>
      <w:r w:rsidRPr="00313EB9">
        <w:rPr>
          <w:rFonts w:ascii="Arial" w:hAnsi="Arial" w:cs="Arial"/>
          <w:sz w:val="20"/>
          <w:szCs w:val="20"/>
        </w:rPr>
        <w:t>Ovlaštena osoba za zastupanje ____________</w:t>
      </w:r>
      <w:r w:rsidR="00A51A72" w:rsidRPr="00313EB9">
        <w:rPr>
          <w:rFonts w:ascii="Arial" w:hAnsi="Arial" w:cs="Arial"/>
          <w:sz w:val="20"/>
          <w:szCs w:val="20"/>
        </w:rPr>
        <w:t>_____________________ T</w:t>
      </w:r>
      <w:r w:rsidRPr="00313EB9">
        <w:rPr>
          <w:rFonts w:ascii="Arial" w:hAnsi="Arial" w:cs="Arial"/>
          <w:sz w:val="20"/>
          <w:szCs w:val="20"/>
        </w:rPr>
        <w:t>el. ___________</w:t>
      </w:r>
      <w:r w:rsidR="00313EB9">
        <w:rPr>
          <w:rFonts w:ascii="Arial" w:hAnsi="Arial" w:cs="Arial"/>
          <w:sz w:val="20"/>
          <w:szCs w:val="20"/>
        </w:rPr>
        <w:t>___</w:t>
      </w:r>
      <w:r w:rsidRPr="00313EB9">
        <w:rPr>
          <w:rFonts w:ascii="Arial" w:hAnsi="Arial" w:cs="Arial"/>
          <w:sz w:val="20"/>
          <w:szCs w:val="20"/>
        </w:rPr>
        <w:t>_</w:t>
      </w:r>
      <w:r w:rsidR="00191258">
        <w:rPr>
          <w:rFonts w:ascii="Arial" w:hAnsi="Arial" w:cs="Arial"/>
          <w:sz w:val="20"/>
          <w:szCs w:val="20"/>
        </w:rPr>
        <w:t>_</w:t>
      </w:r>
      <w:r w:rsidRPr="00313EB9">
        <w:rPr>
          <w:rFonts w:ascii="Arial" w:hAnsi="Arial" w:cs="Arial"/>
          <w:sz w:val="20"/>
          <w:szCs w:val="20"/>
        </w:rPr>
        <w:t>___</w:t>
      </w:r>
    </w:p>
    <w:p w:rsidR="00AB2A29" w:rsidRPr="00313EB9" w:rsidRDefault="00762A74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Odgovorno lice za realizaciju </w:t>
      </w:r>
      <w:r w:rsidR="00AB2A29" w:rsidRPr="00313EB9">
        <w:rPr>
          <w:rFonts w:ascii="Arial" w:hAnsi="Arial" w:cs="Arial"/>
          <w:sz w:val="20"/>
          <w:szCs w:val="20"/>
        </w:rPr>
        <w:t>projekta/programa_________</w:t>
      </w:r>
      <w:r w:rsidR="00A51A72" w:rsidRPr="00313EB9">
        <w:rPr>
          <w:rFonts w:ascii="Arial" w:hAnsi="Arial" w:cs="Arial"/>
          <w:sz w:val="20"/>
          <w:szCs w:val="20"/>
        </w:rPr>
        <w:t>__________Tel. __</w:t>
      </w:r>
      <w:r w:rsidR="00313EB9">
        <w:rPr>
          <w:rFonts w:ascii="Arial" w:hAnsi="Arial" w:cs="Arial"/>
          <w:sz w:val="20"/>
          <w:szCs w:val="20"/>
        </w:rPr>
        <w:t>__</w:t>
      </w:r>
      <w:r w:rsidR="00A51A72" w:rsidRPr="00313EB9">
        <w:rPr>
          <w:rFonts w:ascii="Arial" w:hAnsi="Arial" w:cs="Arial"/>
          <w:sz w:val="20"/>
          <w:szCs w:val="20"/>
        </w:rPr>
        <w:t>_____Mob.____</w:t>
      </w:r>
      <w:r w:rsidR="00191258">
        <w:rPr>
          <w:rFonts w:ascii="Arial" w:hAnsi="Arial" w:cs="Arial"/>
          <w:sz w:val="20"/>
          <w:szCs w:val="20"/>
        </w:rPr>
        <w:t>_</w:t>
      </w:r>
      <w:r w:rsidR="00A51A72" w:rsidRPr="00313EB9">
        <w:rPr>
          <w:rFonts w:ascii="Arial" w:hAnsi="Arial" w:cs="Arial"/>
          <w:sz w:val="20"/>
          <w:szCs w:val="20"/>
        </w:rPr>
        <w:t>___</w:t>
      </w:r>
    </w:p>
    <w:p w:rsidR="00AB2A29" w:rsidRDefault="00AB2A29" w:rsidP="00AB2A29">
      <w:pPr>
        <w:jc w:val="both"/>
        <w:rPr>
          <w:sz w:val="22"/>
          <w:szCs w:val="22"/>
        </w:rPr>
      </w:pPr>
    </w:p>
    <w:p w:rsidR="00152BD1" w:rsidRDefault="00152BD1" w:rsidP="00AB2A29">
      <w:pPr>
        <w:jc w:val="both"/>
        <w:rPr>
          <w:sz w:val="22"/>
          <w:szCs w:val="22"/>
        </w:rPr>
      </w:pPr>
    </w:p>
    <w:p w:rsidR="00934F4F" w:rsidRPr="005C0DC4" w:rsidRDefault="00AB2A29" w:rsidP="005C0DC4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313EB9">
        <w:rPr>
          <w:rFonts w:ascii="Arial" w:hAnsi="Arial" w:cs="Arial"/>
          <w:b/>
          <w:sz w:val="22"/>
          <w:szCs w:val="22"/>
        </w:rPr>
        <w:t>Broj žiro-računa i identifikaci</w:t>
      </w:r>
      <w:r w:rsidR="00F91CB3">
        <w:rPr>
          <w:rFonts w:ascii="Arial" w:hAnsi="Arial" w:cs="Arial"/>
          <w:b/>
          <w:sz w:val="22"/>
          <w:szCs w:val="22"/>
        </w:rPr>
        <w:t>oni</w:t>
      </w:r>
      <w:r w:rsidRPr="00313EB9">
        <w:rPr>
          <w:rFonts w:ascii="Arial" w:hAnsi="Arial" w:cs="Arial"/>
          <w:b/>
          <w:sz w:val="22"/>
          <w:szCs w:val="22"/>
        </w:rPr>
        <w:t xml:space="preserve"> broj</w:t>
      </w:r>
    </w:p>
    <w:p w:rsidR="00152BD1" w:rsidRDefault="00152BD1" w:rsidP="00AB2A29">
      <w:pPr>
        <w:ind w:left="720"/>
        <w:jc w:val="both"/>
        <w:rPr>
          <w:b/>
          <w:sz w:val="22"/>
          <w:szCs w:val="22"/>
        </w:rPr>
      </w:pPr>
    </w:p>
    <w:tbl>
      <w:tblPr>
        <w:tblpPr w:leftFromText="180" w:rightFromText="180" w:vertAnchor="text" w:horzAnchor="margin" w:tblpXSpec="center" w:tblpY="-56"/>
        <w:tblW w:w="93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0"/>
        <w:gridCol w:w="360"/>
        <w:gridCol w:w="360"/>
        <w:gridCol w:w="360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</w:tblGrid>
      <w:tr w:rsidR="00934F4F" w:rsidTr="00107976">
        <w:trPr>
          <w:trHeight w:val="406"/>
        </w:trPr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934F4F" w:rsidP="00934F4F">
            <w:pPr>
              <w:rPr>
                <w:rFonts w:ascii="Arial" w:hAnsi="Arial" w:cs="Arial"/>
                <w:sz w:val="20"/>
                <w:szCs w:val="20"/>
              </w:rPr>
            </w:pPr>
            <w:r w:rsidRPr="00313EB9">
              <w:rPr>
                <w:rFonts w:ascii="Arial" w:hAnsi="Arial" w:cs="Arial"/>
                <w:sz w:val="20"/>
                <w:szCs w:val="20"/>
              </w:rPr>
              <w:t xml:space="preserve">Transakcijski/depozitni račun </w:t>
            </w:r>
          </w:p>
          <w:p w:rsidR="00934F4F" w:rsidRPr="00313EB9" w:rsidRDefault="00934F4F" w:rsidP="00934F4F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13EB9">
              <w:rPr>
                <w:rFonts w:ascii="Arial" w:hAnsi="Arial" w:cs="Arial"/>
                <w:i/>
                <w:sz w:val="20"/>
                <w:szCs w:val="20"/>
              </w:rPr>
              <w:t xml:space="preserve">(zaokružiti vrstu računa)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</w:tr>
      <w:tr w:rsidR="00934F4F" w:rsidTr="00107976">
        <w:trPr>
          <w:trHeight w:val="464"/>
        </w:trPr>
        <w:tc>
          <w:tcPr>
            <w:tcW w:w="9300" w:type="dxa"/>
            <w:gridSpan w:val="3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313EB9">
              <w:rPr>
                <w:rFonts w:ascii="Arial" w:hAnsi="Arial" w:cs="Arial"/>
                <w:sz w:val="20"/>
                <w:szCs w:val="20"/>
              </w:rPr>
              <w:t>Tačan naziv banke</w:t>
            </w:r>
          </w:p>
        </w:tc>
      </w:tr>
      <w:tr w:rsidR="00934F4F" w:rsidTr="00107976">
        <w:trPr>
          <w:trHeight w:val="464"/>
        </w:trPr>
        <w:tc>
          <w:tcPr>
            <w:tcW w:w="46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934F4F" w:rsidP="00F91CB3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313EB9">
              <w:rPr>
                <w:rFonts w:ascii="Arial" w:hAnsi="Arial" w:cs="Arial"/>
                <w:sz w:val="20"/>
                <w:szCs w:val="20"/>
              </w:rPr>
              <w:t>Identifikaci</w:t>
            </w:r>
            <w:r w:rsidR="00F91CB3">
              <w:rPr>
                <w:rFonts w:ascii="Arial" w:hAnsi="Arial" w:cs="Arial"/>
                <w:sz w:val="20"/>
                <w:szCs w:val="20"/>
              </w:rPr>
              <w:t>oni</w:t>
            </w:r>
            <w:r w:rsidRPr="00313EB9">
              <w:rPr>
                <w:rFonts w:ascii="Arial" w:hAnsi="Arial" w:cs="Arial"/>
                <w:sz w:val="20"/>
                <w:szCs w:val="20"/>
              </w:rPr>
              <w:t xml:space="preserve"> broj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</w:tr>
    </w:tbl>
    <w:p w:rsidR="00684EC5" w:rsidRPr="00313EB9" w:rsidRDefault="00934F4F" w:rsidP="00934F4F">
      <w:pPr>
        <w:jc w:val="both"/>
        <w:rPr>
          <w:rFonts w:ascii="Arial" w:hAnsi="Arial" w:cs="Arial"/>
          <w:b/>
          <w:sz w:val="22"/>
          <w:szCs w:val="22"/>
        </w:rPr>
      </w:pPr>
      <w:r w:rsidRPr="00313EB9">
        <w:rPr>
          <w:rFonts w:ascii="Arial" w:hAnsi="Arial" w:cs="Arial"/>
          <w:b/>
          <w:sz w:val="22"/>
          <w:szCs w:val="22"/>
        </w:rPr>
        <w:t>2.1. Dodatni podaci za budžetske korisnike</w:t>
      </w:r>
    </w:p>
    <w:p w:rsidR="00215F2B" w:rsidRPr="00313EB9" w:rsidRDefault="00215F2B" w:rsidP="00934F4F">
      <w:pPr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9325" w:type="dxa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25"/>
      </w:tblGrid>
      <w:tr w:rsidR="00934F4F" w:rsidTr="00934F4F">
        <w:trPr>
          <w:trHeight w:val="1042"/>
        </w:trPr>
        <w:tc>
          <w:tcPr>
            <w:tcW w:w="9325" w:type="dxa"/>
            <w:shd w:val="clear" w:color="auto" w:fill="EEECE1" w:themeFill="background2"/>
          </w:tcPr>
          <w:p w:rsidR="00934F4F" w:rsidRPr="00313EB9" w:rsidRDefault="00934F4F" w:rsidP="00DA3222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  <w:p w:rsidR="00934F4F" w:rsidRPr="00313EB9" w:rsidRDefault="00934F4F" w:rsidP="00DA3222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313EB9">
              <w:rPr>
                <w:rFonts w:ascii="Arial" w:hAnsi="Arial" w:cs="Arial"/>
                <w:color w:val="auto"/>
                <w:sz w:val="20"/>
                <w:szCs w:val="20"/>
              </w:rPr>
              <w:t>Vrsta prihoda:…………………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.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</w:t>
            </w:r>
          </w:p>
          <w:p w:rsidR="00934F4F" w:rsidRPr="00313EB9" w:rsidRDefault="00934F4F" w:rsidP="00DA3222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313EB9">
              <w:rPr>
                <w:rFonts w:ascii="Arial" w:hAnsi="Arial" w:cs="Arial"/>
                <w:color w:val="auto"/>
                <w:sz w:val="20"/>
                <w:szCs w:val="20"/>
              </w:rPr>
              <w:t>Šifra općine:……………………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...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</w:t>
            </w:r>
          </w:p>
          <w:p w:rsidR="00934F4F" w:rsidRPr="00313EB9" w:rsidRDefault="00934F4F" w:rsidP="00DA3222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313EB9">
              <w:rPr>
                <w:rFonts w:ascii="Arial" w:hAnsi="Arial" w:cs="Arial"/>
                <w:color w:val="auto"/>
                <w:sz w:val="20"/>
                <w:szCs w:val="20"/>
              </w:rPr>
              <w:t>Broj budžetske organizacije: …..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</w:t>
            </w:r>
          </w:p>
          <w:p w:rsidR="00934F4F" w:rsidRDefault="00934F4F" w:rsidP="00DA3222">
            <w:pPr>
              <w:pStyle w:val="Default"/>
              <w:ind w:left="111"/>
              <w:jc w:val="both"/>
              <w:rPr>
                <w:color w:val="auto"/>
              </w:rPr>
            </w:pPr>
          </w:p>
        </w:tc>
      </w:tr>
    </w:tbl>
    <w:p w:rsidR="00934F4F" w:rsidRDefault="00934F4F" w:rsidP="00934F4F">
      <w:pPr>
        <w:jc w:val="both"/>
        <w:rPr>
          <w:b/>
          <w:sz w:val="22"/>
          <w:szCs w:val="22"/>
        </w:rPr>
      </w:pPr>
    </w:p>
    <w:p w:rsidR="00152BD1" w:rsidRDefault="00152BD1" w:rsidP="00934F4F">
      <w:pPr>
        <w:jc w:val="both"/>
        <w:rPr>
          <w:b/>
          <w:sz w:val="22"/>
          <w:szCs w:val="22"/>
        </w:rPr>
      </w:pPr>
    </w:p>
    <w:p w:rsidR="00AB2A29" w:rsidRPr="004047F1" w:rsidRDefault="009D23CB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7C012A">
        <w:rPr>
          <w:rFonts w:ascii="Arial" w:hAnsi="Arial" w:cs="Arial"/>
          <w:b/>
          <w:sz w:val="22"/>
          <w:szCs w:val="22"/>
        </w:rPr>
        <w:t>Realiz</w:t>
      </w:r>
      <w:r w:rsidR="00313EB9" w:rsidRPr="007C012A">
        <w:rPr>
          <w:rFonts w:ascii="Arial" w:hAnsi="Arial" w:cs="Arial"/>
          <w:b/>
          <w:sz w:val="22"/>
          <w:szCs w:val="22"/>
        </w:rPr>
        <w:t>irani</w:t>
      </w:r>
      <w:r w:rsidRPr="007C012A">
        <w:rPr>
          <w:rFonts w:ascii="Arial" w:hAnsi="Arial" w:cs="Arial"/>
          <w:b/>
          <w:sz w:val="22"/>
          <w:szCs w:val="22"/>
        </w:rPr>
        <w:t xml:space="preserve"> projekti</w:t>
      </w:r>
      <w:r w:rsidR="00AB2A29" w:rsidRPr="007C012A">
        <w:rPr>
          <w:rFonts w:ascii="Arial" w:hAnsi="Arial" w:cs="Arial"/>
          <w:b/>
          <w:sz w:val="22"/>
          <w:szCs w:val="22"/>
        </w:rPr>
        <w:t xml:space="preserve"> u prethodnom periodu</w:t>
      </w:r>
      <w:r w:rsidR="006D48E8">
        <w:rPr>
          <w:rFonts w:ascii="Arial" w:hAnsi="Arial" w:cs="Arial"/>
          <w:b/>
          <w:sz w:val="22"/>
          <w:szCs w:val="22"/>
        </w:rPr>
        <w:t xml:space="preserve"> </w:t>
      </w:r>
      <w:r w:rsidR="006D48E8" w:rsidRPr="004047F1">
        <w:rPr>
          <w:rFonts w:ascii="Arial" w:hAnsi="Arial" w:cs="Arial"/>
          <w:b/>
          <w:sz w:val="22"/>
          <w:szCs w:val="22"/>
        </w:rPr>
        <w:t xml:space="preserve">(odnosi se na Program </w:t>
      </w:r>
      <w:r w:rsidR="00F70521" w:rsidRPr="004047F1">
        <w:rPr>
          <w:rFonts w:ascii="Arial" w:hAnsi="Arial" w:cs="Arial"/>
          <w:b/>
          <w:sz w:val="22"/>
          <w:szCs w:val="22"/>
        </w:rPr>
        <w:t>2</w:t>
      </w:r>
      <w:r w:rsidR="006D48E8" w:rsidRPr="004047F1">
        <w:rPr>
          <w:rFonts w:ascii="Arial" w:hAnsi="Arial" w:cs="Arial"/>
          <w:b/>
          <w:sz w:val="22"/>
          <w:szCs w:val="22"/>
        </w:rPr>
        <w:t>)</w:t>
      </w:r>
    </w:p>
    <w:p w:rsidR="00AB2A29" w:rsidRPr="007C012A" w:rsidRDefault="00AB2A29" w:rsidP="00AB2A29">
      <w:pPr>
        <w:ind w:left="720"/>
        <w:jc w:val="both"/>
        <w:rPr>
          <w:sz w:val="22"/>
          <w:szCs w:val="22"/>
        </w:rPr>
      </w:pPr>
    </w:p>
    <w:p w:rsidR="00E00D88" w:rsidRPr="007C012A" w:rsidRDefault="00E00D88" w:rsidP="00AB2A29">
      <w:pPr>
        <w:ind w:left="720"/>
        <w:jc w:val="both"/>
        <w:rPr>
          <w:sz w:val="22"/>
          <w:szCs w:val="22"/>
        </w:rPr>
      </w:pPr>
      <w:r w:rsidRPr="007C012A">
        <w:rPr>
          <w:sz w:val="22"/>
          <w:szCs w:val="22"/>
        </w:rPr>
        <w:t>Molimo označite odgovarajuće polje u tabeli:</w:t>
      </w:r>
    </w:p>
    <w:p w:rsidR="00E00D88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7C012A">
        <w:rPr>
          <w:rFonts w:ascii="Arial" w:hAnsi="Arial" w:cs="Arial"/>
          <w:sz w:val="20"/>
          <w:szCs w:val="20"/>
        </w:rPr>
        <w:t></w:t>
      </w:r>
      <w:r w:rsidRPr="007C012A">
        <w:rPr>
          <w:rFonts w:ascii="Arial" w:hAnsi="Arial" w:cs="Arial"/>
          <w:sz w:val="20"/>
          <w:szCs w:val="20"/>
        </w:rPr>
        <w:tab/>
        <w:t>Nema realiziranih projekata u prethodnom periodu</w:t>
      </w:r>
    </w:p>
    <w:p w:rsidR="00E00D88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C50B7A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7C012A">
        <w:rPr>
          <w:rFonts w:ascii="Arial" w:hAnsi="Arial" w:cs="Arial"/>
          <w:sz w:val="20"/>
          <w:szCs w:val="20"/>
        </w:rPr>
        <w:sym w:font="Symbol" w:char="F0A0"/>
      </w:r>
      <w:r w:rsidRPr="007C012A">
        <w:rPr>
          <w:rFonts w:ascii="Arial" w:hAnsi="Arial" w:cs="Arial"/>
          <w:sz w:val="20"/>
          <w:szCs w:val="20"/>
        </w:rPr>
        <w:tab/>
        <w:t xml:space="preserve">Ima realiziranih </w:t>
      </w:r>
      <w:r w:rsidR="00A77302">
        <w:rPr>
          <w:rFonts w:ascii="Arial" w:hAnsi="Arial" w:cs="Arial"/>
          <w:sz w:val="20"/>
          <w:szCs w:val="20"/>
        </w:rPr>
        <w:t>projekata u prethodnom periodu</w:t>
      </w:r>
    </w:p>
    <w:p w:rsidR="00E00D88" w:rsidRPr="007C012A" w:rsidRDefault="00E00D88" w:rsidP="00C50B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ind w:firstLine="708"/>
        <w:jc w:val="both"/>
        <w:rPr>
          <w:rFonts w:ascii="Arial" w:hAnsi="Arial" w:cs="Arial"/>
          <w:sz w:val="20"/>
          <w:szCs w:val="20"/>
        </w:rPr>
      </w:pPr>
      <w:r w:rsidRPr="007C012A">
        <w:rPr>
          <w:rFonts w:ascii="Arial" w:hAnsi="Arial" w:cs="Arial"/>
          <w:sz w:val="20"/>
          <w:szCs w:val="20"/>
        </w:rPr>
        <w:t xml:space="preserve">Ispod navesti nazive </w:t>
      </w:r>
      <w:r w:rsidR="00C50B7A" w:rsidRPr="007C012A">
        <w:rPr>
          <w:rFonts w:ascii="Arial" w:hAnsi="Arial" w:cs="Arial"/>
          <w:sz w:val="20"/>
          <w:szCs w:val="20"/>
        </w:rPr>
        <w:t xml:space="preserve">projekata/programa </w:t>
      </w:r>
      <w:r w:rsidRPr="007C012A">
        <w:rPr>
          <w:rFonts w:ascii="Arial" w:hAnsi="Arial" w:cs="Arial"/>
          <w:sz w:val="20"/>
          <w:szCs w:val="20"/>
        </w:rPr>
        <w:t>i godine realizacije:</w:t>
      </w:r>
    </w:p>
    <w:p w:rsidR="00E00D88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1.Naziv projekta/programa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</w:t>
      </w: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 xml:space="preserve"> Godina realizacije ____________________</w:t>
      </w:r>
    </w:p>
    <w:p w:rsidR="00313EB9" w:rsidRPr="00A14235" w:rsidRDefault="00313EB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2.Naziv projekta/programa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</w:t>
      </w: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Godina realizacije _______</w:t>
      </w:r>
      <w:r w:rsidR="00A14235">
        <w:rPr>
          <w:rFonts w:ascii="Arial" w:hAnsi="Arial" w:cs="Arial"/>
          <w:sz w:val="20"/>
          <w:szCs w:val="20"/>
        </w:rPr>
        <w:t>___</w:t>
      </w:r>
      <w:r w:rsidRPr="00A14235">
        <w:rPr>
          <w:rFonts w:ascii="Arial" w:hAnsi="Arial" w:cs="Arial"/>
          <w:sz w:val="20"/>
          <w:szCs w:val="20"/>
        </w:rPr>
        <w:t>___________</w:t>
      </w: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313EB9" w:rsidRPr="00A14235" w:rsidRDefault="00AB2A29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3.Naziv projekta/programa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_</w:t>
      </w:r>
    </w:p>
    <w:p w:rsidR="00E858FC" w:rsidRPr="00730794" w:rsidRDefault="00AB2A29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b/>
          <w:sz w:val="22"/>
          <w:szCs w:val="22"/>
        </w:rPr>
      </w:pPr>
      <w:r w:rsidRPr="00A0119F">
        <w:rPr>
          <w:rFonts w:ascii="Arial" w:hAnsi="Arial" w:cs="Arial"/>
          <w:sz w:val="20"/>
          <w:szCs w:val="20"/>
        </w:rPr>
        <w:t xml:space="preserve">Godina </w:t>
      </w:r>
      <w:r w:rsidR="00313EB9" w:rsidRPr="00A0119F">
        <w:rPr>
          <w:rFonts w:ascii="Arial" w:hAnsi="Arial" w:cs="Arial"/>
          <w:sz w:val="20"/>
          <w:szCs w:val="20"/>
        </w:rPr>
        <w:t>realizacije</w:t>
      </w:r>
      <w:r w:rsidR="00313EB9">
        <w:rPr>
          <w:sz w:val="22"/>
          <w:szCs w:val="22"/>
        </w:rPr>
        <w:t xml:space="preserve"> </w:t>
      </w:r>
      <w:r w:rsidR="00313EB9" w:rsidRPr="00730794">
        <w:rPr>
          <w:b/>
          <w:sz w:val="22"/>
          <w:szCs w:val="22"/>
        </w:rPr>
        <w:t>__________________</w:t>
      </w:r>
    </w:p>
    <w:p w:rsidR="001B3D18" w:rsidRPr="00730794" w:rsidRDefault="001B3D18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b/>
          <w:sz w:val="22"/>
          <w:szCs w:val="22"/>
        </w:rPr>
      </w:pPr>
    </w:p>
    <w:p w:rsidR="006A60EF" w:rsidRDefault="006A60EF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415F59" w:rsidRDefault="00415F59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D227B4" w:rsidRDefault="00D227B4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7B6D8A" w:rsidRDefault="007B6D8A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7B6D8A" w:rsidRDefault="007B6D8A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EA6CB3" w:rsidRDefault="00EA6CB3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AB2A29" w:rsidRPr="006A60EF" w:rsidRDefault="009D23CB" w:rsidP="006A60E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6A60EF">
        <w:rPr>
          <w:rFonts w:ascii="Arial" w:hAnsi="Arial" w:cs="Arial"/>
          <w:b/>
          <w:sz w:val="22"/>
          <w:szCs w:val="22"/>
        </w:rPr>
        <w:t>Naziv</w:t>
      </w:r>
      <w:proofErr w:type="spellEnd"/>
      <w:r w:rsidRPr="006A60EF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6A60EF">
        <w:rPr>
          <w:rFonts w:ascii="Arial" w:hAnsi="Arial" w:cs="Arial"/>
          <w:b/>
          <w:sz w:val="22"/>
          <w:szCs w:val="22"/>
        </w:rPr>
        <w:t>projekta</w:t>
      </w:r>
      <w:proofErr w:type="spellEnd"/>
    </w:p>
    <w:p w:rsidR="00AB2A29" w:rsidRPr="00313EB9" w:rsidRDefault="00AB2A29" w:rsidP="00AB2A29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B2A29" w:rsidRPr="002149C8" w:rsidRDefault="009D23CB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>Naziv projekta</w:t>
      </w:r>
      <w:r w:rsidR="00AB2A29" w:rsidRPr="002149C8">
        <w:rPr>
          <w:rFonts w:ascii="Arial" w:hAnsi="Arial" w:cs="Arial"/>
          <w:sz w:val="20"/>
          <w:szCs w:val="20"/>
        </w:rPr>
        <w:t xml:space="preserve"> za koji se traže sredstva:</w:t>
      </w:r>
    </w:p>
    <w:p w:rsidR="00AB2A29" w:rsidRPr="002149C8" w:rsidRDefault="00AB2A29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Default="00AB2A29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sz w:val="22"/>
          <w:szCs w:val="22"/>
        </w:rPr>
      </w:pPr>
    </w:p>
    <w:p w:rsidR="00BD0FBC" w:rsidRDefault="00BD0FBC" w:rsidP="00BD0FBC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AB2A29" w:rsidRPr="00BD0FBC" w:rsidRDefault="009D23CB" w:rsidP="00BD0FB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BD0FBC">
        <w:rPr>
          <w:rFonts w:ascii="Arial" w:hAnsi="Arial" w:cs="Arial"/>
          <w:b/>
          <w:sz w:val="22"/>
          <w:szCs w:val="22"/>
        </w:rPr>
        <w:t>Kratki</w:t>
      </w:r>
      <w:proofErr w:type="spellEnd"/>
      <w:r w:rsidRPr="00BD0FBC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BD0FBC">
        <w:rPr>
          <w:rFonts w:ascii="Arial" w:hAnsi="Arial" w:cs="Arial"/>
          <w:b/>
          <w:sz w:val="22"/>
          <w:szCs w:val="22"/>
        </w:rPr>
        <w:t>opis</w:t>
      </w:r>
      <w:proofErr w:type="spellEnd"/>
      <w:r w:rsidRPr="00BD0FBC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BD0FBC">
        <w:rPr>
          <w:rFonts w:ascii="Arial" w:hAnsi="Arial" w:cs="Arial"/>
          <w:b/>
          <w:sz w:val="22"/>
          <w:szCs w:val="22"/>
        </w:rPr>
        <w:t>projekta</w:t>
      </w:r>
      <w:proofErr w:type="spellEnd"/>
    </w:p>
    <w:p w:rsidR="00AB2A29" w:rsidRDefault="00AB2A29" w:rsidP="00AB2A29">
      <w:pPr>
        <w:ind w:left="720"/>
        <w:jc w:val="both"/>
        <w:rPr>
          <w:b/>
          <w:sz w:val="22"/>
          <w:szCs w:val="22"/>
        </w:rPr>
      </w:pPr>
    </w:p>
    <w:p w:rsidR="00AB2A29" w:rsidRPr="004047F1" w:rsidRDefault="00AB2A29" w:rsidP="00F70521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 xml:space="preserve"> Kratki opis projekta/programa</w:t>
      </w:r>
      <w:r w:rsidR="00F70521">
        <w:rPr>
          <w:rFonts w:ascii="Arial" w:hAnsi="Arial" w:cs="Arial"/>
          <w:sz w:val="20"/>
          <w:szCs w:val="20"/>
        </w:rPr>
        <w:t xml:space="preserve"> </w:t>
      </w:r>
      <w:r w:rsidR="00F70521" w:rsidRPr="004047F1">
        <w:rPr>
          <w:rFonts w:ascii="Arial" w:hAnsi="Arial" w:cs="Arial"/>
          <w:sz w:val="20"/>
          <w:szCs w:val="20"/>
        </w:rPr>
        <w:t>(max. 150 riječi)</w:t>
      </w:r>
      <w:r w:rsidRPr="004047F1">
        <w:rPr>
          <w:rFonts w:ascii="Arial" w:hAnsi="Arial" w:cs="Arial"/>
          <w:sz w:val="20"/>
          <w:szCs w:val="20"/>
        </w:rPr>
        <w:t xml:space="preserve">: </w:t>
      </w:r>
    </w:p>
    <w:p w:rsidR="00134CD8" w:rsidRPr="004047F1" w:rsidRDefault="00134CD8" w:rsidP="00F70521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203D6A" w:rsidRPr="002149C8" w:rsidRDefault="00203D6A" w:rsidP="00F70521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Default="00AB2A29" w:rsidP="00AB2A29">
      <w:pPr>
        <w:ind w:left="360"/>
        <w:jc w:val="both"/>
        <w:rPr>
          <w:b/>
          <w:sz w:val="22"/>
          <w:szCs w:val="22"/>
        </w:rPr>
      </w:pPr>
    </w:p>
    <w:p w:rsidR="00AB2A29" w:rsidRPr="002149C8" w:rsidRDefault="00AB2A29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2149C8">
        <w:rPr>
          <w:rFonts w:ascii="Arial" w:hAnsi="Arial" w:cs="Arial"/>
          <w:b/>
          <w:sz w:val="22"/>
          <w:szCs w:val="22"/>
        </w:rPr>
        <w:t>O</w:t>
      </w:r>
      <w:r w:rsidR="009D23CB" w:rsidRPr="002149C8">
        <w:rPr>
          <w:rFonts w:ascii="Arial" w:hAnsi="Arial" w:cs="Arial"/>
          <w:b/>
          <w:sz w:val="22"/>
          <w:szCs w:val="22"/>
        </w:rPr>
        <w:t>snovni ciljevi projekta</w:t>
      </w:r>
    </w:p>
    <w:p w:rsidR="00AB2A29" w:rsidRDefault="00AB2A29" w:rsidP="00AB2A29">
      <w:pPr>
        <w:ind w:left="720"/>
        <w:jc w:val="both"/>
        <w:rPr>
          <w:b/>
          <w:sz w:val="22"/>
          <w:szCs w:val="22"/>
        </w:rPr>
      </w:pPr>
    </w:p>
    <w:p w:rsidR="00AB2A29" w:rsidRPr="00A0119F" w:rsidRDefault="00AB2A29" w:rsidP="00203D6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A0119F">
        <w:rPr>
          <w:rFonts w:ascii="Arial" w:hAnsi="Arial" w:cs="Arial"/>
          <w:sz w:val="20"/>
          <w:szCs w:val="20"/>
        </w:rPr>
        <w:t>O</w:t>
      </w:r>
      <w:r w:rsidR="009D23CB" w:rsidRPr="00A0119F">
        <w:rPr>
          <w:rFonts w:ascii="Arial" w:hAnsi="Arial" w:cs="Arial"/>
          <w:sz w:val="20"/>
          <w:szCs w:val="20"/>
        </w:rPr>
        <w:t>snovni ciljevi projekta</w:t>
      </w:r>
      <w:r w:rsidRPr="00A0119F">
        <w:rPr>
          <w:rFonts w:ascii="Arial" w:hAnsi="Arial" w:cs="Arial"/>
          <w:sz w:val="20"/>
          <w:szCs w:val="20"/>
        </w:rPr>
        <w:t>:</w:t>
      </w:r>
    </w:p>
    <w:p w:rsidR="00AB2A29" w:rsidRPr="00934F4F" w:rsidRDefault="00AB2A29" w:rsidP="00934F4F">
      <w:pPr>
        <w:rPr>
          <w:b/>
          <w:sz w:val="22"/>
          <w:szCs w:val="22"/>
        </w:rPr>
      </w:pPr>
    </w:p>
    <w:p w:rsidR="00AB2A29" w:rsidRPr="002149C8" w:rsidRDefault="00AB2A29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2149C8">
        <w:rPr>
          <w:rFonts w:ascii="Arial" w:hAnsi="Arial" w:cs="Arial"/>
          <w:b/>
          <w:sz w:val="22"/>
          <w:szCs w:val="22"/>
        </w:rPr>
        <w:t>Indikatori  učinka</w:t>
      </w:r>
    </w:p>
    <w:p w:rsidR="00AB2A29" w:rsidRPr="002149C8" w:rsidRDefault="00AB2A29" w:rsidP="00AB2A29">
      <w:pPr>
        <w:jc w:val="both"/>
        <w:rPr>
          <w:rFonts w:ascii="Arial" w:hAnsi="Arial" w:cs="Arial"/>
          <w:b/>
          <w:sz w:val="22"/>
          <w:szCs w:val="22"/>
        </w:rPr>
      </w:pPr>
    </w:p>
    <w:p w:rsidR="00AB2A29" w:rsidRPr="002149C8" w:rsidRDefault="00AB2A29" w:rsidP="00956264">
      <w:p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4" w:color="auto"/>
        </w:pBdr>
        <w:shd w:val="clear" w:color="auto" w:fill="EEECE1"/>
        <w:tabs>
          <w:tab w:val="left" w:pos="0"/>
        </w:tabs>
        <w:spacing w:line="360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>Indikatori učinka:</w:t>
      </w:r>
    </w:p>
    <w:p w:rsidR="00AB2A29" w:rsidRDefault="00AB2A29" w:rsidP="00934F4F">
      <w:pPr>
        <w:jc w:val="both"/>
        <w:rPr>
          <w:b/>
          <w:sz w:val="22"/>
          <w:szCs w:val="22"/>
        </w:rPr>
      </w:pPr>
    </w:p>
    <w:p w:rsidR="00215F2B" w:rsidRDefault="00215F2B" w:rsidP="00215F2B">
      <w:pPr>
        <w:pStyle w:val="ListParagraph"/>
        <w:numPr>
          <w:ilvl w:val="0"/>
          <w:numId w:val="1"/>
        </w:numPr>
        <w:jc w:val="both"/>
        <w:rPr>
          <w:rFonts w:ascii="Arial" w:eastAsia="Calibri" w:hAnsi="Arial" w:cs="Arial"/>
          <w:b/>
          <w:sz w:val="22"/>
          <w:szCs w:val="22"/>
          <w:lang w:val="hr-BA" w:eastAsia="en-US"/>
        </w:rPr>
      </w:pPr>
      <w:r w:rsidRPr="002149C8">
        <w:rPr>
          <w:rFonts w:ascii="Arial" w:eastAsia="Calibri" w:hAnsi="Arial" w:cs="Arial"/>
          <w:b/>
          <w:sz w:val="22"/>
          <w:szCs w:val="22"/>
          <w:lang w:val="hr-BA" w:eastAsia="en-US"/>
        </w:rPr>
        <w:t>Ciljna grupa i broj korisnika projekta</w:t>
      </w:r>
    </w:p>
    <w:p w:rsidR="00913581" w:rsidRPr="002149C8" w:rsidRDefault="00913581" w:rsidP="00913581">
      <w:pPr>
        <w:pStyle w:val="ListParagraph"/>
        <w:jc w:val="both"/>
        <w:rPr>
          <w:rFonts w:ascii="Arial" w:eastAsia="Calibri" w:hAnsi="Arial" w:cs="Arial"/>
          <w:b/>
          <w:sz w:val="22"/>
          <w:szCs w:val="22"/>
          <w:lang w:val="hr-BA" w:eastAsia="en-US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5"/>
      </w:tblGrid>
      <w:tr w:rsidR="00215F2B" w:rsidTr="002829BA">
        <w:trPr>
          <w:trHeight w:val="180"/>
        </w:trPr>
        <w:tc>
          <w:tcPr>
            <w:tcW w:w="9245" w:type="dxa"/>
            <w:shd w:val="clear" w:color="auto" w:fill="EEECE1" w:themeFill="background2"/>
          </w:tcPr>
          <w:p w:rsidR="00215F2B" w:rsidRPr="002149C8" w:rsidRDefault="00215F2B" w:rsidP="00215F2B">
            <w:pPr>
              <w:ind w:left="-11"/>
              <w:jc w:val="both"/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</w:pPr>
            <w:r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Navesti ciljnu grupu i očekivani broj korisnika:</w:t>
            </w:r>
          </w:p>
          <w:p w:rsidR="00215F2B" w:rsidRDefault="00215F2B" w:rsidP="00215F2B">
            <w:pPr>
              <w:ind w:left="-11"/>
              <w:jc w:val="both"/>
              <w:rPr>
                <w:rFonts w:ascii="Arial" w:eastAsia="Calibri" w:hAnsi="Arial" w:cs="Arial"/>
                <w:sz w:val="22"/>
                <w:szCs w:val="22"/>
                <w:lang w:val="hr-BA" w:eastAsia="en-US"/>
              </w:rPr>
            </w:pPr>
          </w:p>
        </w:tc>
      </w:tr>
    </w:tbl>
    <w:p w:rsidR="00215F2B" w:rsidRDefault="00215F2B" w:rsidP="00934F4F">
      <w:pPr>
        <w:jc w:val="both"/>
        <w:rPr>
          <w:b/>
          <w:sz w:val="22"/>
          <w:szCs w:val="22"/>
        </w:rPr>
      </w:pPr>
    </w:p>
    <w:p w:rsidR="00AB2A29" w:rsidRPr="002149C8" w:rsidRDefault="00AB2A29" w:rsidP="00684EC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2149C8">
        <w:rPr>
          <w:rFonts w:ascii="Arial" w:hAnsi="Arial" w:cs="Arial"/>
          <w:b/>
          <w:sz w:val="22"/>
          <w:szCs w:val="22"/>
        </w:rPr>
        <w:t>Podaci</w:t>
      </w:r>
      <w:proofErr w:type="spellEnd"/>
      <w:r w:rsidRPr="002149C8">
        <w:rPr>
          <w:rFonts w:ascii="Arial" w:hAnsi="Arial" w:cs="Arial"/>
          <w:b/>
          <w:sz w:val="22"/>
          <w:szCs w:val="22"/>
        </w:rPr>
        <w:t xml:space="preserve"> o </w:t>
      </w:r>
      <w:proofErr w:type="spellStart"/>
      <w:r w:rsidRPr="002149C8">
        <w:rPr>
          <w:rFonts w:ascii="Arial" w:hAnsi="Arial" w:cs="Arial"/>
          <w:b/>
          <w:sz w:val="22"/>
          <w:szCs w:val="22"/>
        </w:rPr>
        <w:t>sredstvima</w:t>
      </w:r>
      <w:proofErr w:type="spellEnd"/>
    </w:p>
    <w:p w:rsidR="00684EC5" w:rsidRPr="00684EC5" w:rsidRDefault="00684EC5" w:rsidP="00684EC5">
      <w:pPr>
        <w:pStyle w:val="ListParagraph"/>
        <w:jc w:val="both"/>
        <w:rPr>
          <w:b/>
          <w:sz w:val="22"/>
          <w:szCs w:val="22"/>
        </w:rPr>
      </w:pPr>
    </w:p>
    <w:p w:rsidR="004C55E3" w:rsidRDefault="00AB2A29" w:rsidP="004C55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>Ukup</w:t>
      </w:r>
      <w:r w:rsidR="00A250E6" w:rsidRPr="002149C8">
        <w:rPr>
          <w:rFonts w:ascii="Arial" w:hAnsi="Arial" w:cs="Arial"/>
          <w:sz w:val="20"/>
          <w:szCs w:val="20"/>
        </w:rPr>
        <w:t>na vrijednost projekta</w:t>
      </w:r>
      <w:r w:rsidRPr="002149C8">
        <w:rPr>
          <w:rFonts w:ascii="Arial" w:hAnsi="Arial" w:cs="Arial"/>
          <w:sz w:val="20"/>
          <w:szCs w:val="20"/>
        </w:rPr>
        <w:t>____________</w:t>
      </w:r>
      <w:r w:rsidR="002149C8">
        <w:rPr>
          <w:rFonts w:ascii="Arial" w:hAnsi="Arial" w:cs="Arial"/>
          <w:sz w:val="20"/>
          <w:szCs w:val="20"/>
        </w:rPr>
        <w:t>______________</w:t>
      </w:r>
      <w:r w:rsidR="006A60EF">
        <w:rPr>
          <w:rFonts w:ascii="Arial" w:hAnsi="Arial" w:cs="Arial"/>
          <w:sz w:val="20"/>
          <w:szCs w:val="20"/>
        </w:rPr>
        <w:t>___________</w:t>
      </w:r>
      <w:r w:rsidR="004C55E3">
        <w:rPr>
          <w:rFonts w:ascii="Arial" w:hAnsi="Arial" w:cs="Arial"/>
          <w:sz w:val="20"/>
          <w:szCs w:val="20"/>
        </w:rPr>
        <w:t>_____________________</w:t>
      </w:r>
      <w:r w:rsidRPr="002149C8">
        <w:rPr>
          <w:rFonts w:ascii="Arial" w:hAnsi="Arial" w:cs="Arial"/>
          <w:sz w:val="20"/>
          <w:szCs w:val="20"/>
        </w:rPr>
        <w:t>KM</w:t>
      </w:r>
      <w:r w:rsidR="004C55E3">
        <w:rPr>
          <w:rFonts w:ascii="Arial" w:hAnsi="Arial" w:cs="Arial"/>
          <w:sz w:val="20"/>
          <w:szCs w:val="20"/>
        </w:rPr>
        <w:t xml:space="preserve"> </w:t>
      </w:r>
    </w:p>
    <w:p w:rsidR="00AB2A29" w:rsidRPr="002149C8" w:rsidRDefault="00AB2A29" w:rsidP="004C55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>Očekivani iznos sredstava od Federalnog ministarstva o</w:t>
      </w:r>
      <w:r w:rsidR="002149C8">
        <w:rPr>
          <w:rFonts w:ascii="Arial" w:hAnsi="Arial" w:cs="Arial"/>
          <w:sz w:val="20"/>
          <w:szCs w:val="20"/>
        </w:rPr>
        <w:t>brazovanja i nauke _______</w:t>
      </w:r>
      <w:r w:rsidR="006A60EF">
        <w:rPr>
          <w:rFonts w:ascii="Arial" w:hAnsi="Arial" w:cs="Arial"/>
          <w:sz w:val="20"/>
          <w:szCs w:val="20"/>
        </w:rPr>
        <w:t>__</w:t>
      </w:r>
      <w:r w:rsidR="004C55E3">
        <w:rPr>
          <w:rFonts w:ascii="Arial" w:hAnsi="Arial" w:cs="Arial"/>
          <w:sz w:val="20"/>
          <w:szCs w:val="20"/>
        </w:rPr>
        <w:t>_____</w:t>
      </w:r>
      <w:r w:rsidR="006A60EF">
        <w:rPr>
          <w:rFonts w:ascii="Arial" w:hAnsi="Arial" w:cs="Arial"/>
          <w:sz w:val="20"/>
          <w:szCs w:val="20"/>
        </w:rPr>
        <w:t>_</w:t>
      </w:r>
      <w:r w:rsidR="002149C8">
        <w:rPr>
          <w:rFonts w:ascii="Arial" w:hAnsi="Arial" w:cs="Arial"/>
          <w:sz w:val="20"/>
          <w:szCs w:val="20"/>
        </w:rPr>
        <w:t>____</w:t>
      </w:r>
      <w:r w:rsidRPr="002149C8">
        <w:rPr>
          <w:rFonts w:ascii="Arial" w:hAnsi="Arial" w:cs="Arial"/>
          <w:sz w:val="20"/>
          <w:szCs w:val="20"/>
        </w:rPr>
        <w:t>KM</w:t>
      </w:r>
    </w:p>
    <w:p w:rsidR="00415F59" w:rsidRPr="002149C8" w:rsidRDefault="00415F59" w:rsidP="00AB2A29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B2A29" w:rsidRPr="002149C8" w:rsidRDefault="00215F2B" w:rsidP="00AB2A29">
      <w:pPr>
        <w:ind w:left="360"/>
        <w:jc w:val="both"/>
        <w:rPr>
          <w:rFonts w:ascii="Arial" w:hAnsi="Arial" w:cs="Arial"/>
          <w:b/>
          <w:sz w:val="22"/>
          <w:szCs w:val="22"/>
        </w:rPr>
      </w:pPr>
      <w:r w:rsidRPr="002149C8">
        <w:rPr>
          <w:rFonts w:ascii="Arial" w:hAnsi="Arial" w:cs="Arial"/>
          <w:b/>
          <w:sz w:val="22"/>
          <w:szCs w:val="22"/>
        </w:rPr>
        <w:t>10</w:t>
      </w:r>
      <w:r w:rsidR="00AB2A29" w:rsidRPr="002149C8">
        <w:rPr>
          <w:rFonts w:ascii="Arial" w:hAnsi="Arial" w:cs="Arial"/>
          <w:b/>
          <w:sz w:val="22"/>
          <w:szCs w:val="22"/>
        </w:rPr>
        <w:t>. Struktura sredstav</w:t>
      </w:r>
      <w:r w:rsidR="00A250E6" w:rsidRPr="002149C8">
        <w:rPr>
          <w:rFonts w:ascii="Arial" w:hAnsi="Arial" w:cs="Arial"/>
          <w:b/>
          <w:sz w:val="22"/>
          <w:szCs w:val="22"/>
        </w:rPr>
        <w:t>a finansiranja projekta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(prihodi i rashodi)</w:t>
      </w:r>
    </w:p>
    <w:p w:rsidR="00AB2A29" w:rsidRDefault="00AB2A29" w:rsidP="00AB2A29">
      <w:pPr>
        <w:ind w:left="360"/>
        <w:jc w:val="both"/>
        <w:rPr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7"/>
        <w:gridCol w:w="6890"/>
        <w:gridCol w:w="1741"/>
      </w:tblGrid>
      <w:tr w:rsidR="00AB2A29" w:rsidRPr="004047F1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4047F1" w:rsidRDefault="00215F2B" w:rsidP="00215F2B">
            <w:pPr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4047F1">
              <w:rPr>
                <w:rFonts w:ascii="Arial" w:hAnsi="Arial" w:cs="Arial"/>
                <w:sz w:val="20"/>
                <w:szCs w:val="20"/>
              </w:rPr>
              <w:t>R.br.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4047F1" w:rsidRDefault="00AB2A29">
            <w:pPr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4047F1">
              <w:rPr>
                <w:rFonts w:ascii="Arial" w:hAnsi="Arial" w:cs="Arial"/>
                <w:sz w:val="20"/>
                <w:szCs w:val="20"/>
              </w:rPr>
              <w:t>VRSTA PRIHODA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4047F1" w:rsidRDefault="00AB2A29">
            <w:pPr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4047F1">
              <w:rPr>
                <w:rFonts w:ascii="Arial" w:hAnsi="Arial" w:cs="Arial"/>
                <w:sz w:val="20"/>
                <w:szCs w:val="20"/>
              </w:rPr>
              <w:t>I Z N O S</w:t>
            </w: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 xml:space="preserve">Očekivana sredstva </w:t>
            </w:r>
            <w:r w:rsidR="002149C8">
              <w:rPr>
                <w:rFonts w:ascii="Arial" w:hAnsi="Arial" w:cs="Arial"/>
                <w:sz w:val="20"/>
                <w:szCs w:val="20"/>
              </w:rPr>
              <w:t>po ovom j</w:t>
            </w:r>
            <w:r w:rsidRPr="002149C8">
              <w:rPr>
                <w:rFonts w:ascii="Arial" w:hAnsi="Arial" w:cs="Arial"/>
                <w:sz w:val="20"/>
                <w:szCs w:val="20"/>
              </w:rPr>
              <w:t>avnom pozivu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Budžetska sredstva ostalih nivoa vlasti (općina, kanton, Federacija BiH, BiH)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Sredstva sponzora ili donacije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Vlastita sredstva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Ostalo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215F2B">
        <w:trPr>
          <w:trHeight w:val="230"/>
        </w:trPr>
        <w:tc>
          <w:tcPr>
            <w:tcW w:w="7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AB2A29" w:rsidRPr="002149C8" w:rsidRDefault="00AB2A29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UKUPNO: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2149C8" w:rsidRDefault="00AB2A29" w:rsidP="00215F2B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KM</w:t>
            </w:r>
          </w:p>
        </w:tc>
      </w:tr>
    </w:tbl>
    <w:p w:rsidR="00A250E6" w:rsidRDefault="00A250E6" w:rsidP="00AB2A29">
      <w:pPr>
        <w:rPr>
          <w:sz w:val="22"/>
          <w:szCs w:val="22"/>
          <w:lang w:val="en-AU"/>
        </w:rPr>
      </w:pPr>
    </w:p>
    <w:p w:rsidR="00313EB9" w:rsidRDefault="00313EB9" w:rsidP="00AB2A29">
      <w:pPr>
        <w:rPr>
          <w:sz w:val="22"/>
          <w:szCs w:val="22"/>
          <w:lang w:val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2"/>
        <w:gridCol w:w="6959"/>
        <w:gridCol w:w="1724"/>
      </w:tblGrid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829BA" w:rsidRDefault="00215F2B" w:rsidP="00215F2B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829BA">
              <w:rPr>
                <w:rFonts w:ascii="Arial" w:hAnsi="Arial" w:cs="Arial"/>
                <w:b/>
                <w:sz w:val="20"/>
                <w:szCs w:val="20"/>
              </w:rPr>
              <w:t>R.br</w:t>
            </w:r>
            <w:r w:rsidR="002829BA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149C8" w:rsidRDefault="00AB2A29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VRSTA RASHODA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149C8" w:rsidRDefault="00AB2A29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I Z N O S</w:t>
            </w: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1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Naknade i honorari učesnika u projektu/programu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 xml:space="preserve">2. 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Putni troškovi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3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Materijalni troškovi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4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Usluge</w:t>
            </w:r>
            <w:r w:rsidR="00D7629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7C012A" w:rsidRPr="007C012A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>
            <w:pPr>
              <w:rPr>
                <w:sz w:val="22"/>
                <w:szCs w:val="22"/>
                <w:lang w:val="en-AU"/>
              </w:rPr>
            </w:pPr>
            <w:r w:rsidRPr="007C012A">
              <w:rPr>
                <w:sz w:val="22"/>
                <w:szCs w:val="22"/>
              </w:rPr>
              <w:t>5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 w:rsidP="00D227B4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Ostali troškovi</w:t>
            </w:r>
            <w:r w:rsidR="009A0ECE" w:rsidRPr="007C012A">
              <w:rPr>
                <w:rFonts w:ascii="Arial" w:hAnsi="Arial" w:cs="Arial"/>
                <w:sz w:val="20"/>
                <w:szCs w:val="20"/>
              </w:rPr>
              <w:t xml:space="preserve"> (najviše do</w:t>
            </w:r>
            <w:r w:rsidR="00EE4E5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A0ECE" w:rsidRPr="00CF18BE">
              <w:rPr>
                <w:rFonts w:ascii="Arial" w:hAnsi="Arial" w:cs="Arial"/>
                <w:sz w:val="20"/>
                <w:szCs w:val="20"/>
                <w:lang w:val="bs-Latn-BA"/>
              </w:rPr>
              <w:t>10% ukupne vrijednosti projekta</w:t>
            </w:r>
            <w:r w:rsidR="009A0ECE" w:rsidRPr="00CF18B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7C012A" w:rsidRPr="007C012A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rPr>
                <w:sz w:val="22"/>
                <w:szCs w:val="22"/>
                <w:lang w:val="en-AU"/>
              </w:rPr>
            </w:pP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7C012A" w:rsidRPr="007C012A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7C012A" w:rsidRDefault="00AB2A29">
            <w:pPr>
              <w:rPr>
                <w:b/>
                <w:sz w:val="22"/>
                <w:szCs w:val="22"/>
                <w:lang w:val="en-AU"/>
              </w:rPr>
            </w:pP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AB2A29" w:rsidRPr="007C012A" w:rsidRDefault="00AB2A29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b/>
                <w:sz w:val="20"/>
                <w:szCs w:val="20"/>
              </w:rPr>
              <w:t>UKUPNO: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7C012A" w:rsidRDefault="00AB2A29" w:rsidP="00215F2B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b/>
                <w:sz w:val="20"/>
                <w:szCs w:val="20"/>
              </w:rPr>
              <w:t>KM</w:t>
            </w:r>
          </w:p>
        </w:tc>
      </w:tr>
    </w:tbl>
    <w:p w:rsidR="00CA4DC3" w:rsidRPr="004047F1" w:rsidRDefault="00CA4DC3" w:rsidP="00EE4E54">
      <w:pPr>
        <w:jc w:val="both"/>
        <w:rPr>
          <w:sz w:val="22"/>
          <w:szCs w:val="22"/>
          <w:lang w:val="bs-Latn-BA"/>
        </w:rPr>
      </w:pPr>
      <w:r w:rsidRPr="004047F1">
        <w:rPr>
          <w:b/>
          <w:sz w:val="22"/>
          <w:szCs w:val="22"/>
          <w:lang w:val="bs-Latn-BA"/>
        </w:rPr>
        <w:t>Napomena:</w:t>
      </w:r>
      <w:r w:rsidRPr="004047F1">
        <w:rPr>
          <w:sz w:val="22"/>
          <w:szCs w:val="22"/>
          <w:lang w:val="bs-Latn-BA"/>
        </w:rPr>
        <w:t xml:space="preserve"> U okviru finansijskog plana projekta nije dozvoljeno planirati sredst</w:t>
      </w:r>
      <w:r w:rsidR="00C73D2C" w:rsidRPr="004047F1">
        <w:rPr>
          <w:sz w:val="22"/>
          <w:szCs w:val="22"/>
          <w:lang w:val="bs-Latn-BA"/>
        </w:rPr>
        <w:t>va za plate i naknade troškova za</w:t>
      </w:r>
      <w:r w:rsidRPr="004047F1">
        <w:rPr>
          <w:sz w:val="22"/>
          <w:szCs w:val="22"/>
          <w:lang w:val="bs-Latn-BA"/>
        </w:rPr>
        <w:t xml:space="preserve">poslenika. </w:t>
      </w:r>
    </w:p>
    <w:p w:rsidR="00CA4DC3" w:rsidRPr="004047F1" w:rsidRDefault="00CA4DC3" w:rsidP="00CA4DC3">
      <w:pPr>
        <w:jc w:val="both"/>
        <w:rPr>
          <w:sz w:val="22"/>
          <w:szCs w:val="22"/>
          <w:lang w:val="bs-Latn-BA"/>
        </w:rPr>
      </w:pPr>
    </w:p>
    <w:p w:rsidR="00EE4E54" w:rsidRPr="004047F1" w:rsidRDefault="00EE4E54" w:rsidP="00CA4DC3">
      <w:pPr>
        <w:jc w:val="both"/>
        <w:rPr>
          <w:sz w:val="22"/>
          <w:szCs w:val="22"/>
          <w:lang w:val="bs-Latn-BA"/>
        </w:rPr>
      </w:pPr>
    </w:p>
    <w:p w:rsidR="00D227B4" w:rsidRDefault="00D227B4" w:rsidP="00CA4DC3">
      <w:pPr>
        <w:jc w:val="both"/>
        <w:rPr>
          <w:sz w:val="22"/>
          <w:szCs w:val="22"/>
          <w:lang w:val="bs-Latn-BA"/>
        </w:rPr>
      </w:pPr>
    </w:p>
    <w:p w:rsidR="00E73E0C" w:rsidRDefault="00E73E0C" w:rsidP="00CA4DC3">
      <w:pPr>
        <w:jc w:val="both"/>
        <w:rPr>
          <w:sz w:val="22"/>
          <w:szCs w:val="22"/>
          <w:lang w:val="bs-Latn-BA"/>
        </w:rPr>
      </w:pPr>
    </w:p>
    <w:p w:rsidR="00F70521" w:rsidRDefault="00F70521" w:rsidP="00CA4DC3">
      <w:pPr>
        <w:jc w:val="both"/>
        <w:rPr>
          <w:sz w:val="22"/>
          <w:szCs w:val="22"/>
          <w:lang w:val="bs-Latn-BA"/>
        </w:rPr>
      </w:pPr>
    </w:p>
    <w:p w:rsidR="00E73E0C" w:rsidRPr="00D227B4" w:rsidRDefault="00E73E0C" w:rsidP="00CA4DC3">
      <w:pPr>
        <w:jc w:val="both"/>
        <w:rPr>
          <w:sz w:val="22"/>
          <w:szCs w:val="22"/>
          <w:lang w:val="bs-Latn-BA"/>
        </w:rPr>
      </w:pPr>
    </w:p>
    <w:p w:rsidR="00AB2A29" w:rsidRPr="00913581" w:rsidRDefault="00AB2A29" w:rsidP="00215F2B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913581">
        <w:rPr>
          <w:rFonts w:ascii="Arial" w:hAnsi="Arial" w:cs="Arial"/>
          <w:b/>
          <w:sz w:val="22"/>
          <w:szCs w:val="22"/>
        </w:rPr>
        <w:lastRenderedPageBreak/>
        <w:t>R</w:t>
      </w:r>
      <w:r w:rsidR="00A250E6" w:rsidRPr="00913581">
        <w:rPr>
          <w:rFonts w:ascii="Arial" w:hAnsi="Arial" w:cs="Arial"/>
          <w:b/>
          <w:sz w:val="22"/>
          <w:szCs w:val="22"/>
        </w:rPr>
        <w:t>ok</w:t>
      </w:r>
      <w:proofErr w:type="spellEnd"/>
      <w:r w:rsidR="00A250E6" w:rsidRPr="00913581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A250E6" w:rsidRPr="00913581">
        <w:rPr>
          <w:rFonts w:ascii="Arial" w:hAnsi="Arial" w:cs="Arial"/>
          <w:b/>
          <w:sz w:val="22"/>
          <w:szCs w:val="22"/>
        </w:rPr>
        <w:t>realizacije</w:t>
      </w:r>
      <w:proofErr w:type="spellEnd"/>
      <w:r w:rsidR="00A250E6" w:rsidRPr="00913581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A250E6" w:rsidRPr="00913581">
        <w:rPr>
          <w:rFonts w:ascii="Arial" w:hAnsi="Arial" w:cs="Arial"/>
          <w:b/>
          <w:sz w:val="22"/>
          <w:szCs w:val="22"/>
        </w:rPr>
        <w:t>projekta</w:t>
      </w:r>
      <w:proofErr w:type="spellEnd"/>
    </w:p>
    <w:p w:rsidR="00AB2A29" w:rsidRDefault="00AB2A29" w:rsidP="00AB2A29">
      <w:pPr>
        <w:ind w:left="360"/>
        <w:jc w:val="both"/>
        <w:rPr>
          <w:sz w:val="22"/>
          <w:szCs w:val="22"/>
        </w:rPr>
      </w:pPr>
    </w:p>
    <w:tbl>
      <w:tblPr>
        <w:tblW w:w="9304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04"/>
      </w:tblGrid>
      <w:tr w:rsidR="00AB2A29" w:rsidTr="00803A4F">
        <w:trPr>
          <w:trHeight w:val="475"/>
        </w:trPr>
        <w:tc>
          <w:tcPr>
            <w:tcW w:w="9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6A60EF" w:rsidRDefault="009D23C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A60EF">
              <w:rPr>
                <w:rFonts w:ascii="Arial" w:hAnsi="Arial" w:cs="Arial"/>
                <w:b/>
                <w:sz w:val="20"/>
                <w:szCs w:val="20"/>
              </w:rPr>
              <w:t>Projekat</w:t>
            </w:r>
            <w:r w:rsidR="00E20015">
              <w:rPr>
                <w:rFonts w:ascii="Arial" w:hAnsi="Arial" w:cs="Arial"/>
                <w:b/>
                <w:sz w:val="20"/>
                <w:szCs w:val="20"/>
              </w:rPr>
              <w:t xml:space="preserve"> će se realizir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>ati u roku od  _______dana od dana uplate sredstava na naš račun.</w:t>
            </w:r>
          </w:p>
        </w:tc>
      </w:tr>
    </w:tbl>
    <w:p w:rsidR="009C290D" w:rsidRDefault="009C290D" w:rsidP="00AB2A29">
      <w:pPr>
        <w:jc w:val="both"/>
        <w:rPr>
          <w:rFonts w:ascii="Arial" w:hAnsi="Arial" w:cs="Arial"/>
          <w:b/>
          <w:sz w:val="22"/>
          <w:szCs w:val="22"/>
        </w:rPr>
      </w:pPr>
    </w:p>
    <w:p w:rsidR="00AB2A29" w:rsidRPr="007C012A" w:rsidRDefault="00215F2B" w:rsidP="00EB2F7F">
      <w:pPr>
        <w:ind w:left="360"/>
        <w:jc w:val="both"/>
        <w:rPr>
          <w:rFonts w:ascii="Arial" w:hAnsi="Arial" w:cs="Arial"/>
          <w:b/>
          <w:sz w:val="22"/>
          <w:szCs w:val="22"/>
        </w:rPr>
      </w:pPr>
      <w:r w:rsidRPr="00913581">
        <w:rPr>
          <w:rFonts w:ascii="Arial" w:hAnsi="Arial" w:cs="Arial"/>
          <w:b/>
          <w:sz w:val="22"/>
          <w:szCs w:val="22"/>
        </w:rPr>
        <w:t>12</w:t>
      </w:r>
      <w:r w:rsidR="00EB2F7F">
        <w:rPr>
          <w:rFonts w:ascii="Arial" w:hAnsi="Arial" w:cs="Arial"/>
          <w:b/>
          <w:sz w:val="22"/>
          <w:szCs w:val="22"/>
        </w:rPr>
        <w:t xml:space="preserve">. </w:t>
      </w:r>
      <w:r w:rsidR="00CA4DC3" w:rsidRPr="007C012A">
        <w:rPr>
          <w:rFonts w:ascii="Arial" w:hAnsi="Arial" w:cs="Arial"/>
          <w:b/>
          <w:sz w:val="22"/>
          <w:szCs w:val="22"/>
        </w:rPr>
        <w:t>Obavezna</w:t>
      </w:r>
      <w:r w:rsidR="00F71853" w:rsidRPr="007C012A">
        <w:rPr>
          <w:rFonts w:ascii="Arial" w:hAnsi="Arial" w:cs="Arial"/>
          <w:b/>
          <w:sz w:val="22"/>
          <w:szCs w:val="22"/>
        </w:rPr>
        <w:t xml:space="preserve"> dokumentacija koju treba prilož</w:t>
      </w:r>
      <w:r w:rsidR="00CA4DC3" w:rsidRPr="007C012A">
        <w:rPr>
          <w:rFonts w:ascii="Arial" w:hAnsi="Arial" w:cs="Arial"/>
          <w:b/>
          <w:sz w:val="22"/>
          <w:szCs w:val="22"/>
        </w:rPr>
        <w:t>iti uz ovaj zahtjev za finansiranje</w:t>
      </w:r>
      <w:r w:rsidR="00EE4E54" w:rsidRPr="007C012A">
        <w:rPr>
          <w:rFonts w:ascii="Arial" w:hAnsi="Arial" w:cs="Arial"/>
          <w:b/>
          <w:sz w:val="22"/>
          <w:szCs w:val="22"/>
        </w:rPr>
        <w:t>/sufinansiranje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projekta</w:t>
      </w:r>
      <w:r w:rsidR="00F71853" w:rsidRPr="007C012A">
        <w:rPr>
          <w:rFonts w:ascii="Arial" w:hAnsi="Arial" w:cs="Arial"/>
          <w:b/>
          <w:sz w:val="22"/>
          <w:szCs w:val="22"/>
        </w:rPr>
        <w:t>: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</w:t>
      </w:r>
      <w:r w:rsidR="00AB2A29" w:rsidRPr="007C012A">
        <w:rPr>
          <w:rFonts w:ascii="Arial" w:hAnsi="Arial" w:cs="Arial"/>
          <w:sz w:val="22"/>
          <w:szCs w:val="22"/>
        </w:rPr>
        <w:t>(sa x označiti dostavljene dokumente)</w:t>
      </w:r>
    </w:p>
    <w:p w:rsidR="00AB2A29" w:rsidRPr="007C012A" w:rsidRDefault="00AB2A29" w:rsidP="00AB2A29">
      <w:pPr>
        <w:ind w:left="360"/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0"/>
        <w:gridCol w:w="8858"/>
      </w:tblGrid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 xml:space="preserve">Rješenje o registraciji 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D15DB7" w:rsidP="00F91CB3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Uvjerenje o poresk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>oj registraciji - identifikaci</w:t>
            </w:r>
            <w:r w:rsidR="00F91CB3" w:rsidRPr="007C012A">
              <w:rPr>
                <w:rFonts w:ascii="Arial" w:hAnsi="Arial" w:cs="Arial"/>
                <w:sz w:val="20"/>
                <w:szCs w:val="20"/>
              </w:rPr>
              <w:t>oni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broj 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2829BA" w:rsidP="00CC0A82">
            <w:pPr>
              <w:jc w:val="both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Kopija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ugovora s bank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om ili potvrda od banke iz koje 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>se vidi ko je vlasnik navedenog računa</w:t>
            </w:r>
            <w:r w:rsidR="00CA4DC3" w:rsidRPr="007C012A">
              <w:rPr>
                <w:rFonts w:ascii="Arial" w:hAnsi="Arial" w:cs="Arial"/>
                <w:sz w:val="20"/>
                <w:szCs w:val="20"/>
              </w:rPr>
              <w:t xml:space="preserve"> (za nebudžetske korisnike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Det</w:t>
            </w:r>
            <w:r w:rsidR="00A250E6" w:rsidRPr="007C012A">
              <w:rPr>
                <w:rFonts w:ascii="Arial" w:hAnsi="Arial" w:cs="Arial"/>
                <w:sz w:val="20"/>
                <w:szCs w:val="20"/>
              </w:rPr>
              <w:t xml:space="preserve">aljan opis projekta </w:t>
            </w:r>
            <w:r w:rsidRPr="007C012A">
              <w:rPr>
                <w:rFonts w:ascii="Arial" w:hAnsi="Arial" w:cs="Arial"/>
                <w:sz w:val="20"/>
                <w:szCs w:val="20"/>
              </w:rPr>
              <w:t>za koji se traži sufinansiranje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 xml:space="preserve"> sa detaljnim finansijskim planom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EB2F7F" w:rsidRPr="007C012A" w:rsidRDefault="00AB2A29" w:rsidP="00EB2F7F">
            <w:pPr>
              <w:rPr>
                <w:rFonts w:ascii="Arial" w:hAnsi="Arial" w:cs="Arial"/>
                <w:sz w:val="20"/>
                <w:szCs w:val="20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Dokaz o re</w:t>
            </w:r>
            <w:r w:rsidR="002829BA" w:rsidRPr="007C012A">
              <w:rPr>
                <w:rFonts w:ascii="Arial" w:hAnsi="Arial" w:cs="Arial"/>
                <w:sz w:val="20"/>
                <w:szCs w:val="20"/>
              </w:rPr>
              <w:t xml:space="preserve">aliziranim </w:t>
            </w:r>
            <w:r w:rsidR="00A250E6" w:rsidRPr="007C012A">
              <w:rPr>
                <w:rFonts w:ascii="Arial" w:hAnsi="Arial" w:cs="Arial"/>
                <w:sz w:val="20"/>
                <w:szCs w:val="20"/>
              </w:rPr>
              <w:t>projektima</w:t>
            </w:r>
            <w:r w:rsidRPr="007C012A">
              <w:rPr>
                <w:rFonts w:ascii="Arial" w:hAnsi="Arial" w:cs="Arial"/>
                <w:sz w:val="20"/>
                <w:szCs w:val="20"/>
              </w:rPr>
              <w:t xml:space="preserve"> navedenim u tački 3.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70521">
              <w:rPr>
                <w:rFonts w:ascii="Arial" w:hAnsi="Arial" w:cs="Arial"/>
                <w:sz w:val="20"/>
                <w:szCs w:val="20"/>
              </w:rPr>
              <w:t>(odnosi se na program 2)</w:t>
            </w:r>
          </w:p>
          <w:p w:rsidR="00AB2A29" w:rsidRPr="007C012A" w:rsidRDefault="003254F4" w:rsidP="006809BA">
            <w:pPr>
              <w:rPr>
                <w:rFonts w:ascii="Arial" w:hAnsi="Arial" w:cs="Arial"/>
                <w:sz w:val="20"/>
                <w:szCs w:val="20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 xml:space="preserve">Ukoliko je aplikant </w:t>
            </w:r>
            <w:r w:rsidR="006809BA" w:rsidRPr="007C012A">
              <w:rPr>
                <w:rFonts w:ascii="Arial" w:hAnsi="Arial" w:cs="Arial"/>
                <w:sz w:val="20"/>
                <w:szCs w:val="20"/>
              </w:rPr>
              <w:t xml:space="preserve">označio </w:t>
            </w:r>
            <w:r w:rsidRPr="007C012A">
              <w:rPr>
                <w:rFonts w:ascii="Arial" w:hAnsi="Arial" w:cs="Arial"/>
                <w:sz w:val="20"/>
                <w:szCs w:val="20"/>
              </w:rPr>
              <w:t>da ima realiziranih projekata u prethodnom periodu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, potrebno je navesti 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naziv i kratak opis realiziranih projekata, 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>a dokazi mogu uključivati izvještaje o realizaciji projekta, medijske istupe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>, materijal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>e štampane u okviru provođenja projekta i sl.</w:t>
            </w:r>
          </w:p>
        </w:tc>
      </w:tr>
      <w:tr w:rsidR="007C012A" w:rsidRPr="007C012A" w:rsidTr="00AA4EB0">
        <w:trPr>
          <w:trHeight w:val="2168"/>
        </w:trPr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F71853" w:rsidRPr="007C012A" w:rsidRDefault="00F7185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15089" w:rsidRDefault="00F71853" w:rsidP="001559BB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</w:pPr>
            <w:r w:rsidRPr="00AA4EB0">
              <w:rPr>
                <w:rFonts w:ascii="Arial" w:hAnsi="Arial" w:cs="Arial"/>
                <w:sz w:val="20"/>
                <w:szCs w:val="20"/>
              </w:rPr>
              <w:t>Za program 1</w:t>
            </w:r>
            <w:r w:rsidR="007F7103" w:rsidRPr="00AA4EB0">
              <w:rPr>
                <w:rFonts w:ascii="Arial" w:hAnsi="Arial" w:cs="Arial"/>
                <w:sz w:val="20"/>
                <w:szCs w:val="20"/>
              </w:rPr>
              <w:t>.</w:t>
            </w:r>
            <w:r w:rsidR="007F7103" w:rsidRPr="00AA4EB0">
              <w:rPr>
                <w:sz w:val="20"/>
                <w:szCs w:val="20"/>
              </w:rPr>
              <w:t xml:space="preserve"> </w:t>
            </w:r>
            <w:r w:rsidR="007F7103" w:rsidRPr="00AA4EB0">
              <w:rPr>
                <w:rFonts w:ascii="Arial" w:hAnsi="Arial" w:cs="Arial"/>
                <w:sz w:val="20"/>
                <w:szCs w:val="20"/>
              </w:rPr>
              <w:t>„</w:t>
            </w:r>
            <w:r w:rsidR="00F70521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Podrška bibliotekama osnovnih škola </w:t>
            </w:r>
            <w:r w:rsidR="00F70521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radi jačanja jezičko - komunikacijskih  kompetencija</w:t>
            </w:r>
            <w:r w:rsidR="007F7103" w:rsidRPr="00AA4EB0">
              <w:rPr>
                <w:rFonts w:ascii="Arial" w:hAnsi="Arial" w:cs="Arial"/>
                <w:sz w:val="20"/>
                <w:szCs w:val="20"/>
              </w:rPr>
              <w:t xml:space="preserve">“ priložiti </w:t>
            </w:r>
            <w:r w:rsidR="00A15089" w:rsidRPr="00AA4EB0">
              <w:rPr>
                <w:rFonts w:ascii="Arial" w:hAnsi="Arial" w:cs="Arial"/>
                <w:sz w:val="20"/>
                <w:szCs w:val="20"/>
              </w:rPr>
              <w:t xml:space="preserve">popis </w:t>
            </w:r>
            <w:r w:rsidR="00A15089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literature i/ili opreme koja se planira nabaviti.</w:t>
            </w:r>
          </w:p>
          <w:p w:rsidR="00AA4EB0" w:rsidRPr="00AA4EB0" w:rsidRDefault="00AA4EB0" w:rsidP="001559BB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</w:pPr>
          </w:p>
          <w:p w:rsidR="00AA4EB0" w:rsidRPr="00AA4EB0" w:rsidRDefault="00AA4EB0" w:rsidP="00AA4EB0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</w:pPr>
            <w:r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Za program 2. „</w:t>
            </w:r>
            <w:r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Podrška programima obuke, stručnog osposobljavanja i usavršavanja odraslih osoba s fokusom na žene radi lakše integracije na tržište rada“</w:t>
            </w:r>
            <w:r w:rsidRPr="00AA4EB0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, ukoliko je </w:t>
            </w:r>
            <w:r w:rsidRPr="00AA4EB0">
              <w:rPr>
                <w:rFonts w:ascii="Arial" w:eastAsia="Calibri" w:hAnsi="Arial" w:cs="Arial"/>
                <w:i/>
                <w:sz w:val="20"/>
                <w:szCs w:val="20"/>
                <w:lang w:val="hr-BA" w:eastAsia="en-US"/>
              </w:rPr>
              <w:t xml:space="preserve">aplikant </w:t>
            </w:r>
            <w:r w:rsidRPr="00AA4EB0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nevladina organizacija, </w:t>
            </w:r>
            <w:r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potrebno je dostaviti saglasnost javne srednje škole kojom se potvrđuje spremnost iste na saradnju u provođenju projekta sa nevladinom organizacijom koja je aplikant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.</w:t>
            </w:r>
          </w:p>
          <w:p w:rsidR="00694FB7" w:rsidRPr="00A15089" w:rsidRDefault="00694FB7" w:rsidP="00243648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hr-BA"/>
              </w:rPr>
            </w:pPr>
          </w:p>
        </w:tc>
      </w:tr>
    </w:tbl>
    <w:p w:rsidR="00592730" w:rsidRDefault="00AB2A29" w:rsidP="00AB2A29">
      <w:r>
        <w:t xml:space="preserve">      </w:t>
      </w:r>
    </w:p>
    <w:p w:rsidR="00592730" w:rsidRPr="00913581" w:rsidRDefault="00215F2B" w:rsidP="005C0D77">
      <w:pPr>
        <w:rPr>
          <w:rFonts w:ascii="Arial" w:hAnsi="Arial" w:cs="Arial"/>
          <w:b/>
          <w:sz w:val="22"/>
          <w:szCs w:val="22"/>
        </w:rPr>
      </w:pPr>
      <w:r w:rsidRPr="00913581">
        <w:rPr>
          <w:rFonts w:ascii="Arial" w:hAnsi="Arial" w:cs="Arial"/>
          <w:b/>
          <w:sz w:val="22"/>
          <w:szCs w:val="22"/>
        </w:rPr>
        <w:t>13</w:t>
      </w:r>
      <w:r w:rsidR="005C0D77" w:rsidRPr="00913581">
        <w:rPr>
          <w:rFonts w:ascii="Arial" w:hAnsi="Arial" w:cs="Arial"/>
          <w:b/>
          <w:sz w:val="22"/>
          <w:szCs w:val="22"/>
        </w:rPr>
        <w:t>.</w:t>
      </w:r>
      <w:r w:rsidRPr="00913581">
        <w:rPr>
          <w:rFonts w:ascii="Arial" w:hAnsi="Arial" w:cs="Arial"/>
          <w:b/>
          <w:sz w:val="22"/>
          <w:szCs w:val="22"/>
        </w:rPr>
        <w:t xml:space="preserve"> </w:t>
      </w:r>
      <w:r w:rsidR="00592730" w:rsidRPr="00913581">
        <w:rPr>
          <w:rFonts w:ascii="Arial" w:hAnsi="Arial" w:cs="Arial"/>
          <w:b/>
          <w:sz w:val="22"/>
          <w:szCs w:val="22"/>
        </w:rPr>
        <w:t>Izjava podnosioca zahtjeva</w:t>
      </w:r>
    </w:p>
    <w:p w:rsidR="00AB2A29" w:rsidRPr="00BE18E1" w:rsidRDefault="00AB2A29" w:rsidP="00592730">
      <w:pPr>
        <w:pStyle w:val="ListParagraph"/>
        <w:rPr>
          <w:lang w:val="hr-HR"/>
        </w:rPr>
      </w:pPr>
      <w:r w:rsidRPr="00BE18E1">
        <w:rPr>
          <w:lang w:val="hr-HR"/>
        </w:rPr>
        <w:t xml:space="preserve">                                                     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913581">
        <w:rPr>
          <w:rFonts w:ascii="Arial" w:hAnsi="Arial" w:cs="Arial"/>
          <w:sz w:val="22"/>
          <w:szCs w:val="22"/>
        </w:rPr>
        <w:t>1</w:t>
      </w:r>
      <w:r w:rsidRPr="00ED00EE">
        <w:rPr>
          <w:rFonts w:ascii="Arial" w:hAnsi="Arial" w:cs="Arial"/>
          <w:sz w:val="20"/>
          <w:szCs w:val="20"/>
        </w:rPr>
        <w:t>.</w:t>
      </w:r>
      <w:r w:rsidR="00913581" w:rsidRPr="00ED00EE">
        <w:rPr>
          <w:rFonts w:ascii="Arial" w:hAnsi="Arial" w:cs="Arial"/>
          <w:sz w:val="20"/>
          <w:szCs w:val="20"/>
        </w:rPr>
        <w:t xml:space="preserve"> Kao odgovorno lice podnosioca Z</w:t>
      </w:r>
      <w:r w:rsidRPr="00ED00EE">
        <w:rPr>
          <w:rFonts w:ascii="Arial" w:hAnsi="Arial" w:cs="Arial"/>
          <w:sz w:val="20"/>
          <w:szCs w:val="20"/>
        </w:rPr>
        <w:t>ahtjeva, pod krivičnom</w:t>
      </w:r>
      <w:r w:rsidR="00ED00EE">
        <w:rPr>
          <w:rFonts w:ascii="Arial" w:hAnsi="Arial" w:cs="Arial"/>
          <w:sz w:val="20"/>
          <w:szCs w:val="20"/>
        </w:rPr>
        <w:t xml:space="preserve"> i materijalnom odgovornošću, </w:t>
      </w:r>
      <w:r w:rsidR="00C014BD">
        <w:rPr>
          <w:rFonts w:ascii="Arial" w:hAnsi="Arial" w:cs="Arial"/>
          <w:sz w:val="20"/>
          <w:szCs w:val="20"/>
        </w:rPr>
        <w:t xml:space="preserve">potvrđujem da su svi </w:t>
      </w:r>
      <w:r w:rsidRPr="00ED00EE">
        <w:rPr>
          <w:rFonts w:ascii="Arial" w:hAnsi="Arial" w:cs="Arial"/>
          <w:sz w:val="20"/>
          <w:szCs w:val="20"/>
        </w:rPr>
        <w:t>podaci koji su navedeni u Zahtjevu i pril</w:t>
      </w:r>
      <w:r w:rsidR="00913581" w:rsidRPr="00ED00EE">
        <w:rPr>
          <w:rFonts w:ascii="Arial" w:hAnsi="Arial" w:cs="Arial"/>
          <w:sz w:val="20"/>
          <w:szCs w:val="20"/>
        </w:rPr>
        <w:t>ozima na Javni poziv istiniti i</w:t>
      </w:r>
      <w:r w:rsidRPr="00ED00EE">
        <w:rPr>
          <w:rFonts w:ascii="Arial" w:hAnsi="Arial" w:cs="Arial"/>
          <w:sz w:val="20"/>
          <w:szCs w:val="20"/>
        </w:rPr>
        <w:t xml:space="preserve"> tačni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>2. Dodijeljena sredstva će se koristiti isključivo za realizaciju odobrenog projekta, a u skladu sa  finansijskim planom projekta i ostalom dostavljenom dokumentacijom.</w:t>
      </w:r>
    </w:p>
    <w:p w:rsidR="00913581" w:rsidRPr="00ED00EE" w:rsidRDefault="00913581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>3. Kao odgovorno lice podnosioca zahtjeva obavezujem se da ću u roku od 15 dana od završe</w:t>
      </w:r>
      <w:r w:rsidR="00ED00EE">
        <w:rPr>
          <w:rFonts w:ascii="Arial" w:hAnsi="Arial" w:cs="Arial"/>
          <w:sz w:val="20"/>
          <w:szCs w:val="20"/>
        </w:rPr>
        <w:t>tka projekta</w:t>
      </w:r>
      <w:r w:rsidRPr="00ED00EE">
        <w:rPr>
          <w:rFonts w:ascii="Arial" w:hAnsi="Arial" w:cs="Arial"/>
          <w:sz w:val="20"/>
          <w:szCs w:val="20"/>
        </w:rPr>
        <w:t xml:space="preserve"> dostaviti Ministarstvu Izvještaj o n</w:t>
      </w:r>
      <w:r w:rsidR="00ED00EE">
        <w:rPr>
          <w:rFonts w:ascii="Arial" w:hAnsi="Arial" w:cs="Arial"/>
          <w:sz w:val="20"/>
          <w:szCs w:val="20"/>
        </w:rPr>
        <w:t xml:space="preserve">amjenskom utrošku dodijeljenih </w:t>
      </w:r>
      <w:r w:rsidRPr="00ED00EE">
        <w:rPr>
          <w:rFonts w:ascii="Arial" w:hAnsi="Arial" w:cs="Arial"/>
          <w:sz w:val="20"/>
          <w:szCs w:val="20"/>
        </w:rPr>
        <w:t>sredstava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>4. Saglasan sam da se na zahtjev Ministarstva izvrši kontrola namjenskog ut</w:t>
      </w:r>
      <w:r w:rsidR="00B10463">
        <w:rPr>
          <w:rFonts w:ascii="Arial" w:hAnsi="Arial" w:cs="Arial"/>
          <w:sz w:val="20"/>
          <w:szCs w:val="20"/>
        </w:rPr>
        <w:t xml:space="preserve">roška dodijeljenih sredstava i </w:t>
      </w:r>
      <w:r w:rsidRPr="00ED00EE">
        <w:rPr>
          <w:rFonts w:ascii="Arial" w:hAnsi="Arial" w:cs="Arial"/>
          <w:sz w:val="20"/>
          <w:szCs w:val="20"/>
        </w:rPr>
        <w:t>neposrednim uvidom u dokumentaciju u našim prostorijama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>5. Izvještaj o namjenskom utrošku dodijeljenih sredstava će sadržavati sljedeće dokumente:</w:t>
      </w:r>
    </w:p>
    <w:p w:rsidR="00AB2A2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a. Detaljan opis realiziranog projekta,</w:t>
      </w:r>
    </w:p>
    <w:p w:rsidR="00E75505" w:rsidRPr="00ED00EE" w:rsidRDefault="00E75505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b. Finan</w:t>
      </w:r>
      <w:r w:rsidR="00CA0A32">
        <w:rPr>
          <w:rFonts w:ascii="Arial" w:hAnsi="Arial" w:cs="Arial"/>
          <w:sz w:val="20"/>
          <w:szCs w:val="20"/>
        </w:rPr>
        <w:t>sijski izvještaj o utrošku dobij</w:t>
      </w:r>
      <w:r w:rsidRPr="00ED00EE">
        <w:rPr>
          <w:rFonts w:ascii="Arial" w:hAnsi="Arial" w:cs="Arial"/>
          <w:sz w:val="20"/>
          <w:szCs w:val="20"/>
        </w:rPr>
        <w:t>enih sredstava sa sljedećim elementima: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-  evidenciju ukupno ostvarenih prihoda za realizaciju projekta s iznosima učešća svih    </w:t>
      </w:r>
      <w:r w:rsidR="00134CD8">
        <w:rPr>
          <w:rFonts w:ascii="Arial" w:hAnsi="Arial" w:cs="Arial"/>
          <w:sz w:val="20"/>
          <w:szCs w:val="20"/>
        </w:rPr>
        <w:tab/>
      </w:r>
      <w:r w:rsidR="00F71853">
        <w:rPr>
          <w:rFonts w:ascii="Arial" w:hAnsi="Arial" w:cs="Arial"/>
          <w:sz w:val="20"/>
          <w:szCs w:val="20"/>
        </w:rPr>
        <w:tab/>
      </w:r>
      <w:r w:rsidRPr="00ED00EE">
        <w:rPr>
          <w:rFonts w:ascii="Arial" w:hAnsi="Arial" w:cs="Arial"/>
          <w:sz w:val="20"/>
          <w:szCs w:val="20"/>
        </w:rPr>
        <w:t>sufinansijera uklju</w:t>
      </w:r>
      <w:r w:rsidR="00687B34">
        <w:rPr>
          <w:rFonts w:ascii="Arial" w:hAnsi="Arial" w:cs="Arial"/>
          <w:sz w:val="20"/>
          <w:szCs w:val="20"/>
        </w:rPr>
        <w:t>čujući</w:t>
      </w:r>
      <w:r w:rsidRPr="00ED00EE">
        <w:rPr>
          <w:rFonts w:ascii="Arial" w:hAnsi="Arial" w:cs="Arial"/>
          <w:sz w:val="20"/>
          <w:szCs w:val="20"/>
        </w:rPr>
        <w:t xml:space="preserve"> i vlastito učešće,</w:t>
      </w:r>
    </w:p>
    <w:p w:rsidR="00AB2A2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-  pregled ukupnih ostvarenih troškova u vezi sa realizacijom projekata razvrstanih po srodnim </w:t>
      </w:r>
      <w:r w:rsidR="00134CD8">
        <w:rPr>
          <w:rFonts w:ascii="Arial" w:hAnsi="Arial" w:cs="Arial"/>
          <w:sz w:val="20"/>
          <w:szCs w:val="20"/>
        </w:rPr>
        <w:t xml:space="preserve">  </w:t>
      </w:r>
    </w:p>
    <w:p w:rsidR="00134CD8" w:rsidRPr="00ED00EE" w:rsidRDefault="00134CD8" w:rsidP="00134C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</w:t>
      </w:r>
      <w:r w:rsidRPr="00134CD8">
        <w:rPr>
          <w:rFonts w:ascii="Arial" w:hAnsi="Arial" w:cs="Arial"/>
          <w:sz w:val="20"/>
          <w:szCs w:val="20"/>
        </w:rPr>
        <w:t>grupama,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</w:t>
      </w:r>
      <w:r w:rsidR="006A2816">
        <w:rPr>
          <w:rFonts w:ascii="Arial" w:hAnsi="Arial" w:cs="Arial"/>
          <w:sz w:val="20"/>
          <w:szCs w:val="20"/>
        </w:rPr>
        <w:t>-  kopije svih</w:t>
      </w:r>
      <w:r w:rsidRPr="00ED00EE">
        <w:rPr>
          <w:rFonts w:ascii="Arial" w:hAnsi="Arial" w:cs="Arial"/>
          <w:sz w:val="20"/>
          <w:szCs w:val="20"/>
        </w:rPr>
        <w:t xml:space="preserve"> finansijsko-računovodstvenih dokumenata na osnovu kojih su izvršena plaćanja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>6. U slučaju da projek</w:t>
      </w:r>
      <w:r w:rsidR="0085771C">
        <w:rPr>
          <w:rFonts w:ascii="Arial" w:hAnsi="Arial" w:cs="Arial"/>
          <w:sz w:val="20"/>
          <w:szCs w:val="20"/>
        </w:rPr>
        <w:t>a</w:t>
      </w:r>
      <w:r w:rsidRPr="00ED00EE">
        <w:rPr>
          <w:rFonts w:ascii="Arial" w:hAnsi="Arial" w:cs="Arial"/>
          <w:sz w:val="20"/>
          <w:szCs w:val="20"/>
        </w:rPr>
        <w:t>t nije realiz</w:t>
      </w:r>
      <w:r w:rsidR="00E20015">
        <w:rPr>
          <w:rFonts w:ascii="Arial" w:hAnsi="Arial" w:cs="Arial"/>
          <w:sz w:val="20"/>
          <w:szCs w:val="20"/>
        </w:rPr>
        <w:t>iran</w:t>
      </w:r>
      <w:r w:rsidRPr="00ED00EE">
        <w:rPr>
          <w:rFonts w:ascii="Arial" w:hAnsi="Arial" w:cs="Arial"/>
          <w:sz w:val="20"/>
          <w:szCs w:val="20"/>
        </w:rPr>
        <w:t xml:space="preserve"> u planiranom roku</w:t>
      </w:r>
      <w:r w:rsidR="00913581" w:rsidRPr="00ED00EE">
        <w:rPr>
          <w:rFonts w:ascii="Arial" w:hAnsi="Arial" w:cs="Arial"/>
          <w:sz w:val="20"/>
          <w:szCs w:val="20"/>
        </w:rPr>
        <w:t>,</w:t>
      </w:r>
      <w:r w:rsidRPr="00ED00EE">
        <w:rPr>
          <w:rFonts w:ascii="Arial" w:hAnsi="Arial" w:cs="Arial"/>
          <w:sz w:val="20"/>
          <w:szCs w:val="20"/>
        </w:rPr>
        <w:t xml:space="preserve"> dostavit ćemo detaljno obrazloženje o razlozima  kašnjenja i nove rokove za realizacij</w:t>
      </w:r>
      <w:r w:rsidR="00D32C22">
        <w:rPr>
          <w:rFonts w:ascii="Arial" w:hAnsi="Arial" w:cs="Arial"/>
          <w:sz w:val="20"/>
          <w:szCs w:val="20"/>
        </w:rPr>
        <w:t xml:space="preserve">u istog, te izvod iz banke ili </w:t>
      </w:r>
      <w:r w:rsidRPr="00ED00EE">
        <w:rPr>
          <w:rFonts w:ascii="Arial" w:hAnsi="Arial" w:cs="Arial"/>
          <w:sz w:val="20"/>
          <w:szCs w:val="20"/>
        </w:rPr>
        <w:t>neki dru</w:t>
      </w:r>
      <w:r w:rsidR="00D32C22">
        <w:rPr>
          <w:rFonts w:ascii="Arial" w:hAnsi="Arial" w:cs="Arial"/>
          <w:sz w:val="20"/>
          <w:szCs w:val="20"/>
        </w:rPr>
        <w:t xml:space="preserve">gi dokaz kojim se potvrđuje da </w:t>
      </w:r>
      <w:r w:rsidRPr="00ED00EE">
        <w:rPr>
          <w:rFonts w:ascii="Arial" w:hAnsi="Arial" w:cs="Arial"/>
          <w:sz w:val="20"/>
          <w:szCs w:val="20"/>
        </w:rPr>
        <w:t>sredstva nisu nenamjenski utrošena.</w:t>
      </w:r>
    </w:p>
    <w:p w:rsidR="001F3FFB" w:rsidRDefault="001F3FFB" w:rsidP="001F3FFB">
      <w:pPr>
        <w:ind w:left="2880" w:firstLine="720"/>
        <w:rPr>
          <w:rFonts w:ascii="Arial" w:hAnsi="Arial" w:cs="Arial"/>
          <w:sz w:val="22"/>
          <w:szCs w:val="22"/>
        </w:rPr>
      </w:pPr>
    </w:p>
    <w:p w:rsidR="001F3FFB" w:rsidRDefault="00AB2A29" w:rsidP="001F3FFB">
      <w:pPr>
        <w:ind w:left="2880" w:firstLine="720"/>
        <w:rPr>
          <w:rFonts w:ascii="Arial" w:hAnsi="Arial" w:cs="Arial"/>
          <w:sz w:val="22"/>
          <w:szCs w:val="22"/>
        </w:rPr>
      </w:pPr>
      <w:r w:rsidRPr="001F3FFB">
        <w:rPr>
          <w:rFonts w:ascii="Arial" w:hAnsi="Arial" w:cs="Arial"/>
          <w:sz w:val="22"/>
          <w:szCs w:val="22"/>
        </w:rPr>
        <w:t xml:space="preserve">M.P.    </w:t>
      </w:r>
    </w:p>
    <w:p w:rsidR="00AB2A29" w:rsidRPr="001F3FFB" w:rsidRDefault="00AB2A29" w:rsidP="001F3FFB">
      <w:pPr>
        <w:ind w:left="2880" w:firstLine="720"/>
      </w:pPr>
      <w:r w:rsidRPr="001F3FFB">
        <w:rPr>
          <w:rFonts w:ascii="Arial" w:hAnsi="Arial" w:cs="Arial"/>
          <w:sz w:val="22"/>
          <w:szCs w:val="22"/>
        </w:rPr>
        <w:t xml:space="preserve">                                                              </w:t>
      </w:r>
      <w:r w:rsidR="001F3FFB">
        <w:rPr>
          <w:rFonts w:ascii="Arial" w:hAnsi="Arial" w:cs="Arial"/>
          <w:sz w:val="22"/>
          <w:szCs w:val="22"/>
        </w:rPr>
        <w:t xml:space="preserve">                 </w:t>
      </w:r>
    </w:p>
    <w:p w:rsidR="00AB2A29" w:rsidRDefault="00AB2A29" w:rsidP="00AB2A29">
      <w:pPr>
        <w:rPr>
          <w:rFonts w:ascii="Arial" w:hAnsi="Arial" w:cs="Arial"/>
          <w:sz w:val="22"/>
          <w:szCs w:val="22"/>
        </w:rPr>
      </w:pPr>
      <w:r w:rsidRPr="001F3FFB">
        <w:rPr>
          <w:rFonts w:ascii="Arial" w:hAnsi="Arial" w:cs="Arial"/>
          <w:sz w:val="22"/>
          <w:szCs w:val="22"/>
        </w:rPr>
        <w:t xml:space="preserve">                                          </w:t>
      </w:r>
      <w:r w:rsidR="001F3FFB">
        <w:rPr>
          <w:rFonts w:ascii="Arial" w:hAnsi="Arial" w:cs="Arial"/>
          <w:sz w:val="22"/>
          <w:szCs w:val="22"/>
        </w:rPr>
        <w:t xml:space="preserve">                                </w:t>
      </w:r>
      <w:r w:rsidRPr="001F3FFB">
        <w:rPr>
          <w:rFonts w:ascii="Arial" w:hAnsi="Arial" w:cs="Arial"/>
          <w:sz w:val="22"/>
          <w:szCs w:val="22"/>
        </w:rPr>
        <w:t xml:space="preserve"> Potpis ovlaštene osobe podnosioca zahtjeva</w:t>
      </w:r>
    </w:p>
    <w:p w:rsidR="001F3FFB" w:rsidRPr="001F3FFB" w:rsidRDefault="001F3FFB" w:rsidP="00AB2A29">
      <w:pPr>
        <w:rPr>
          <w:rFonts w:ascii="Arial" w:hAnsi="Arial" w:cs="Arial"/>
          <w:sz w:val="22"/>
          <w:szCs w:val="22"/>
        </w:rPr>
      </w:pPr>
    </w:p>
    <w:p w:rsidR="00AB2A29" w:rsidRPr="001F3FFB" w:rsidRDefault="001F3FFB" w:rsidP="00AB2A2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  ----------------------------------------------------------</w:t>
      </w:r>
    </w:p>
    <w:p w:rsidR="00AB2A29" w:rsidRPr="001F3FFB" w:rsidRDefault="00AB2A29" w:rsidP="00AB2A29">
      <w:pPr>
        <w:rPr>
          <w:rFonts w:ascii="Arial" w:hAnsi="Arial" w:cs="Arial"/>
          <w:sz w:val="22"/>
          <w:szCs w:val="22"/>
        </w:rPr>
      </w:pPr>
      <w:r w:rsidRPr="001F3FFB">
        <w:rPr>
          <w:rFonts w:ascii="Arial" w:hAnsi="Arial" w:cs="Arial"/>
          <w:sz w:val="22"/>
          <w:szCs w:val="22"/>
        </w:rPr>
        <w:t>Datum……………………</w:t>
      </w:r>
    </w:p>
    <w:p w:rsidR="00243648" w:rsidRDefault="00243648" w:rsidP="00355344">
      <w:pPr>
        <w:spacing w:line="276" w:lineRule="auto"/>
        <w:rPr>
          <w:rFonts w:ascii="Arial" w:hAnsi="Arial" w:cs="Arial"/>
          <w:b/>
          <w:sz w:val="28"/>
          <w:szCs w:val="28"/>
        </w:rPr>
      </w:pPr>
    </w:p>
    <w:p w:rsidR="006809BA" w:rsidRPr="00A77302" w:rsidRDefault="006809BA" w:rsidP="003549E1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:rsidR="00F92578" w:rsidRPr="00A77302" w:rsidRDefault="00F92578" w:rsidP="003549E1">
      <w:pPr>
        <w:spacing w:line="276" w:lineRule="auto"/>
        <w:jc w:val="center"/>
        <w:rPr>
          <w:rFonts w:ascii="Arial" w:hAnsi="Arial" w:cs="Arial"/>
          <w:b/>
        </w:rPr>
      </w:pPr>
      <w:r w:rsidRPr="00A77302">
        <w:rPr>
          <w:rFonts w:ascii="Arial" w:hAnsi="Arial" w:cs="Arial"/>
          <w:b/>
        </w:rPr>
        <w:t>Kriteriji za ocjenu projekata i raspodjelu sredstava</w:t>
      </w:r>
    </w:p>
    <w:p w:rsidR="00F92578" w:rsidRPr="00A77302" w:rsidRDefault="00F92578" w:rsidP="003549E1">
      <w:pPr>
        <w:spacing w:line="276" w:lineRule="auto"/>
        <w:jc w:val="center"/>
        <w:rPr>
          <w:rFonts w:ascii="Arial" w:hAnsi="Arial" w:cs="Arial"/>
          <w:b/>
        </w:rPr>
      </w:pPr>
      <w:r w:rsidRPr="00A77302">
        <w:rPr>
          <w:rFonts w:ascii="Arial" w:hAnsi="Arial" w:cs="Arial"/>
          <w:b/>
          <w:bCs/>
        </w:rPr>
        <w:t xml:space="preserve">za programe </w:t>
      </w:r>
      <w:r w:rsidRPr="00A77302">
        <w:rPr>
          <w:rFonts w:ascii="Arial" w:hAnsi="Arial" w:cs="Arial"/>
          <w:b/>
        </w:rPr>
        <w:t>iz oblasti osnovnog i srednjeg obrazovanja</w:t>
      </w:r>
    </w:p>
    <w:p w:rsidR="00F92578" w:rsidRPr="00A77302" w:rsidRDefault="00F92578" w:rsidP="00F92578">
      <w:pPr>
        <w:jc w:val="both"/>
        <w:rPr>
          <w:rFonts w:ascii="Arial" w:hAnsi="Arial" w:cs="Arial"/>
          <w:sz w:val="22"/>
          <w:szCs w:val="22"/>
        </w:rPr>
      </w:pPr>
    </w:p>
    <w:p w:rsidR="00F92578" w:rsidRPr="00A77302" w:rsidRDefault="00F92578" w:rsidP="00122485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A77302">
        <w:rPr>
          <w:rFonts w:ascii="Arial" w:hAnsi="Arial" w:cs="Arial"/>
          <w:sz w:val="22"/>
          <w:szCs w:val="22"/>
        </w:rPr>
        <w:t>Aplikacije podnosi</w:t>
      </w:r>
      <w:r w:rsidR="006F2217" w:rsidRPr="00A77302">
        <w:rPr>
          <w:rFonts w:ascii="Arial" w:hAnsi="Arial" w:cs="Arial"/>
          <w:sz w:val="22"/>
          <w:szCs w:val="22"/>
        </w:rPr>
        <w:t xml:space="preserve">laca zahtjeva, koji uz </w:t>
      </w:r>
      <w:r w:rsidR="00D73CF4" w:rsidRPr="00A77302">
        <w:rPr>
          <w:rFonts w:ascii="Arial" w:hAnsi="Arial" w:cs="Arial"/>
          <w:sz w:val="22"/>
          <w:szCs w:val="22"/>
        </w:rPr>
        <w:t>Zahtjev</w:t>
      </w:r>
      <w:r w:rsidR="000C35F1" w:rsidRPr="00A77302">
        <w:rPr>
          <w:rFonts w:ascii="Arial" w:hAnsi="Arial" w:cs="Arial"/>
          <w:sz w:val="22"/>
          <w:szCs w:val="22"/>
        </w:rPr>
        <w:t xml:space="preserve"> </w:t>
      </w:r>
      <w:r w:rsidRPr="00A77302">
        <w:rPr>
          <w:rFonts w:ascii="Arial" w:hAnsi="Arial" w:cs="Arial"/>
          <w:sz w:val="22"/>
          <w:szCs w:val="22"/>
        </w:rPr>
        <w:t xml:space="preserve">dostave sve tražene dokumente navedene u tekstu </w:t>
      </w:r>
      <w:r w:rsidR="00D73CF4" w:rsidRPr="00A77302">
        <w:rPr>
          <w:rFonts w:ascii="Arial" w:hAnsi="Arial" w:cs="Arial"/>
          <w:sz w:val="22"/>
          <w:szCs w:val="22"/>
        </w:rPr>
        <w:t>Zahtjeva</w:t>
      </w:r>
      <w:r w:rsidRPr="00A77302">
        <w:rPr>
          <w:rFonts w:ascii="Arial" w:hAnsi="Arial" w:cs="Arial"/>
          <w:sz w:val="22"/>
          <w:szCs w:val="22"/>
        </w:rPr>
        <w:t>, Federalno ministarstvo obrazovanja i nauke će razmatrati i vršiti ocjenjivanje na osnovu sljedećih kriterija:</w:t>
      </w:r>
    </w:p>
    <w:p w:rsidR="00F92578" w:rsidRPr="00A77302" w:rsidRDefault="00F92578" w:rsidP="00122485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:rsidR="00EA6CB3" w:rsidRPr="00A77302" w:rsidRDefault="00EA6CB3" w:rsidP="00EA6CB3">
      <w:pPr>
        <w:pStyle w:val="ListParagraph"/>
        <w:numPr>
          <w:ilvl w:val="0"/>
          <w:numId w:val="3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  <w:r w:rsidRPr="00A7730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„Podrška bibliotekama osnovnih škola </w:t>
      </w: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radi jačanja jezičko - komunikacijskih  kompetencija“</w:t>
      </w:r>
    </w:p>
    <w:p w:rsidR="00EA6CB3" w:rsidRPr="00A77302" w:rsidRDefault="00EA6CB3" w:rsidP="00EA6CB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</w:p>
    <w:p w:rsidR="00EA6CB3" w:rsidRPr="00A77302" w:rsidRDefault="00EA6CB3" w:rsidP="00EA6CB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  <w:r w:rsidRPr="00A7730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Svrha programa: </w:t>
      </w:r>
      <w:bookmarkStart w:id="0" w:name="_GoBack"/>
      <w:bookmarkEnd w:id="0"/>
    </w:p>
    <w:p w:rsidR="00EA6CB3" w:rsidRPr="00A77302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A7730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Podrškom opremanju biblioteka javnih osnovnih škola doprinijeti </w:t>
      </w:r>
      <w:r w:rsidRPr="00A77302">
        <w:rPr>
          <w:rFonts w:ascii="Arial" w:hAnsi="Arial" w:cs="Arial"/>
          <w:color w:val="000000" w:themeColor="text1"/>
          <w:sz w:val="22"/>
          <w:szCs w:val="22"/>
          <w:lang w:val="hr-BA"/>
        </w:rPr>
        <w:t>jačanju jezičko - komunikacijskih  kompetencija kod učenika i nastavnika.</w:t>
      </w:r>
    </w:p>
    <w:p w:rsidR="00EA6CB3" w:rsidRPr="00A77302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</w:p>
    <w:p w:rsidR="00EA6CB3" w:rsidRPr="00A77302" w:rsidRDefault="00EA6CB3" w:rsidP="00EA6CB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  <w:r w:rsidRPr="00A7730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Kriteriji za raspodjelu sredstava:</w:t>
      </w:r>
    </w:p>
    <w:p w:rsidR="00EA6CB3" w:rsidRPr="00A77302" w:rsidRDefault="00EA6CB3" w:rsidP="00EA6CB3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A7730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valitet ponuđenog projekta sa aspekta metodologije izrade, odnosno jasno definiranih ciljeva i metoda provođenja projektnih aktivnosti;</w:t>
      </w:r>
    </w:p>
    <w:p w:rsidR="00EA6CB3" w:rsidRPr="00A77302" w:rsidRDefault="00EA6CB3" w:rsidP="00EA6CB3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A7730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recizno definirane ciljne grupe i broj korisnika projekta;</w:t>
      </w:r>
    </w:p>
    <w:p w:rsidR="00EA6CB3" w:rsidRPr="00A77302" w:rsidRDefault="00EA6CB3" w:rsidP="00EA6CB3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A7730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Iznos sredstava potrebnih za realizaciju projekta, odnosno učešća drugih finansijera ili učesnika u finansiranju projekta (vlastita sredstva, donacija, sredstva iz budžeta Federacije BiH, sredstva iz budžeta jedinica lokalne samouprave i drugih sredstava).</w:t>
      </w:r>
    </w:p>
    <w:p w:rsidR="00EA6CB3" w:rsidRPr="00A77302" w:rsidRDefault="00EA6CB3" w:rsidP="00EA6CB3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A7730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rojektni prijedlog treba sadržavati popis literature i/ili opreme koja se planira nabaviti.</w:t>
      </w:r>
    </w:p>
    <w:p w:rsidR="00EA6CB3" w:rsidRPr="00A77302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A7730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rojekti koje odobri Federalno ministarstvo obrazovanja i nauke bit će podržani u maksimalnoj vrijednosti do 4.000,00 KM.</w:t>
      </w:r>
    </w:p>
    <w:p w:rsidR="00EA6CB3" w:rsidRPr="00A77302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</w:p>
    <w:p w:rsidR="00A10189" w:rsidRDefault="00A10189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sz w:val="22"/>
          <w:szCs w:val="22"/>
          <w:lang w:val="hr-BA"/>
        </w:rPr>
      </w:pPr>
    </w:p>
    <w:p w:rsidR="00EA6CB3" w:rsidRPr="00A77302" w:rsidRDefault="00EA6CB3" w:rsidP="00EA6CB3">
      <w:pPr>
        <w:pStyle w:val="ListParagraph"/>
        <w:numPr>
          <w:ilvl w:val="0"/>
          <w:numId w:val="3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color w:val="000000" w:themeColor="text1"/>
          <w:sz w:val="22"/>
          <w:szCs w:val="22"/>
          <w:lang w:val="hr-BA"/>
        </w:rPr>
      </w:pP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„Podrška programima obuke, stručnog osposobljavanja i usavršavanja odraslih osoba s fokusom na žene radi lakše integracije na tržište rada“</w:t>
      </w:r>
    </w:p>
    <w:p w:rsidR="00EA6CB3" w:rsidRPr="00A77302" w:rsidRDefault="00EA6CB3" w:rsidP="00EA6CB3">
      <w:pPr>
        <w:overflowPunct w:val="0"/>
        <w:autoSpaceDE w:val="0"/>
        <w:autoSpaceDN w:val="0"/>
        <w:adjustRightInd w:val="0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EA6CB3" w:rsidRPr="00A77302" w:rsidRDefault="00EA6CB3" w:rsidP="00EA6CB3">
      <w:pPr>
        <w:overflowPunct w:val="0"/>
        <w:autoSpaceDE w:val="0"/>
        <w:autoSpaceDN w:val="0"/>
        <w:adjustRightInd w:val="0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Svrha programa:</w:t>
      </w:r>
      <w:r w:rsidRPr="00A77302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</w:p>
    <w:p w:rsidR="00EA6CB3" w:rsidRPr="00A77302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 w:rsidRPr="00A77302">
        <w:rPr>
          <w:rFonts w:ascii="Arial" w:hAnsi="Arial" w:cs="Arial"/>
          <w:color w:val="000000" w:themeColor="text1"/>
          <w:sz w:val="22"/>
          <w:szCs w:val="22"/>
          <w:lang w:val="hr-BA"/>
        </w:rPr>
        <w:t>Unapređenje vještina i kompetencija odraslih osoba s fokusom na žene kroz programe obuke, stručnog osposobljavanja ili stručnog usavršavanja radi njihove lakše integracije na tržište rada.</w:t>
      </w:r>
    </w:p>
    <w:p w:rsidR="00EA6CB3" w:rsidRPr="00A77302" w:rsidRDefault="00EA6CB3" w:rsidP="00EA6CB3">
      <w:pPr>
        <w:overflowPunct w:val="0"/>
        <w:autoSpaceDE w:val="0"/>
        <w:autoSpaceDN w:val="0"/>
        <w:adjustRightInd w:val="0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</w:p>
    <w:p w:rsidR="00EA6CB3" w:rsidRPr="00A77302" w:rsidRDefault="00EA6CB3" w:rsidP="00EA6CB3">
      <w:pPr>
        <w:overflowPunct w:val="0"/>
        <w:autoSpaceDE w:val="0"/>
        <w:autoSpaceDN w:val="0"/>
        <w:adjustRightInd w:val="0"/>
        <w:jc w:val="both"/>
        <w:rPr>
          <w:rFonts w:ascii="Arial" w:eastAsia="Calibri" w:hAnsi="Arial" w:cs="Arial"/>
          <w:b/>
          <w:bCs/>
          <w:color w:val="000000" w:themeColor="text1"/>
          <w:sz w:val="22"/>
          <w:szCs w:val="22"/>
          <w:lang w:val="hr-BA" w:eastAsia="en-US"/>
        </w:rPr>
      </w:pPr>
      <w:r w:rsidRPr="00A77302">
        <w:rPr>
          <w:rFonts w:ascii="Arial" w:eastAsia="Calibri" w:hAnsi="Arial" w:cs="Arial"/>
          <w:b/>
          <w:bCs/>
          <w:color w:val="000000" w:themeColor="text1"/>
          <w:sz w:val="22"/>
          <w:szCs w:val="22"/>
          <w:lang w:val="hr-BA" w:eastAsia="en-US"/>
        </w:rPr>
        <w:t>Kriteriji za raspodjelu sredstava:</w:t>
      </w:r>
    </w:p>
    <w:p w:rsidR="00EA6CB3" w:rsidRPr="009B632E" w:rsidRDefault="00EA6CB3" w:rsidP="00EA6CB3">
      <w:pPr>
        <w:numPr>
          <w:ilvl w:val="0"/>
          <w:numId w:val="23"/>
        </w:numPr>
        <w:overflowPunct w:val="0"/>
        <w:autoSpaceDE w:val="0"/>
        <w:autoSpaceDN w:val="0"/>
        <w:adjustRightInd w:val="0"/>
        <w:spacing w:line="276" w:lineRule="auto"/>
        <w:ind w:left="425" w:hanging="357"/>
        <w:jc w:val="both"/>
        <w:rPr>
          <w:rFonts w:ascii="Arial" w:eastAsia="Calibri" w:hAnsi="Arial" w:cs="Arial"/>
          <w:b/>
          <w:color w:val="000000" w:themeColor="text1"/>
          <w:sz w:val="22"/>
          <w:szCs w:val="22"/>
          <w:lang w:val="hr-BA" w:eastAsia="en-US"/>
        </w:rPr>
      </w:pPr>
      <w:r w:rsidRPr="009B632E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Kvalitet prijedloga projekta (jasan opis problema, jasno definirani ciljevi projekta, ciljne grupe i očekivani broj korisnika projekta, ključne projektne aktivnosti, projekcija potencijalnih rizika u prov</w:t>
      </w:r>
      <w:r w:rsidR="004E39D3" w:rsidRPr="009B632E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ođenju</w:t>
      </w:r>
      <w:r w:rsidRPr="009B632E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 programa ili projekta, opis očekivanih rezultata projekta);</w:t>
      </w:r>
    </w:p>
    <w:p w:rsidR="00EA6CB3" w:rsidRPr="009B632E" w:rsidRDefault="00EA6CB3" w:rsidP="00EA6CB3">
      <w:pPr>
        <w:numPr>
          <w:ilvl w:val="0"/>
          <w:numId w:val="23"/>
        </w:numPr>
        <w:overflowPunct w:val="0"/>
        <w:autoSpaceDE w:val="0"/>
        <w:autoSpaceDN w:val="0"/>
        <w:adjustRightInd w:val="0"/>
        <w:spacing w:line="276" w:lineRule="auto"/>
        <w:ind w:left="425" w:hanging="357"/>
        <w:jc w:val="both"/>
        <w:rPr>
          <w:rFonts w:ascii="Arial" w:eastAsia="Calibri" w:hAnsi="Arial" w:cs="Arial"/>
          <w:b/>
          <w:color w:val="000000" w:themeColor="text1"/>
          <w:sz w:val="22"/>
          <w:szCs w:val="22"/>
          <w:lang w:val="hr-BA" w:eastAsia="en-US"/>
        </w:rPr>
      </w:pPr>
      <w:r w:rsidRPr="009B632E">
        <w:rPr>
          <w:rFonts w:ascii="Arial" w:hAnsi="Arial" w:cs="Arial"/>
          <w:color w:val="000000" w:themeColor="text1"/>
          <w:sz w:val="22"/>
          <w:szCs w:val="22"/>
          <w:lang w:val="hr-BA"/>
        </w:rPr>
        <w:t>Detaljno obrazloženje potrebe za realizacijom projekta sa aspekta predviđenih potreba tržišta rada;</w:t>
      </w:r>
    </w:p>
    <w:p w:rsidR="00EA6CB3" w:rsidRPr="009B632E" w:rsidRDefault="00EA6CB3" w:rsidP="00EA6CB3">
      <w:pPr>
        <w:numPr>
          <w:ilvl w:val="0"/>
          <w:numId w:val="23"/>
        </w:numPr>
        <w:overflowPunct w:val="0"/>
        <w:autoSpaceDE w:val="0"/>
        <w:autoSpaceDN w:val="0"/>
        <w:adjustRightInd w:val="0"/>
        <w:spacing w:line="276" w:lineRule="auto"/>
        <w:ind w:left="425" w:hanging="357"/>
        <w:jc w:val="both"/>
        <w:rPr>
          <w:rFonts w:ascii="Arial" w:eastAsia="Calibri" w:hAnsi="Arial" w:cs="Arial"/>
          <w:b/>
          <w:color w:val="000000" w:themeColor="text1"/>
          <w:sz w:val="22"/>
          <w:szCs w:val="22"/>
          <w:lang w:val="hr-BA" w:eastAsia="en-US"/>
        </w:rPr>
      </w:pPr>
      <w:r w:rsidRPr="009B632E">
        <w:rPr>
          <w:rFonts w:ascii="Arial" w:hAnsi="Arial" w:cs="Arial"/>
          <w:color w:val="000000" w:themeColor="text1"/>
          <w:sz w:val="22"/>
          <w:szCs w:val="22"/>
          <w:lang w:val="hr-BA"/>
        </w:rPr>
        <w:t>Povezanost predloženog projekta i programa sa prethodnim aktivnostima, odnosno postignuti rezultati u prethodnom periodu;</w:t>
      </w:r>
    </w:p>
    <w:p w:rsidR="00EA6CB3" w:rsidRPr="009B632E" w:rsidRDefault="00EA6CB3" w:rsidP="00EA6CB3">
      <w:pPr>
        <w:numPr>
          <w:ilvl w:val="0"/>
          <w:numId w:val="23"/>
        </w:numPr>
        <w:overflowPunct w:val="0"/>
        <w:autoSpaceDE w:val="0"/>
        <w:autoSpaceDN w:val="0"/>
        <w:adjustRightInd w:val="0"/>
        <w:spacing w:line="276" w:lineRule="auto"/>
        <w:ind w:left="425" w:hanging="357"/>
        <w:jc w:val="both"/>
        <w:rPr>
          <w:rFonts w:ascii="Arial" w:eastAsia="Calibri" w:hAnsi="Arial" w:cs="Arial"/>
          <w:b/>
          <w:color w:val="000000" w:themeColor="text1"/>
          <w:sz w:val="22"/>
          <w:szCs w:val="22"/>
          <w:lang w:val="hr-BA" w:eastAsia="en-US"/>
        </w:rPr>
      </w:pPr>
      <w:r w:rsidRPr="009B632E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Preporuka nadležnog ministarstva obrazovanja; </w:t>
      </w:r>
    </w:p>
    <w:p w:rsidR="00EA6CB3" w:rsidRPr="009B632E" w:rsidRDefault="00EA6CB3" w:rsidP="00EA6CB3">
      <w:pPr>
        <w:numPr>
          <w:ilvl w:val="0"/>
          <w:numId w:val="23"/>
        </w:numPr>
        <w:overflowPunct w:val="0"/>
        <w:autoSpaceDE w:val="0"/>
        <w:autoSpaceDN w:val="0"/>
        <w:adjustRightInd w:val="0"/>
        <w:spacing w:line="276" w:lineRule="auto"/>
        <w:ind w:left="426"/>
        <w:jc w:val="both"/>
        <w:rPr>
          <w:rFonts w:ascii="Arial" w:eastAsia="Calibri" w:hAnsi="Arial" w:cs="Arial"/>
          <w:b/>
          <w:color w:val="000000" w:themeColor="text1"/>
          <w:sz w:val="22"/>
          <w:szCs w:val="22"/>
          <w:lang w:val="hr-BA" w:eastAsia="en-US"/>
        </w:rPr>
      </w:pPr>
      <w:r w:rsidRPr="009B632E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Ukoliko je </w:t>
      </w:r>
      <w:r w:rsidRPr="009B632E">
        <w:rPr>
          <w:rFonts w:ascii="Arial" w:hAnsi="Arial" w:cs="Arial"/>
          <w:i/>
          <w:color w:val="000000" w:themeColor="text1"/>
          <w:sz w:val="22"/>
          <w:szCs w:val="22"/>
          <w:lang w:val="hr-BA"/>
        </w:rPr>
        <w:t xml:space="preserve">aplikant </w:t>
      </w:r>
      <w:r w:rsidRPr="009B632E">
        <w:rPr>
          <w:rFonts w:ascii="Arial" w:hAnsi="Arial" w:cs="Arial"/>
          <w:color w:val="000000" w:themeColor="text1"/>
          <w:sz w:val="22"/>
          <w:szCs w:val="22"/>
          <w:lang w:val="hr-BA"/>
        </w:rPr>
        <w:t>nevladina organizacija, potrebno je dostaviti saglasnost javne srednje škole kojom se potvrđuje spremnost iste na saradnju u provođenju projekta sa nevladinom organizacijom koja je aplikant;</w:t>
      </w:r>
    </w:p>
    <w:p w:rsidR="00EA6CB3" w:rsidRPr="009B632E" w:rsidRDefault="00EA6CB3" w:rsidP="00EA6CB3">
      <w:pPr>
        <w:numPr>
          <w:ilvl w:val="0"/>
          <w:numId w:val="23"/>
        </w:numPr>
        <w:overflowPunct w:val="0"/>
        <w:autoSpaceDE w:val="0"/>
        <w:autoSpaceDN w:val="0"/>
        <w:adjustRightInd w:val="0"/>
        <w:spacing w:line="276" w:lineRule="auto"/>
        <w:ind w:left="425" w:hanging="357"/>
        <w:jc w:val="both"/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</w:pPr>
      <w:r w:rsidRPr="009B632E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Iznos sredstava potrebnih za realizaciju projekta, odnosno učešća drugih finansijera ili učesnika u finansiranju projekta (vlastita sredstva, donacija, sredstva iz budžeta Federacije BiH, sredstva iz budžeta jedinica lokalne </w:t>
      </w:r>
      <w:r w:rsidRPr="009B632E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samouprave i drugih sredstava);</w:t>
      </w:r>
    </w:p>
    <w:p w:rsidR="00EA6CB3" w:rsidRPr="009B632E" w:rsidRDefault="00EA6CB3" w:rsidP="00EA6CB3">
      <w:pPr>
        <w:numPr>
          <w:ilvl w:val="0"/>
          <w:numId w:val="23"/>
        </w:numPr>
        <w:overflowPunct w:val="0"/>
        <w:autoSpaceDE w:val="0"/>
        <w:autoSpaceDN w:val="0"/>
        <w:adjustRightInd w:val="0"/>
        <w:spacing w:line="276" w:lineRule="auto"/>
        <w:ind w:left="425" w:hanging="357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 w:rsidRPr="009B632E">
        <w:rPr>
          <w:rFonts w:ascii="Arial" w:hAnsi="Arial" w:cs="Arial"/>
          <w:color w:val="000000" w:themeColor="text1"/>
          <w:sz w:val="22"/>
          <w:szCs w:val="22"/>
          <w:lang w:val="hr-BA"/>
        </w:rPr>
        <w:t>Vrijeme izvođenja programa obuke, stručnog osposobljavanja ili stručnog usavršavanja;</w:t>
      </w:r>
    </w:p>
    <w:p w:rsidR="00EA6CB3" w:rsidRPr="00A77302" w:rsidRDefault="00EA6CB3" w:rsidP="00EA6CB3">
      <w:pPr>
        <w:numPr>
          <w:ilvl w:val="0"/>
          <w:numId w:val="23"/>
        </w:numPr>
        <w:overflowPunct w:val="0"/>
        <w:autoSpaceDE w:val="0"/>
        <w:autoSpaceDN w:val="0"/>
        <w:adjustRightInd w:val="0"/>
        <w:spacing w:line="276" w:lineRule="auto"/>
        <w:ind w:left="425" w:hanging="357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 w:rsidRPr="00A77302">
        <w:rPr>
          <w:rFonts w:ascii="Arial" w:hAnsi="Arial" w:cs="Arial"/>
          <w:color w:val="000000" w:themeColor="text1"/>
          <w:sz w:val="22"/>
          <w:szCs w:val="22"/>
          <w:lang w:val="hr-BA"/>
        </w:rPr>
        <w:t>Prioritet prilikom odabira će se dati projektima čiji su korisnici nezaposlene žene koje imaju potrebu za obukom, stručnim osposobljavanjem ili usavršavanjem, s ciljem lakšeg zapošljavanja.</w:t>
      </w:r>
    </w:p>
    <w:p w:rsidR="00EA6CB3" w:rsidRPr="00A77302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EA6CB3" w:rsidRPr="00A77302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 w:rsidRPr="00A77302">
        <w:rPr>
          <w:rFonts w:ascii="Arial" w:hAnsi="Arial" w:cs="Arial"/>
          <w:color w:val="000000" w:themeColor="text1"/>
          <w:sz w:val="22"/>
          <w:szCs w:val="22"/>
          <w:lang w:val="hr-BA"/>
        </w:rPr>
        <w:t>Program je namijenjen javnim srednjim školama koje izvode i realiziraju programe obuke, stručnog osposobljavanja ili usavršavanja i nevladinim organizacijama koje realiziraju navedene programe u saradnji sa javnim srednjim školama.</w:t>
      </w:r>
    </w:p>
    <w:p w:rsidR="00EA6CB3" w:rsidRPr="00A77302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EA6CB3" w:rsidRPr="00A77302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 w:rsidRPr="00A77302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Projekti koje odobri Federalno ministarstvo obrazovanja i nauke bit će podržani u maksimalnoj vrijednosti do 7.000,00 KM. </w:t>
      </w:r>
    </w:p>
    <w:p w:rsidR="00EA6CB3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lang w:val="hr-BA"/>
        </w:rPr>
      </w:pPr>
    </w:p>
    <w:p w:rsidR="00C10492" w:rsidRPr="00A77302" w:rsidRDefault="00C10492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FA709F" w:rsidRPr="00A77302" w:rsidRDefault="00FA709F" w:rsidP="00FA709F">
      <w:pPr>
        <w:autoSpaceDE w:val="0"/>
        <w:autoSpaceDN w:val="0"/>
        <w:adjustRightInd w:val="0"/>
        <w:rPr>
          <w:rFonts w:ascii="Arial" w:hAnsi="Arial" w:cs="Arial"/>
          <w:b/>
          <w:color w:val="FF0000"/>
          <w:sz w:val="22"/>
          <w:szCs w:val="22"/>
        </w:rPr>
      </w:pPr>
      <w:r w:rsidRPr="00A77302">
        <w:rPr>
          <w:rFonts w:ascii="Arial" w:hAnsi="Arial" w:cs="Arial"/>
          <w:b/>
          <w:sz w:val="22"/>
          <w:szCs w:val="22"/>
        </w:rPr>
        <w:t>Kra</w:t>
      </w:r>
      <w:r w:rsidR="00FF715C" w:rsidRPr="00A77302">
        <w:rPr>
          <w:rFonts w:ascii="Arial" w:hAnsi="Arial" w:cs="Arial"/>
          <w:b/>
          <w:sz w:val="22"/>
          <w:szCs w:val="22"/>
        </w:rPr>
        <w:t>j</w:t>
      </w:r>
      <w:r w:rsidR="00987520" w:rsidRPr="00A77302">
        <w:rPr>
          <w:rFonts w:ascii="Arial" w:hAnsi="Arial" w:cs="Arial"/>
          <w:b/>
          <w:sz w:val="22"/>
          <w:szCs w:val="22"/>
        </w:rPr>
        <w:t xml:space="preserve">nji rok za dostavljanje </w:t>
      </w:r>
      <w:r w:rsidR="00E82BDD" w:rsidRPr="00A77302">
        <w:rPr>
          <w:rFonts w:ascii="Arial" w:hAnsi="Arial" w:cs="Arial"/>
          <w:b/>
          <w:sz w:val="22"/>
          <w:szCs w:val="22"/>
        </w:rPr>
        <w:t>prijava</w:t>
      </w:r>
      <w:r w:rsidR="00987520" w:rsidRPr="00A77302">
        <w:rPr>
          <w:rFonts w:ascii="Arial" w:hAnsi="Arial" w:cs="Arial"/>
          <w:b/>
          <w:sz w:val="22"/>
          <w:szCs w:val="22"/>
        </w:rPr>
        <w:t xml:space="preserve"> je</w:t>
      </w:r>
      <w:r w:rsidR="00EA6CB3" w:rsidRPr="00A77302">
        <w:rPr>
          <w:rFonts w:ascii="Arial" w:hAnsi="Arial" w:cs="Arial"/>
          <w:b/>
          <w:sz w:val="22"/>
          <w:szCs w:val="22"/>
        </w:rPr>
        <w:t xml:space="preserve"> </w:t>
      </w:r>
      <w:r w:rsidR="00ED46A6" w:rsidRPr="00A77302">
        <w:rPr>
          <w:rFonts w:ascii="Arial" w:hAnsi="Arial" w:cs="Arial"/>
          <w:b/>
          <w:sz w:val="22"/>
          <w:szCs w:val="22"/>
        </w:rPr>
        <w:t>07.05.2021.</w:t>
      </w:r>
    </w:p>
    <w:p w:rsidR="00FA709F" w:rsidRPr="00A77302" w:rsidRDefault="00FA709F" w:rsidP="00FA709F">
      <w:pPr>
        <w:spacing w:line="320" w:lineRule="exact"/>
        <w:jc w:val="both"/>
        <w:rPr>
          <w:rFonts w:ascii="Arial" w:hAnsi="Arial" w:cs="Arial"/>
          <w:sz w:val="22"/>
          <w:szCs w:val="22"/>
          <w:u w:val="single"/>
          <w:lang w:val="bs-Latn-BA"/>
        </w:rPr>
      </w:pPr>
    </w:p>
    <w:p w:rsidR="00FA709F" w:rsidRPr="00A77302" w:rsidRDefault="00FA709F" w:rsidP="00FA709F">
      <w:pPr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A77302">
        <w:rPr>
          <w:rFonts w:ascii="Arial" w:hAnsi="Arial" w:cs="Arial"/>
          <w:b/>
          <w:sz w:val="22"/>
          <w:szCs w:val="22"/>
        </w:rPr>
        <w:t>Aplikacije podnosilaca zahtjeva koji ne dostave sve traže</w:t>
      </w:r>
      <w:r w:rsidR="00F479E0" w:rsidRPr="00A77302">
        <w:rPr>
          <w:rFonts w:ascii="Arial" w:hAnsi="Arial" w:cs="Arial"/>
          <w:b/>
          <w:sz w:val="22"/>
          <w:szCs w:val="22"/>
        </w:rPr>
        <w:t>ne dokumente navedene u tekstu Z</w:t>
      </w:r>
      <w:r w:rsidRPr="00A77302">
        <w:rPr>
          <w:rFonts w:ascii="Arial" w:hAnsi="Arial" w:cs="Arial"/>
          <w:b/>
          <w:sz w:val="22"/>
          <w:szCs w:val="22"/>
        </w:rPr>
        <w:t>ahtjeva neće biti razmatrane.</w:t>
      </w:r>
    </w:p>
    <w:p w:rsidR="00FA709F" w:rsidRPr="00A77302" w:rsidRDefault="00FA709F" w:rsidP="00FA709F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:rsidR="00FA709F" w:rsidRPr="00A77302" w:rsidRDefault="0044685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A77302">
        <w:rPr>
          <w:rFonts w:ascii="Arial" w:hAnsi="Arial" w:cs="Arial"/>
          <w:b/>
          <w:bCs/>
          <w:sz w:val="22"/>
          <w:szCs w:val="22"/>
        </w:rPr>
        <w:t>Aplikacije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podnosilaca zahtjeva koji su u prethodnom periodu dobili sredstva od Federalnog ministarstva obrazovanja i nauke</w:t>
      </w:r>
      <w:r w:rsidRPr="00A77302">
        <w:rPr>
          <w:rFonts w:ascii="Arial" w:hAnsi="Arial" w:cs="Arial"/>
          <w:b/>
          <w:bCs/>
          <w:sz w:val="22"/>
          <w:szCs w:val="22"/>
        </w:rPr>
        <w:t>, a nisu dostavili I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zvještaj o namjenskom utrošku dodijeljenih sredstava, neće biti razmatrane. </w:t>
      </w:r>
    </w:p>
    <w:p w:rsidR="00FA709F" w:rsidRPr="00A77302" w:rsidRDefault="00FA709F" w:rsidP="00FA709F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:rsidR="00FA709F" w:rsidRPr="00A77302" w:rsidRDefault="00FA709F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A77302">
        <w:rPr>
          <w:rFonts w:ascii="Arial" w:hAnsi="Arial" w:cs="Arial"/>
          <w:b/>
          <w:bCs/>
          <w:sz w:val="22"/>
          <w:szCs w:val="22"/>
        </w:rPr>
        <w:t>U nastavku teksta je Evidencija korisnika koji nisu dostavili Izvještaj o namjenskom utrošku dodijeljenih sredstava u pret</w:t>
      </w:r>
      <w:r w:rsidR="004047F1" w:rsidRPr="00A77302">
        <w:rPr>
          <w:rFonts w:ascii="Arial" w:hAnsi="Arial" w:cs="Arial"/>
          <w:b/>
          <w:bCs/>
          <w:sz w:val="22"/>
          <w:szCs w:val="22"/>
        </w:rPr>
        <w:t>hodni</w:t>
      </w:r>
      <w:r w:rsidR="007F7103" w:rsidRPr="00A77302">
        <w:rPr>
          <w:rFonts w:ascii="Arial" w:hAnsi="Arial" w:cs="Arial"/>
          <w:b/>
          <w:bCs/>
          <w:sz w:val="22"/>
          <w:szCs w:val="22"/>
        </w:rPr>
        <w:t xml:space="preserve">m </w:t>
      </w:r>
      <w:r w:rsidR="004047F1" w:rsidRPr="00A77302">
        <w:rPr>
          <w:rFonts w:ascii="Arial" w:hAnsi="Arial" w:cs="Arial"/>
          <w:b/>
          <w:bCs/>
          <w:sz w:val="22"/>
          <w:szCs w:val="22"/>
        </w:rPr>
        <w:t>godinama.</w:t>
      </w:r>
    </w:p>
    <w:p w:rsidR="00355344" w:rsidRPr="00A77302" w:rsidRDefault="0035534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355344" w:rsidRPr="00A77302" w:rsidRDefault="0035534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355344" w:rsidRPr="00A77302" w:rsidRDefault="0035534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6923F2" w:rsidRPr="00A77302" w:rsidRDefault="00FA709F" w:rsidP="006923F2">
      <w:pPr>
        <w:jc w:val="center"/>
        <w:rPr>
          <w:rFonts w:ascii="Arial" w:hAnsi="Arial" w:cs="Arial"/>
          <w:b/>
          <w:sz w:val="22"/>
          <w:szCs w:val="22"/>
          <w:lang w:val="pl-PL"/>
        </w:rPr>
      </w:pPr>
      <w:r w:rsidRPr="00A77302">
        <w:rPr>
          <w:rFonts w:ascii="Arial" w:hAnsi="Arial" w:cs="Arial"/>
          <w:b/>
          <w:bCs/>
          <w:sz w:val="22"/>
          <w:szCs w:val="22"/>
          <w:lang w:val="pl-PL"/>
        </w:rPr>
        <w:t xml:space="preserve">         </w:t>
      </w:r>
      <w:r w:rsidR="006923F2" w:rsidRPr="00A77302">
        <w:rPr>
          <w:rFonts w:ascii="Arial" w:hAnsi="Arial" w:cs="Arial"/>
          <w:b/>
          <w:bCs/>
          <w:sz w:val="22"/>
          <w:szCs w:val="22"/>
          <w:lang w:val="pl-PL"/>
        </w:rPr>
        <w:t xml:space="preserve">EVIDENCIJA KORISNIKA KOJI NISU DOSTAVILI 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>IZVJE</w:t>
      </w:r>
      <w:r w:rsidR="006923F2" w:rsidRPr="00A77302">
        <w:rPr>
          <w:rFonts w:ascii="Arial" w:hAnsi="Arial" w:cs="Arial"/>
          <w:b/>
          <w:sz w:val="22"/>
          <w:szCs w:val="22"/>
        </w:rPr>
        <w:t>Š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>TAJ O REALIZACIJI UTRO</w:t>
      </w:r>
      <w:r w:rsidR="006923F2" w:rsidRPr="00A77302">
        <w:rPr>
          <w:rFonts w:ascii="Arial" w:hAnsi="Arial" w:cs="Arial"/>
          <w:b/>
          <w:sz w:val="22"/>
          <w:szCs w:val="22"/>
        </w:rPr>
        <w:t>Š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KA SREDSTAVA TRANSFERA ZA FINANSIRANJE OBRAZOVANJA ILI SU SREDSTVA NENAMJENSKI UTROŠILI  </w:t>
      </w:r>
    </w:p>
    <w:p w:rsidR="006923F2" w:rsidRPr="00A77302" w:rsidRDefault="006923F2" w:rsidP="006923F2">
      <w:pPr>
        <w:jc w:val="center"/>
        <w:rPr>
          <w:rFonts w:ascii="Arial" w:hAnsi="Arial" w:cs="Arial"/>
          <w:b/>
          <w:sz w:val="22"/>
          <w:szCs w:val="22"/>
          <w:lang w:val="pl-PL"/>
        </w:rPr>
      </w:pPr>
    </w:p>
    <w:p w:rsidR="006923F2" w:rsidRDefault="006923F2" w:rsidP="006923F2">
      <w:pPr>
        <w:jc w:val="both"/>
        <w:rPr>
          <w:rFonts w:ascii="Arial" w:hAnsi="Arial" w:cs="Arial"/>
          <w:b/>
          <w:bCs/>
          <w:sz w:val="22"/>
          <w:szCs w:val="22"/>
        </w:rPr>
      </w:pPr>
    </w:p>
    <w:tbl>
      <w:tblPr>
        <w:tblW w:w="9432" w:type="dxa"/>
        <w:jc w:val="center"/>
        <w:tblLayout w:type="fixed"/>
        <w:tblCellMar>
          <w:left w:w="30" w:type="dxa"/>
          <w:right w:w="30" w:type="dxa"/>
        </w:tblCellMar>
        <w:tblLook w:val="04A0" w:firstRow="1" w:lastRow="0" w:firstColumn="1" w:lastColumn="0" w:noHBand="0" w:noVBand="1"/>
      </w:tblPr>
      <w:tblGrid>
        <w:gridCol w:w="839"/>
        <w:gridCol w:w="3836"/>
        <w:gridCol w:w="3409"/>
        <w:gridCol w:w="1348"/>
      </w:tblGrid>
      <w:tr w:rsidR="001A1D5D" w:rsidRPr="00FA709F" w:rsidTr="00E85424">
        <w:trPr>
          <w:trHeight w:val="403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  <w:hideMark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/>
                <w:color w:val="000000"/>
                <w:sz w:val="22"/>
                <w:szCs w:val="22"/>
              </w:rPr>
              <w:t>Red. broj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bottom"/>
            <w:hideMark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/>
                <w:color w:val="000000"/>
                <w:sz w:val="22"/>
                <w:szCs w:val="22"/>
              </w:rPr>
              <w:t>Korisnik sredstav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bottom"/>
            <w:hideMark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/>
                <w:color w:val="000000"/>
                <w:sz w:val="22"/>
                <w:szCs w:val="22"/>
              </w:rPr>
              <w:t>Naziv projekta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  <w:hideMark/>
          </w:tcPr>
          <w:p w:rsidR="001A1D5D" w:rsidRPr="00FA709F" w:rsidRDefault="001A1D5D" w:rsidP="00E85424">
            <w:pPr>
              <w:keepNext/>
              <w:overflowPunct w:val="0"/>
              <w:autoSpaceDE w:val="0"/>
              <w:autoSpaceDN w:val="0"/>
              <w:adjustRightInd w:val="0"/>
              <w:jc w:val="center"/>
              <w:outlineLvl w:val="0"/>
              <w:rPr>
                <w:rFonts w:ascii="Arial" w:eastAsia="Arial Unicode MS" w:hAnsi="Arial" w:cs="Arial"/>
                <w:b/>
                <w:bCs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b/>
                <w:bCs/>
                <w:sz w:val="22"/>
                <w:szCs w:val="22"/>
              </w:rPr>
              <w:t>Iznos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1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druženje građana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Princess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krofne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" Saraje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Koncertna aktivnost-međunarodna saradnj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5.0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2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Udružen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je „Naša mladost-Amaro ternipe"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Saraje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Usmjeravanje romske omladine-Poroci lažna ljepota"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3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Romska izdavačka kuća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Romano Lil" Zenic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Podrška izdavanju slikovnic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4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druženje Roma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Neretva"</w:t>
            </w:r>
          </w:p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Podrška školovanju djece i doškolovanju omladine romske nacionalnosti na HNK/HNŽ“ Mostar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5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druženje Roma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Irisiva Jasenje" Teočak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Kroz jačanje kapaciteta romske djece brža inkluzija u školski sistem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6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Udruga pisaca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Široki pogledi u BiH” Široki Brijeg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Sufinanciranje časopisa za osnovno obrazovanje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2.6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7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Centar za afirmaciju, edukaciju i promociju pozitvnih vrijednosti „Motiv”  Gradačac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Unapređenje osnovnog obrazovanja Rom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8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Organizacija za afirmaciju i promociju pozitivnih vrijednosti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Global”</w:t>
            </w:r>
          </w:p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Tuzl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Pomoć u osnovnom obrazovanju Roma na području Općine Tuzla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A709F"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9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Odbojkaški klub „Maglaj“</w:t>
            </w:r>
          </w:p>
          <w:p w:rsidR="001A1D5D" w:rsidRPr="00FA709F" w:rsidRDefault="001A1D5D" w:rsidP="00E85424">
            <w:pP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Maglaj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Organizacija Federalnog prvenstva osnovnih škola u odbojci za djevojčice i dječake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0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10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Udruženje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za </w:t>
            </w: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razvoj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i </w:t>
            </w: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izgradnju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lokalnih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kapaciteta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</w:t>
            </w:r>
            <w:r>
              <w:rPr>
                <w:rFonts w:ascii="Arial" w:eastAsiaTheme="minorHAnsi" w:hAnsi="Arial" w:cs="Arial"/>
                <w:color w:val="000000"/>
                <w:sz w:val="22"/>
                <w:szCs w:val="22"/>
                <w:lang w:val="hr-BA" w:eastAsia="en-US"/>
              </w:rPr>
              <w:t>„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BK-2001</w:t>
            </w:r>
            <w:r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”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Bosanska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Krup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„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Priručnik za nastavnike za rad s djecom sa teškoćama u nastavi engleskog jezika, sa nastavnim materijalom</w:t>
            </w:r>
            <w:r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eastAsiaTheme="minorHAnsi" w:hAnsi="Arial" w:cs="Arial"/>
                <w:bCs/>
                <w:sz w:val="22"/>
                <w:szCs w:val="22"/>
                <w:lang w:val="en-US" w:eastAsia="en-US"/>
              </w:rPr>
              <w:t>3.7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lastRenderedPageBreak/>
              <w:t>11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UG Zeleni polumjesec Saraje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Sufinansiranje projekta „Prevencija ovisnosti među učenicima u osnovnim i srednjim školama i mladim ljudima u BiH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eastAsiaTheme="minorHAnsi" w:hAnsi="Arial" w:cs="Arial"/>
                <w:bCs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.761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2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en-US" w:eastAsia="bs-Latn-BA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Udruženje djece i omladine sa invaliditetom „Osmjeh plus“ Olo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en-US" w:eastAsia="bs-Latn-BA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„Inkluzija pravo na poštovanje različitosti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US" w:eastAsia="bs-Latn-BA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5.2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3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druženje za društveno istraživanje „Global Analitika“ Saraje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„</w:t>
            </w:r>
            <w:r w:rsidRPr="00BB42CC">
              <w:rPr>
                <w:rFonts w:ascii="Arial" w:hAnsi="Arial" w:cs="Arial"/>
                <w:sz w:val="22"/>
                <w:szCs w:val="22"/>
              </w:rPr>
              <w:t>Stop nasilju na internetu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6.270.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4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6923F2" w:rsidRDefault="001A1D5D" w:rsidP="00E85424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JU Dječji vrtić „Zvončić“ Gornji Vakuf - Uskoplje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„Mala škola engleskog jezika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6.0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5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SPKD „Prosvjeta“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Sufinansiranje projekta „Večeri mladih pjesnik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0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6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9A6F57" w:rsidRDefault="001A1D5D" w:rsidP="00E85424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>
              <w:rPr>
                <w:rFonts w:ascii="Arial" w:hAnsi="Arial" w:cs="Arial"/>
                <w:sz w:val="22"/>
                <w:szCs w:val="22"/>
              </w:rPr>
              <w:t>UG „Zalik“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Default="001A1D5D" w:rsidP="00E85424">
            <w:pPr>
              <w:rPr>
                <w:rFonts w:ascii="Arial" w:hAnsi="Arial" w:cs="Arial"/>
                <w:sz w:val="23"/>
                <w:szCs w:val="23"/>
              </w:rPr>
            </w:pPr>
            <w:r w:rsidRPr="00A068E1">
              <w:rPr>
                <w:rFonts w:ascii="Arial" w:hAnsi="Arial" w:cs="Arial"/>
                <w:sz w:val="22"/>
                <w:szCs w:val="22"/>
              </w:rPr>
              <w:t>Sufinansiranje projekta „Sport i psihodinamika u inkluzivnoj nastavi za kvalitetno obrazovanje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.5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7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Mješovita srednja tehnička škola Travnik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„Mikrokontrolerska razvojna platform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jc w:val="center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4.0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8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Mješovita srednja škola Travnik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„Bolja praktična nastava 2019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jc w:val="center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4.0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9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Srednja škola „Novi Travnik“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„Unaprijedimo znanje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jc w:val="center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4.0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0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B3434" w:rsidRDefault="001A1D5D" w:rsidP="00E85424">
            <w:pP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</w:pPr>
            <w:r w:rsidRPr="00DB3434"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>JU Dječije obdanište "Kolibri" Gradačac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B3434" w:rsidRDefault="001A1D5D" w:rsidP="00E85424">
            <w:pP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"Lični asistent kao podrška u povećanju kvalitete života djece s teškoćama u razvoju u predškolskoj ustanovi"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4A0C1D" w:rsidRDefault="001A1D5D" w:rsidP="00E85424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</w:pPr>
            <w:r w:rsidRPr="004A0C1D"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  <w:t>7.0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1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B3434" w:rsidRDefault="001A1D5D" w:rsidP="00E85424">
            <w:pP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</w:pPr>
            <w:r w:rsidRPr="00DB3434"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>Ženski nogometni/fudbalski klub "Mostar"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B3434" w:rsidRDefault="001A1D5D" w:rsidP="00E85424">
            <w:pP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Inkluzivni program edukacije kroz sport i sportske aktivnosti, u cilju poboljšanja psihomotornog, zdravstvenog i socijalnog statusa djece s posebnim potrebama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4A0C1D" w:rsidRDefault="001A1D5D" w:rsidP="00E85424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</w:pPr>
            <w:r w:rsidRPr="004A0C1D"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  <w:t>7.0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2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0B74FF" w:rsidRDefault="001A1D5D" w:rsidP="00E85424">
            <w:pP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</w:pPr>
            <w:r w:rsidRPr="000B74FF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OŠ „Ivan Goran Kovačić“ Gojevići-Fojnic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0B74FF" w:rsidRDefault="001A1D5D" w:rsidP="00E85424">
            <w:pP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</w:pPr>
            <w:r w:rsidRPr="000B74FF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„Pametna ploča za uspješniju školu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0B74FF" w:rsidRDefault="001A1D5D" w:rsidP="00E85424">
            <w:pPr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  <w:lang w:eastAsia="bs-Latn-BA"/>
              </w:rPr>
            </w:pPr>
            <w:r w:rsidRPr="000B74FF">
              <w:rPr>
                <w:rFonts w:ascii="Arial" w:hAnsi="Arial" w:cs="Arial"/>
                <w:bCs/>
                <w:color w:val="000000"/>
                <w:sz w:val="22"/>
                <w:szCs w:val="22"/>
                <w:lang w:eastAsia="bs-Latn-BA"/>
              </w:rPr>
              <w:t>4.712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3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9A6F57" w:rsidRDefault="001A1D5D" w:rsidP="00E85424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8067A7">
              <w:rPr>
                <w:rFonts w:ascii="Arial" w:hAnsi="Arial" w:cs="Arial"/>
                <w:sz w:val="22"/>
                <w:szCs w:val="22"/>
              </w:rPr>
              <w:t>Sportsko-ekološko-kulturno-turističko udruženje „S.A. ZMAJEVI“</w:t>
            </w:r>
            <w:r>
              <w:rPr>
                <w:rFonts w:ascii="Arial" w:hAnsi="Arial" w:cs="Arial"/>
                <w:sz w:val="22"/>
                <w:szCs w:val="22"/>
              </w:rPr>
              <w:t xml:space="preserve">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ufinansiranje projekta „</w:t>
            </w:r>
            <w:r>
              <w:rPr>
                <w:rFonts w:cs="Arial"/>
              </w:rPr>
              <w:t>MINI DRAGONS OLIMPIJADA 2019.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1A1D5D" w:rsidRPr="00FA709F" w:rsidTr="00E85424">
        <w:trPr>
          <w:trHeight w:val="427"/>
          <w:jc w:val="center"/>
        </w:trPr>
        <w:tc>
          <w:tcPr>
            <w:tcW w:w="80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/>
                <w:sz w:val="22"/>
                <w:szCs w:val="22"/>
              </w:rPr>
              <w:t xml:space="preserve">                                                                                                             UKUPNO: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spacing w:line="360" w:lineRule="auto"/>
              <w:ind w:right="46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fldChar w:fldCharType="begin"/>
            </w:r>
            <w:r>
              <w:rPr>
                <w:rFonts w:ascii="Arial" w:hAnsi="Arial" w:cs="Arial"/>
                <w:b/>
                <w:sz w:val="22"/>
                <w:szCs w:val="22"/>
              </w:rPr>
              <w:instrText xml:space="preserve"> =SUM(ABOVE) </w:instrText>
            </w:r>
            <w:r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2"/>
                <w:szCs w:val="22"/>
              </w:rPr>
              <w:t>92.743</w:t>
            </w:r>
            <w:r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  <w:r>
              <w:rPr>
                <w:rFonts w:ascii="Arial" w:hAnsi="Arial" w:cs="Arial"/>
                <w:b/>
                <w:sz w:val="22"/>
                <w:szCs w:val="22"/>
              </w:rPr>
              <w:t>,00</w:t>
            </w:r>
          </w:p>
        </w:tc>
      </w:tr>
    </w:tbl>
    <w:p w:rsidR="001A1D5D" w:rsidRDefault="001A1D5D" w:rsidP="00317B00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1A1D5D" w:rsidRPr="00FA709F" w:rsidRDefault="001A1D5D" w:rsidP="006923F2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6923F2" w:rsidRPr="00FA709F" w:rsidRDefault="006923F2" w:rsidP="006923F2">
      <w:pPr>
        <w:spacing w:line="360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plikacije</w:t>
      </w:r>
      <w:r w:rsidRPr="00FA709F">
        <w:rPr>
          <w:rFonts w:ascii="Arial" w:hAnsi="Arial" w:cs="Arial"/>
          <w:b/>
          <w:bCs/>
          <w:sz w:val="22"/>
          <w:szCs w:val="22"/>
        </w:rPr>
        <w:t xml:space="preserve"> navedenih podnosilaca zahtjeva koji su u prethodnom periodu dobili sredstva od Federalnog ministarstva obrazovanja i nauke</w:t>
      </w:r>
      <w:r>
        <w:rPr>
          <w:rFonts w:ascii="Arial" w:hAnsi="Arial" w:cs="Arial"/>
          <w:b/>
          <w:bCs/>
          <w:sz w:val="22"/>
          <w:szCs w:val="22"/>
        </w:rPr>
        <w:t>, a nisu dostavili I</w:t>
      </w:r>
      <w:r w:rsidRPr="00FA709F">
        <w:rPr>
          <w:rFonts w:ascii="Arial" w:hAnsi="Arial" w:cs="Arial"/>
          <w:b/>
          <w:bCs/>
          <w:sz w:val="22"/>
          <w:szCs w:val="22"/>
        </w:rPr>
        <w:t>zvještaj o namjenskom</w:t>
      </w:r>
      <w:r w:rsidR="006F7609">
        <w:rPr>
          <w:rFonts w:ascii="Arial" w:hAnsi="Arial" w:cs="Arial"/>
          <w:b/>
          <w:bCs/>
          <w:sz w:val="22"/>
          <w:szCs w:val="22"/>
        </w:rPr>
        <w:t xml:space="preserve"> utrošku dodijeljenih sredstava</w:t>
      </w:r>
      <w:r>
        <w:rPr>
          <w:rFonts w:ascii="Arial" w:hAnsi="Arial" w:cs="Arial"/>
          <w:b/>
          <w:bCs/>
          <w:sz w:val="22"/>
          <w:szCs w:val="22"/>
        </w:rPr>
        <w:t xml:space="preserve"> ili </w:t>
      </w:r>
      <w:r w:rsidR="00501C1D">
        <w:rPr>
          <w:rFonts w:ascii="Arial" w:hAnsi="Arial" w:cs="Arial"/>
          <w:b/>
          <w:bCs/>
          <w:sz w:val="22"/>
          <w:szCs w:val="22"/>
        </w:rPr>
        <w:t>su sredstva nenamjenski utrošili</w:t>
      </w:r>
      <w:r>
        <w:rPr>
          <w:rFonts w:ascii="Arial" w:hAnsi="Arial" w:cs="Arial"/>
          <w:b/>
          <w:bCs/>
          <w:sz w:val="22"/>
          <w:szCs w:val="22"/>
        </w:rPr>
        <w:t>,</w:t>
      </w:r>
      <w:r w:rsidRPr="00FA709F">
        <w:rPr>
          <w:rFonts w:ascii="Arial" w:hAnsi="Arial" w:cs="Arial"/>
          <w:b/>
          <w:bCs/>
          <w:sz w:val="22"/>
          <w:szCs w:val="22"/>
        </w:rPr>
        <w:t xml:space="preserve"> bit će  razmatrane samo uko</w:t>
      </w:r>
      <w:r>
        <w:rPr>
          <w:rFonts w:ascii="Arial" w:hAnsi="Arial" w:cs="Arial"/>
          <w:b/>
          <w:bCs/>
          <w:sz w:val="22"/>
          <w:szCs w:val="22"/>
        </w:rPr>
        <w:t>liko najkasnije do isteka ovog j</w:t>
      </w:r>
      <w:r w:rsidRPr="00FA709F">
        <w:rPr>
          <w:rFonts w:ascii="Arial" w:hAnsi="Arial" w:cs="Arial"/>
          <w:b/>
          <w:bCs/>
          <w:sz w:val="22"/>
          <w:szCs w:val="22"/>
        </w:rPr>
        <w:t>avnog poziva budu dostavili Izvj</w:t>
      </w:r>
      <w:r>
        <w:rPr>
          <w:rFonts w:ascii="Arial" w:hAnsi="Arial" w:cs="Arial"/>
          <w:b/>
          <w:bCs/>
          <w:sz w:val="22"/>
          <w:szCs w:val="22"/>
        </w:rPr>
        <w:t>eštaj o namjenskom utrošku dobijenih sredstava, od</w:t>
      </w:r>
      <w:r w:rsidR="005154D2">
        <w:rPr>
          <w:rFonts w:ascii="Arial" w:hAnsi="Arial" w:cs="Arial"/>
          <w:b/>
          <w:bCs/>
          <w:sz w:val="22"/>
          <w:szCs w:val="22"/>
        </w:rPr>
        <w:t>nosno izvrše povrat nenamjenski</w:t>
      </w:r>
      <w:r>
        <w:rPr>
          <w:rFonts w:ascii="Arial" w:hAnsi="Arial" w:cs="Arial"/>
          <w:b/>
          <w:bCs/>
          <w:sz w:val="22"/>
          <w:szCs w:val="22"/>
        </w:rPr>
        <w:t xml:space="preserve"> utrošenih sredstava.</w:t>
      </w:r>
    </w:p>
    <w:p w:rsidR="006923F2" w:rsidRPr="00FA709F" w:rsidRDefault="006923F2" w:rsidP="006923F2">
      <w:pPr>
        <w:spacing w:after="200" w:line="276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:rsidR="00FA709F" w:rsidRPr="00FA709F" w:rsidRDefault="00FA709F" w:rsidP="006923F2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:rsidR="00AB2A29" w:rsidRPr="00317B00" w:rsidRDefault="00AB2A29" w:rsidP="00317B00">
      <w:pPr>
        <w:spacing w:line="320" w:lineRule="exact"/>
        <w:jc w:val="both"/>
        <w:rPr>
          <w:rFonts w:ascii="Arial" w:hAnsi="Arial" w:cs="Arial"/>
          <w:sz w:val="22"/>
          <w:szCs w:val="22"/>
        </w:rPr>
      </w:pPr>
    </w:p>
    <w:sectPr w:rsidR="00AB2A29" w:rsidRPr="00317B00" w:rsidSect="00956264">
      <w:pgSz w:w="11906" w:h="16838"/>
      <w:pgMar w:top="990" w:right="1417" w:bottom="360" w:left="135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A7CDD" w:rsidRDefault="00BA7CDD" w:rsidP="00A14235">
      <w:r>
        <w:separator/>
      </w:r>
    </w:p>
  </w:endnote>
  <w:endnote w:type="continuationSeparator" w:id="0">
    <w:p w:rsidR="00BA7CDD" w:rsidRDefault="00BA7CDD" w:rsidP="00A14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A7CDD" w:rsidRDefault="00BA7CDD" w:rsidP="00A14235">
      <w:r>
        <w:separator/>
      </w:r>
    </w:p>
  </w:footnote>
  <w:footnote w:type="continuationSeparator" w:id="0">
    <w:p w:rsidR="00BA7CDD" w:rsidRDefault="00BA7CDD" w:rsidP="00A142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D33F4"/>
    <w:multiLevelType w:val="hybridMultilevel"/>
    <w:tmpl w:val="9E0E2EB2"/>
    <w:lvl w:ilvl="0" w:tplc="8D20680A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4334CE1"/>
    <w:multiLevelType w:val="hybridMultilevel"/>
    <w:tmpl w:val="40BCF734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EF7C35"/>
    <w:multiLevelType w:val="hybridMultilevel"/>
    <w:tmpl w:val="06EC04D0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872375"/>
    <w:multiLevelType w:val="hybridMultilevel"/>
    <w:tmpl w:val="FA0EA14E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CE1449D"/>
    <w:multiLevelType w:val="hybridMultilevel"/>
    <w:tmpl w:val="9A927050"/>
    <w:lvl w:ilvl="0" w:tplc="0FC8CFDA">
      <w:start w:val="1"/>
      <w:numFmt w:val="decimal"/>
      <w:lvlText w:val="%1."/>
      <w:lvlJc w:val="left"/>
      <w:pPr>
        <w:ind w:left="284" w:firstLine="76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080" w:hanging="360"/>
      </w:pPr>
    </w:lvl>
    <w:lvl w:ilvl="2" w:tplc="141A001B" w:tentative="1">
      <w:start w:val="1"/>
      <w:numFmt w:val="lowerRoman"/>
      <w:lvlText w:val="%3."/>
      <w:lvlJc w:val="right"/>
      <w:pPr>
        <w:ind w:left="1800" w:hanging="180"/>
      </w:pPr>
    </w:lvl>
    <w:lvl w:ilvl="3" w:tplc="141A000F" w:tentative="1">
      <w:start w:val="1"/>
      <w:numFmt w:val="decimal"/>
      <w:lvlText w:val="%4."/>
      <w:lvlJc w:val="left"/>
      <w:pPr>
        <w:ind w:left="2520" w:hanging="360"/>
      </w:pPr>
    </w:lvl>
    <w:lvl w:ilvl="4" w:tplc="141A0019" w:tentative="1">
      <w:start w:val="1"/>
      <w:numFmt w:val="lowerLetter"/>
      <w:lvlText w:val="%5."/>
      <w:lvlJc w:val="left"/>
      <w:pPr>
        <w:ind w:left="3240" w:hanging="360"/>
      </w:pPr>
    </w:lvl>
    <w:lvl w:ilvl="5" w:tplc="141A001B" w:tentative="1">
      <w:start w:val="1"/>
      <w:numFmt w:val="lowerRoman"/>
      <w:lvlText w:val="%6."/>
      <w:lvlJc w:val="right"/>
      <w:pPr>
        <w:ind w:left="3960" w:hanging="180"/>
      </w:pPr>
    </w:lvl>
    <w:lvl w:ilvl="6" w:tplc="141A000F" w:tentative="1">
      <w:start w:val="1"/>
      <w:numFmt w:val="decimal"/>
      <w:lvlText w:val="%7."/>
      <w:lvlJc w:val="left"/>
      <w:pPr>
        <w:ind w:left="4680" w:hanging="360"/>
      </w:pPr>
    </w:lvl>
    <w:lvl w:ilvl="7" w:tplc="141A0019" w:tentative="1">
      <w:start w:val="1"/>
      <w:numFmt w:val="lowerLetter"/>
      <w:lvlText w:val="%8."/>
      <w:lvlJc w:val="left"/>
      <w:pPr>
        <w:ind w:left="5400" w:hanging="360"/>
      </w:pPr>
    </w:lvl>
    <w:lvl w:ilvl="8" w:tplc="1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0DC0946"/>
    <w:multiLevelType w:val="hybridMultilevel"/>
    <w:tmpl w:val="74BA5E28"/>
    <w:lvl w:ilvl="0" w:tplc="141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FF4A5A"/>
    <w:multiLevelType w:val="hybridMultilevel"/>
    <w:tmpl w:val="68367866"/>
    <w:lvl w:ilvl="0" w:tplc="93E2D1B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800" w:hanging="360"/>
      </w:pPr>
    </w:lvl>
    <w:lvl w:ilvl="2" w:tplc="141A001B" w:tentative="1">
      <w:start w:val="1"/>
      <w:numFmt w:val="lowerRoman"/>
      <w:lvlText w:val="%3."/>
      <w:lvlJc w:val="right"/>
      <w:pPr>
        <w:ind w:left="2520" w:hanging="180"/>
      </w:pPr>
    </w:lvl>
    <w:lvl w:ilvl="3" w:tplc="141A000F" w:tentative="1">
      <w:start w:val="1"/>
      <w:numFmt w:val="decimal"/>
      <w:lvlText w:val="%4."/>
      <w:lvlJc w:val="left"/>
      <w:pPr>
        <w:ind w:left="3240" w:hanging="360"/>
      </w:pPr>
    </w:lvl>
    <w:lvl w:ilvl="4" w:tplc="141A0019" w:tentative="1">
      <w:start w:val="1"/>
      <w:numFmt w:val="lowerLetter"/>
      <w:lvlText w:val="%5."/>
      <w:lvlJc w:val="left"/>
      <w:pPr>
        <w:ind w:left="3960" w:hanging="360"/>
      </w:pPr>
    </w:lvl>
    <w:lvl w:ilvl="5" w:tplc="141A001B" w:tentative="1">
      <w:start w:val="1"/>
      <w:numFmt w:val="lowerRoman"/>
      <w:lvlText w:val="%6."/>
      <w:lvlJc w:val="right"/>
      <w:pPr>
        <w:ind w:left="4680" w:hanging="180"/>
      </w:pPr>
    </w:lvl>
    <w:lvl w:ilvl="6" w:tplc="141A000F" w:tentative="1">
      <w:start w:val="1"/>
      <w:numFmt w:val="decimal"/>
      <w:lvlText w:val="%7."/>
      <w:lvlJc w:val="left"/>
      <w:pPr>
        <w:ind w:left="5400" w:hanging="360"/>
      </w:pPr>
    </w:lvl>
    <w:lvl w:ilvl="7" w:tplc="141A0019" w:tentative="1">
      <w:start w:val="1"/>
      <w:numFmt w:val="lowerLetter"/>
      <w:lvlText w:val="%8."/>
      <w:lvlJc w:val="left"/>
      <w:pPr>
        <w:ind w:left="6120" w:hanging="360"/>
      </w:pPr>
    </w:lvl>
    <w:lvl w:ilvl="8" w:tplc="1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8DC5D53"/>
    <w:multiLevelType w:val="hybridMultilevel"/>
    <w:tmpl w:val="85383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A1377BA"/>
    <w:multiLevelType w:val="hybridMultilevel"/>
    <w:tmpl w:val="6CC65E7A"/>
    <w:lvl w:ilvl="0" w:tplc="52E6B8A6">
      <w:start w:val="12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2007" w:hanging="360"/>
      </w:pPr>
    </w:lvl>
    <w:lvl w:ilvl="2" w:tplc="141A001B" w:tentative="1">
      <w:start w:val="1"/>
      <w:numFmt w:val="lowerRoman"/>
      <w:lvlText w:val="%3."/>
      <w:lvlJc w:val="right"/>
      <w:pPr>
        <w:ind w:left="2727" w:hanging="180"/>
      </w:pPr>
    </w:lvl>
    <w:lvl w:ilvl="3" w:tplc="141A000F" w:tentative="1">
      <w:start w:val="1"/>
      <w:numFmt w:val="decimal"/>
      <w:lvlText w:val="%4."/>
      <w:lvlJc w:val="left"/>
      <w:pPr>
        <w:ind w:left="3447" w:hanging="360"/>
      </w:pPr>
    </w:lvl>
    <w:lvl w:ilvl="4" w:tplc="141A0019" w:tentative="1">
      <w:start w:val="1"/>
      <w:numFmt w:val="lowerLetter"/>
      <w:lvlText w:val="%5."/>
      <w:lvlJc w:val="left"/>
      <w:pPr>
        <w:ind w:left="4167" w:hanging="360"/>
      </w:pPr>
    </w:lvl>
    <w:lvl w:ilvl="5" w:tplc="141A001B" w:tentative="1">
      <w:start w:val="1"/>
      <w:numFmt w:val="lowerRoman"/>
      <w:lvlText w:val="%6."/>
      <w:lvlJc w:val="right"/>
      <w:pPr>
        <w:ind w:left="4887" w:hanging="180"/>
      </w:pPr>
    </w:lvl>
    <w:lvl w:ilvl="6" w:tplc="141A000F" w:tentative="1">
      <w:start w:val="1"/>
      <w:numFmt w:val="decimal"/>
      <w:lvlText w:val="%7."/>
      <w:lvlJc w:val="left"/>
      <w:pPr>
        <w:ind w:left="5607" w:hanging="360"/>
      </w:pPr>
    </w:lvl>
    <w:lvl w:ilvl="7" w:tplc="141A0019" w:tentative="1">
      <w:start w:val="1"/>
      <w:numFmt w:val="lowerLetter"/>
      <w:lvlText w:val="%8."/>
      <w:lvlJc w:val="left"/>
      <w:pPr>
        <w:ind w:left="6327" w:hanging="360"/>
      </w:pPr>
    </w:lvl>
    <w:lvl w:ilvl="8" w:tplc="141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1E1419C3"/>
    <w:multiLevelType w:val="hybridMultilevel"/>
    <w:tmpl w:val="D754533E"/>
    <w:lvl w:ilvl="0" w:tplc="141A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5B605C"/>
    <w:multiLevelType w:val="hybridMultilevel"/>
    <w:tmpl w:val="C53AB786"/>
    <w:lvl w:ilvl="0" w:tplc="8D20680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66473EA"/>
    <w:multiLevelType w:val="hybridMultilevel"/>
    <w:tmpl w:val="A4969FC2"/>
    <w:lvl w:ilvl="0" w:tplc="70E6C2D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B3E16E0"/>
    <w:multiLevelType w:val="hybridMultilevel"/>
    <w:tmpl w:val="BFDA93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D3E5A77"/>
    <w:multiLevelType w:val="hybridMultilevel"/>
    <w:tmpl w:val="8C10BCCA"/>
    <w:lvl w:ilvl="0" w:tplc="93E2D1B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251D4C"/>
    <w:multiLevelType w:val="hybridMultilevel"/>
    <w:tmpl w:val="48569130"/>
    <w:lvl w:ilvl="0" w:tplc="34C492E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24C4E3E"/>
    <w:multiLevelType w:val="hybridMultilevel"/>
    <w:tmpl w:val="6A7C93E2"/>
    <w:lvl w:ilvl="0" w:tplc="DA580FD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E07E7F"/>
    <w:multiLevelType w:val="hybridMultilevel"/>
    <w:tmpl w:val="6CB60A48"/>
    <w:lvl w:ilvl="0" w:tplc="D7265E7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9047C17"/>
    <w:multiLevelType w:val="hybridMultilevel"/>
    <w:tmpl w:val="78049D22"/>
    <w:lvl w:ilvl="0" w:tplc="58260D7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1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3C1C4E46"/>
    <w:multiLevelType w:val="hybridMultilevel"/>
    <w:tmpl w:val="8B720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252737B"/>
    <w:multiLevelType w:val="hybridMultilevel"/>
    <w:tmpl w:val="16DA0A0C"/>
    <w:lvl w:ilvl="0" w:tplc="14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1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425E5132"/>
    <w:multiLevelType w:val="hybridMultilevel"/>
    <w:tmpl w:val="B14C43D6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38576B3"/>
    <w:multiLevelType w:val="hybridMultilevel"/>
    <w:tmpl w:val="16DA0A0C"/>
    <w:lvl w:ilvl="0" w:tplc="1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99E7D43"/>
    <w:multiLevelType w:val="hybridMultilevel"/>
    <w:tmpl w:val="7DA6CF6C"/>
    <w:lvl w:ilvl="0" w:tplc="141A000F">
      <w:start w:val="10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F6C31A8"/>
    <w:multiLevelType w:val="hybridMultilevel"/>
    <w:tmpl w:val="66821800"/>
    <w:lvl w:ilvl="0" w:tplc="534E691A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13B796D"/>
    <w:multiLevelType w:val="hybridMultilevel"/>
    <w:tmpl w:val="B262DB92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3B05736"/>
    <w:multiLevelType w:val="hybridMultilevel"/>
    <w:tmpl w:val="F5AA4234"/>
    <w:lvl w:ilvl="0" w:tplc="8D20680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1F5708"/>
    <w:multiLevelType w:val="hybridMultilevel"/>
    <w:tmpl w:val="EA52D754"/>
    <w:lvl w:ilvl="0" w:tplc="44946172">
      <w:start w:val="4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49749BF"/>
    <w:multiLevelType w:val="hybridMultilevel"/>
    <w:tmpl w:val="15C0C064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1341E8B"/>
    <w:multiLevelType w:val="hybridMultilevel"/>
    <w:tmpl w:val="41B4110A"/>
    <w:lvl w:ilvl="0" w:tplc="87C89114">
      <w:numFmt w:val="bullet"/>
      <w:lvlText w:val="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45668F9"/>
    <w:multiLevelType w:val="hybridMultilevel"/>
    <w:tmpl w:val="303E084E"/>
    <w:lvl w:ilvl="0" w:tplc="DF9CE5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92C5BCD"/>
    <w:multiLevelType w:val="hybridMultilevel"/>
    <w:tmpl w:val="C7ACAEA8"/>
    <w:lvl w:ilvl="0" w:tplc="6D640872">
      <w:start w:val="2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6D640872">
      <w:start w:val="2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CE37682"/>
    <w:multiLevelType w:val="hybridMultilevel"/>
    <w:tmpl w:val="2F122096"/>
    <w:lvl w:ilvl="0" w:tplc="1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2"/>
  </w:num>
  <w:num w:numId="4">
    <w:abstractNumId w:val="8"/>
  </w:num>
  <w:num w:numId="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4"/>
  </w:num>
  <w:num w:numId="7">
    <w:abstractNumId w:val="11"/>
  </w:num>
  <w:num w:numId="8">
    <w:abstractNumId w:val="30"/>
  </w:num>
  <w:num w:numId="9">
    <w:abstractNumId w:val="29"/>
  </w:num>
  <w:num w:numId="10">
    <w:abstractNumId w:val="1"/>
  </w:num>
  <w:num w:numId="11">
    <w:abstractNumId w:val="2"/>
  </w:num>
  <w:num w:numId="12">
    <w:abstractNumId w:val="27"/>
  </w:num>
  <w:num w:numId="13">
    <w:abstractNumId w:val="20"/>
  </w:num>
  <w:num w:numId="14">
    <w:abstractNumId w:val="5"/>
  </w:num>
  <w:num w:numId="15">
    <w:abstractNumId w:val="16"/>
  </w:num>
  <w:num w:numId="16">
    <w:abstractNumId w:val="17"/>
  </w:num>
  <w:num w:numId="17">
    <w:abstractNumId w:val="9"/>
  </w:num>
  <w:num w:numId="18">
    <w:abstractNumId w:val="25"/>
  </w:num>
  <w:num w:numId="19">
    <w:abstractNumId w:val="26"/>
  </w:num>
  <w:num w:numId="20">
    <w:abstractNumId w:val="14"/>
  </w:num>
  <w:num w:numId="21">
    <w:abstractNumId w:val="7"/>
  </w:num>
  <w:num w:numId="22">
    <w:abstractNumId w:val="0"/>
  </w:num>
  <w:num w:numId="23">
    <w:abstractNumId w:val="10"/>
  </w:num>
  <w:num w:numId="24">
    <w:abstractNumId w:val="15"/>
  </w:num>
  <w:num w:numId="25">
    <w:abstractNumId w:val="31"/>
  </w:num>
  <w:num w:numId="26">
    <w:abstractNumId w:val="6"/>
  </w:num>
  <w:num w:numId="27">
    <w:abstractNumId w:val="13"/>
  </w:num>
  <w:num w:numId="28">
    <w:abstractNumId w:val="4"/>
  </w:num>
  <w:num w:numId="29">
    <w:abstractNumId w:val="28"/>
  </w:num>
  <w:num w:numId="30">
    <w:abstractNumId w:val="12"/>
  </w:num>
  <w:num w:numId="31">
    <w:abstractNumId w:val="18"/>
  </w:num>
  <w:num w:numId="3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0NLM0NjYwtjQwMjZU0lEKTi0uzszPAykwMqoFAIQMLfItAAAA"/>
  </w:docVars>
  <w:rsids>
    <w:rsidRoot w:val="00AB2A29"/>
    <w:rsid w:val="00004941"/>
    <w:rsid w:val="00020C0C"/>
    <w:rsid w:val="00025D36"/>
    <w:rsid w:val="00032415"/>
    <w:rsid w:val="00037AA9"/>
    <w:rsid w:val="000431ED"/>
    <w:rsid w:val="0005544C"/>
    <w:rsid w:val="00062187"/>
    <w:rsid w:val="00082F54"/>
    <w:rsid w:val="00093C76"/>
    <w:rsid w:val="000A1E16"/>
    <w:rsid w:val="000B3D99"/>
    <w:rsid w:val="000C35F1"/>
    <w:rsid w:val="000F2257"/>
    <w:rsid w:val="000F6539"/>
    <w:rsid w:val="0010022D"/>
    <w:rsid w:val="00107976"/>
    <w:rsid w:val="00114763"/>
    <w:rsid w:val="0011651D"/>
    <w:rsid w:val="00122485"/>
    <w:rsid w:val="0012263F"/>
    <w:rsid w:val="00134CD8"/>
    <w:rsid w:val="00141748"/>
    <w:rsid w:val="00152BD1"/>
    <w:rsid w:val="001559BB"/>
    <w:rsid w:val="0016050B"/>
    <w:rsid w:val="0016359F"/>
    <w:rsid w:val="00164D52"/>
    <w:rsid w:val="00171049"/>
    <w:rsid w:val="00173750"/>
    <w:rsid w:val="0017702B"/>
    <w:rsid w:val="00184D43"/>
    <w:rsid w:val="00191258"/>
    <w:rsid w:val="00194AA5"/>
    <w:rsid w:val="001A1D5D"/>
    <w:rsid w:val="001B25F6"/>
    <w:rsid w:val="001B3D18"/>
    <w:rsid w:val="001B5C18"/>
    <w:rsid w:val="001C0633"/>
    <w:rsid w:val="001C3D91"/>
    <w:rsid w:val="001D2613"/>
    <w:rsid w:val="001E48BF"/>
    <w:rsid w:val="001F3FFB"/>
    <w:rsid w:val="00203D6A"/>
    <w:rsid w:val="00205BDA"/>
    <w:rsid w:val="002149C8"/>
    <w:rsid w:val="00215F2B"/>
    <w:rsid w:val="00224F04"/>
    <w:rsid w:val="00243648"/>
    <w:rsid w:val="00252301"/>
    <w:rsid w:val="00254972"/>
    <w:rsid w:val="00254B04"/>
    <w:rsid w:val="002648E5"/>
    <w:rsid w:val="00274797"/>
    <w:rsid w:val="002749E8"/>
    <w:rsid w:val="00275822"/>
    <w:rsid w:val="002829BA"/>
    <w:rsid w:val="0028309A"/>
    <w:rsid w:val="00287D3D"/>
    <w:rsid w:val="00294AEE"/>
    <w:rsid w:val="00297E7B"/>
    <w:rsid w:val="002B1A20"/>
    <w:rsid w:val="002C3667"/>
    <w:rsid w:val="002D323F"/>
    <w:rsid w:val="002E0904"/>
    <w:rsid w:val="002F7337"/>
    <w:rsid w:val="00307D40"/>
    <w:rsid w:val="003129C1"/>
    <w:rsid w:val="00313EB9"/>
    <w:rsid w:val="00317B00"/>
    <w:rsid w:val="003254F4"/>
    <w:rsid w:val="0033298E"/>
    <w:rsid w:val="00340B18"/>
    <w:rsid w:val="00345016"/>
    <w:rsid w:val="00346BE1"/>
    <w:rsid w:val="00352418"/>
    <w:rsid w:val="00352557"/>
    <w:rsid w:val="003549E1"/>
    <w:rsid w:val="00355344"/>
    <w:rsid w:val="0036231B"/>
    <w:rsid w:val="003643A8"/>
    <w:rsid w:val="003706FB"/>
    <w:rsid w:val="003912AC"/>
    <w:rsid w:val="003A3064"/>
    <w:rsid w:val="003C69F1"/>
    <w:rsid w:val="003F421B"/>
    <w:rsid w:val="0040279C"/>
    <w:rsid w:val="004047F1"/>
    <w:rsid w:val="0041202D"/>
    <w:rsid w:val="00413435"/>
    <w:rsid w:val="00414562"/>
    <w:rsid w:val="00415253"/>
    <w:rsid w:val="00415F59"/>
    <w:rsid w:val="004257EC"/>
    <w:rsid w:val="00444FD6"/>
    <w:rsid w:val="00446854"/>
    <w:rsid w:val="0045501B"/>
    <w:rsid w:val="0045642E"/>
    <w:rsid w:val="00484A45"/>
    <w:rsid w:val="004A2D14"/>
    <w:rsid w:val="004C55E3"/>
    <w:rsid w:val="004C5EB6"/>
    <w:rsid w:val="004C6F9C"/>
    <w:rsid w:val="004E130D"/>
    <w:rsid w:val="004E39D3"/>
    <w:rsid w:val="00501C1D"/>
    <w:rsid w:val="005154D2"/>
    <w:rsid w:val="00524900"/>
    <w:rsid w:val="005277B3"/>
    <w:rsid w:val="00541378"/>
    <w:rsid w:val="005438EA"/>
    <w:rsid w:val="005475EB"/>
    <w:rsid w:val="0056176C"/>
    <w:rsid w:val="00566A7C"/>
    <w:rsid w:val="005774F3"/>
    <w:rsid w:val="00577A3A"/>
    <w:rsid w:val="00580544"/>
    <w:rsid w:val="00592730"/>
    <w:rsid w:val="005B3162"/>
    <w:rsid w:val="005B5333"/>
    <w:rsid w:val="005C0D77"/>
    <w:rsid w:val="005C0DC4"/>
    <w:rsid w:val="005E033B"/>
    <w:rsid w:val="00601FB8"/>
    <w:rsid w:val="00605F10"/>
    <w:rsid w:val="00616610"/>
    <w:rsid w:val="00617045"/>
    <w:rsid w:val="006365DB"/>
    <w:rsid w:val="0064638B"/>
    <w:rsid w:val="00647174"/>
    <w:rsid w:val="00654B71"/>
    <w:rsid w:val="00655792"/>
    <w:rsid w:val="00657EDF"/>
    <w:rsid w:val="006649D5"/>
    <w:rsid w:val="0067487F"/>
    <w:rsid w:val="006809BA"/>
    <w:rsid w:val="00684EC5"/>
    <w:rsid w:val="00687671"/>
    <w:rsid w:val="0068797B"/>
    <w:rsid w:val="00687B34"/>
    <w:rsid w:val="006923F2"/>
    <w:rsid w:val="00694FB7"/>
    <w:rsid w:val="006A2816"/>
    <w:rsid w:val="006A60EF"/>
    <w:rsid w:val="006C4711"/>
    <w:rsid w:val="006D48E8"/>
    <w:rsid w:val="006D5E2A"/>
    <w:rsid w:val="006D5EFE"/>
    <w:rsid w:val="006E03E3"/>
    <w:rsid w:val="006E6569"/>
    <w:rsid w:val="006E70B2"/>
    <w:rsid w:val="006E7B45"/>
    <w:rsid w:val="006F2217"/>
    <w:rsid w:val="006F7609"/>
    <w:rsid w:val="00721BE2"/>
    <w:rsid w:val="007231E8"/>
    <w:rsid w:val="00730794"/>
    <w:rsid w:val="007315C1"/>
    <w:rsid w:val="00731F5F"/>
    <w:rsid w:val="00733F4A"/>
    <w:rsid w:val="0074163C"/>
    <w:rsid w:val="00753A94"/>
    <w:rsid w:val="007613BC"/>
    <w:rsid w:val="00762A74"/>
    <w:rsid w:val="0076717C"/>
    <w:rsid w:val="0079016A"/>
    <w:rsid w:val="007B6D8A"/>
    <w:rsid w:val="007C012A"/>
    <w:rsid w:val="007D6A92"/>
    <w:rsid w:val="007F5A74"/>
    <w:rsid w:val="007F7103"/>
    <w:rsid w:val="00803A4F"/>
    <w:rsid w:val="0081474F"/>
    <w:rsid w:val="00817356"/>
    <w:rsid w:val="0085771C"/>
    <w:rsid w:val="00877166"/>
    <w:rsid w:val="008869BC"/>
    <w:rsid w:val="00895060"/>
    <w:rsid w:val="008C17F8"/>
    <w:rsid w:val="008C3AA7"/>
    <w:rsid w:val="0090750F"/>
    <w:rsid w:val="00913581"/>
    <w:rsid w:val="00915C79"/>
    <w:rsid w:val="00922C73"/>
    <w:rsid w:val="0093248C"/>
    <w:rsid w:val="00933A0F"/>
    <w:rsid w:val="00934F4F"/>
    <w:rsid w:val="00941315"/>
    <w:rsid w:val="00956264"/>
    <w:rsid w:val="009670D5"/>
    <w:rsid w:val="00987520"/>
    <w:rsid w:val="00993FB8"/>
    <w:rsid w:val="009A0ECE"/>
    <w:rsid w:val="009A32D5"/>
    <w:rsid w:val="009A770B"/>
    <w:rsid w:val="009B1F6B"/>
    <w:rsid w:val="009B632E"/>
    <w:rsid w:val="009C290D"/>
    <w:rsid w:val="009D23CB"/>
    <w:rsid w:val="009D2FAC"/>
    <w:rsid w:val="009E057C"/>
    <w:rsid w:val="009F127F"/>
    <w:rsid w:val="009F70A7"/>
    <w:rsid w:val="00A0119F"/>
    <w:rsid w:val="00A017C6"/>
    <w:rsid w:val="00A10189"/>
    <w:rsid w:val="00A14235"/>
    <w:rsid w:val="00A15089"/>
    <w:rsid w:val="00A16CBD"/>
    <w:rsid w:val="00A250E6"/>
    <w:rsid w:val="00A32008"/>
    <w:rsid w:val="00A372EA"/>
    <w:rsid w:val="00A4027C"/>
    <w:rsid w:val="00A43D08"/>
    <w:rsid w:val="00A51A72"/>
    <w:rsid w:val="00A540C3"/>
    <w:rsid w:val="00A574AD"/>
    <w:rsid w:val="00A61468"/>
    <w:rsid w:val="00A77302"/>
    <w:rsid w:val="00A87DD6"/>
    <w:rsid w:val="00A9095C"/>
    <w:rsid w:val="00A96686"/>
    <w:rsid w:val="00AA153A"/>
    <w:rsid w:val="00AA2D41"/>
    <w:rsid w:val="00AA4EB0"/>
    <w:rsid w:val="00AB2A29"/>
    <w:rsid w:val="00AB65A6"/>
    <w:rsid w:val="00AC228E"/>
    <w:rsid w:val="00AD029A"/>
    <w:rsid w:val="00AD50E4"/>
    <w:rsid w:val="00AD7278"/>
    <w:rsid w:val="00B0287D"/>
    <w:rsid w:val="00B0321E"/>
    <w:rsid w:val="00B10463"/>
    <w:rsid w:val="00B1185B"/>
    <w:rsid w:val="00B11D81"/>
    <w:rsid w:val="00B255BA"/>
    <w:rsid w:val="00B45C79"/>
    <w:rsid w:val="00B54404"/>
    <w:rsid w:val="00B8189E"/>
    <w:rsid w:val="00B91347"/>
    <w:rsid w:val="00BA7CDD"/>
    <w:rsid w:val="00BB0B9C"/>
    <w:rsid w:val="00BD0FBC"/>
    <w:rsid w:val="00BD1E2B"/>
    <w:rsid w:val="00BE18E1"/>
    <w:rsid w:val="00BF7319"/>
    <w:rsid w:val="00C014BD"/>
    <w:rsid w:val="00C10492"/>
    <w:rsid w:val="00C14B98"/>
    <w:rsid w:val="00C312F5"/>
    <w:rsid w:val="00C50B7A"/>
    <w:rsid w:val="00C52639"/>
    <w:rsid w:val="00C6088E"/>
    <w:rsid w:val="00C71040"/>
    <w:rsid w:val="00C72B6F"/>
    <w:rsid w:val="00C73D2C"/>
    <w:rsid w:val="00C92393"/>
    <w:rsid w:val="00CA0A32"/>
    <w:rsid w:val="00CA4DC3"/>
    <w:rsid w:val="00CB3119"/>
    <w:rsid w:val="00CC0A82"/>
    <w:rsid w:val="00CE21BB"/>
    <w:rsid w:val="00CE56EA"/>
    <w:rsid w:val="00CF18BE"/>
    <w:rsid w:val="00CF1F1A"/>
    <w:rsid w:val="00D02BE8"/>
    <w:rsid w:val="00D15CAB"/>
    <w:rsid w:val="00D15CC1"/>
    <w:rsid w:val="00D15DB7"/>
    <w:rsid w:val="00D227B4"/>
    <w:rsid w:val="00D3152B"/>
    <w:rsid w:val="00D32C22"/>
    <w:rsid w:val="00D42B87"/>
    <w:rsid w:val="00D45664"/>
    <w:rsid w:val="00D50EF2"/>
    <w:rsid w:val="00D551FD"/>
    <w:rsid w:val="00D72487"/>
    <w:rsid w:val="00D7344C"/>
    <w:rsid w:val="00D73CF4"/>
    <w:rsid w:val="00D76292"/>
    <w:rsid w:val="00DE2F9C"/>
    <w:rsid w:val="00DE4F37"/>
    <w:rsid w:val="00DE6C79"/>
    <w:rsid w:val="00E00D88"/>
    <w:rsid w:val="00E02670"/>
    <w:rsid w:val="00E20015"/>
    <w:rsid w:val="00E21D89"/>
    <w:rsid w:val="00E250F3"/>
    <w:rsid w:val="00E46D38"/>
    <w:rsid w:val="00E47523"/>
    <w:rsid w:val="00E62121"/>
    <w:rsid w:val="00E73E0C"/>
    <w:rsid w:val="00E75505"/>
    <w:rsid w:val="00E82BDD"/>
    <w:rsid w:val="00E858FC"/>
    <w:rsid w:val="00E9005E"/>
    <w:rsid w:val="00EA6CB3"/>
    <w:rsid w:val="00EB2F7F"/>
    <w:rsid w:val="00EB60F1"/>
    <w:rsid w:val="00ED00EE"/>
    <w:rsid w:val="00ED46A6"/>
    <w:rsid w:val="00EE4E54"/>
    <w:rsid w:val="00F01A5F"/>
    <w:rsid w:val="00F036A2"/>
    <w:rsid w:val="00F479E0"/>
    <w:rsid w:val="00F64464"/>
    <w:rsid w:val="00F70521"/>
    <w:rsid w:val="00F71853"/>
    <w:rsid w:val="00F72451"/>
    <w:rsid w:val="00F85AE0"/>
    <w:rsid w:val="00F91CB3"/>
    <w:rsid w:val="00F92578"/>
    <w:rsid w:val="00FA05F0"/>
    <w:rsid w:val="00FA709F"/>
    <w:rsid w:val="00FC6530"/>
    <w:rsid w:val="00FD084C"/>
    <w:rsid w:val="00FD09F3"/>
    <w:rsid w:val="00FF06B2"/>
    <w:rsid w:val="00FF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2A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Heading1">
    <w:name w:val="heading 1"/>
    <w:basedOn w:val="Normal"/>
    <w:next w:val="Normal"/>
    <w:link w:val="Heading1Char"/>
    <w:qFormat/>
    <w:rsid w:val="00616610"/>
    <w:pPr>
      <w:keepNext/>
      <w:overflowPunct w:val="0"/>
      <w:autoSpaceDE w:val="0"/>
      <w:autoSpaceDN w:val="0"/>
      <w:adjustRightInd w:val="0"/>
      <w:jc w:val="center"/>
      <w:outlineLvl w:val="0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2A29"/>
    <w:pPr>
      <w:ind w:left="720"/>
      <w:contextualSpacing/>
    </w:pPr>
    <w:rPr>
      <w:lang w:val="en-AU"/>
    </w:rPr>
  </w:style>
  <w:style w:type="paragraph" w:customStyle="1" w:styleId="Default">
    <w:name w:val="Default"/>
    <w:rsid w:val="00934F4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E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EC5"/>
    <w:rPr>
      <w:rFonts w:ascii="Tahoma" w:eastAsia="Times New Roman" w:hAnsi="Tahoma" w:cs="Tahoma"/>
      <w:sz w:val="16"/>
      <w:szCs w:val="16"/>
      <w:lang w:val="hr-HR" w:eastAsia="hr-HR"/>
    </w:rPr>
  </w:style>
  <w:style w:type="character" w:customStyle="1" w:styleId="Heading1Char">
    <w:name w:val="Heading 1 Char"/>
    <w:basedOn w:val="DefaultParagraphFont"/>
    <w:link w:val="Heading1"/>
    <w:rsid w:val="00616610"/>
    <w:rPr>
      <w:rFonts w:ascii="Times New Roman" w:eastAsia="Times New Roman" w:hAnsi="Times New Roman" w:cs="Times New Roman"/>
      <w:b/>
      <w:sz w:val="24"/>
      <w:szCs w:val="20"/>
      <w:lang w:val="hr-HR" w:eastAsia="hr-HR"/>
    </w:rPr>
  </w:style>
  <w:style w:type="paragraph" w:styleId="BodyText">
    <w:name w:val="Body Text"/>
    <w:basedOn w:val="Normal"/>
    <w:link w:val="BodyTextChar"/>
    <w:semiHidden/>
    <w:unhideWhenUsed/>
    <w:rsid w:val="00616610"/>
    <w:pPr>
      <w:jc w:val="center"/>
    </w:pPr>
    <w:rPr>
      <w:rFonts w:ascii="Arial" w:hAnsi="Arial"/>
      <w:szCs w:val="28"/>
    </w:rPr>
  </w:style>
  <w:style w:type="character" w:customStyle="1" w:styleId="BodyTextChar">
    <w:name w:val="Body Text Char"/>
    <w:basedOn w:val="DefaultParagraphFont"/>
    <w:link w:val="BodyText"/>
    <w:semiHidden/>
    <w:rsid w:val="00616610"/>
    <w:rPr>
      <w:rFonts w:ascii="Arial" w:eastAsia="Times New Roman" w:hAnsi="Arial" w:cs="Times New Roman"/>
      <w:sz w:val="24"/>
      <w:szCs w:val="28"/>
      <w:lang w:val="hr-HR" w:eastAsia="hr-HR"/>
    </w:rPr>
  </w:style>
  <w:style w:type="paragraph" w:styleId="BodyText2">
    <w:name w:val="Body Text 2"/>
    <w:basedOn w:val="Normal"/>
    <w:link w:val="BodyText2Char"/>
    <w:semiHidden/>
    <w:unhideWhenUsed/>
    <w:rsid w:val="00616610"/>
    <w:pPr>
      <w:jc w:val="both"/>
    </w:pPr>
    <w:rPr>
      <w:rFonts w:ascii="Arial" w:hAnsi="Arial" w:cs="Arial"/>
      <w:b/>
      <w:bCs/>
      <w:i/>
    </w:rPr>
  </w:style>
  <w:style w:type="character" w:customStyle="1" w:styleId="BodyText2Char">
    <w:name w:val="Body Text 2 Char"/>
    <w:basedOn w:val="DefaultParagraphFont"/>
    <w:link w:val="BodyText2"/>
    <w:semiHidden/>
    <w:rsid w:val="00616610"/>
    <w:rPr>
      <w:rFonts w:ascii="Arial" w:eastAsia="Times New Roman" w:hAnsi="Arial" w:cs="Arial"/>
      <w:b/>
      <w:bCs/>
      <w:i/>
      <w:sz w:val="24"/>
      <w:szCs w:val="24"/>
      <w:lang w:val="hr-HR" w:eastAsia="hr-HR"/>
    </w:rPr>
  </w:style>
  <w:style w:type="paragraph" w:styleId="Header">
    <w:name w:val="header"/>
    <w:basedOn w:val="Normal"/>
    <w:link w:val="Head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AD72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72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7278"/>
    <w:rPr>
      <w:rFonts w:ascii="Times New Roman" w:eastAsia="Times New Roman" w:hAnsi="Times New Roman" w:cs="Times New Roman"/>
      <w:sz w:val="20"/>
      <w:szCs w:val="20"/>
      <w:lang w:val="hr-HR"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72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7278"/>
    <w:rPr>
      <w:rFonts w:ascii="Times New Roman" w:eastAsia="Times New Roman" w:hAnsi="Times New Roman" w:cs="Times New Roman"/>
      <w:b/>
      <w:bCs/>
      <w:sz w:val="20"/>
      <w:szCs w:val="20"/>
      <w:lang w:val="hr-HR" w:eastAsia="hr-H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2A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Heading1">
    <w:name w:val="heading 1"/>
    <w:basedOn w:val="Normal"/>
    <w:next w:val="Normal"/>
    <w:link w:val="Heading1Char"/>
    <w:qFormat/>
    <w:rsid w:val="00616610"/>
    <w:pPr>
      <w:keepNext/>
      <w:overflowPunct w:val="0"/>
      <w:autoSpaceDE w:val="0"/>
      <w:autoSpaceDN w:val="0"/>
      <w:adjustRightInd w:val="0"/>
      <w:jc w:val="center"/>
      <w:outlineLvl w:val="0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2A29"/>
    <w:pPr>
      <w:ind w:left="720"/>
      <w:contextualSpacing/>
    </w:pPr>
    <w:rPr>
      <w:lang w:val="en-AU"/>
    </w:rPr>
  </w:style>
  <w:style w:type="paragraph" w:customStyle="1" w:styleId="Default">
    <w:name w:val="Default"/>
    <w:rsid w:val="00934F4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E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EC5"/>
    <w:rPr>
      <w:rFonts w:ascii="Tahoma" w:eastAsia="Times New Roman" w:hAnsi="Tahoma" w:cs="Tahoma"/>
      <w:sz w:val="16"/>
      <w:szCs w:val="16"/>
      <w:lang w:val="hr-HR" w:eastAsia="hr-HR"/>
    </w:rPr>
  </w:style>
  <w:style w:type="character" w:customStyle="1" w:styleId="Heading1Char">
    <w:name w:val="Heading 1 Char"/>
    <w:basedOn w:val="DefaultParagraphFont"/>
    <w:link w:val="Heading1"/>
    <w:rsid w:val="00616610"/>
    <w:rPr>
      <w:rFonts w:ascii="Times New Roman" w:eastAsia="Times New Roman" w:hAnsi="Times New Roman" w:cs="Times New Roman"/>
      <w:b/>
      <w:sz w:val="24"/>
      <w:szCs w:val="20"/>
      <w:lang w:val="hr-HR" w:eastAsia="hr-HR"/>
    </w:rPr>
  </w:style>
  <w:style w:type="paragraph" w:styleId="BodyText">
    <w:name w:val="Body Text"/>
    <w:basedOn w:val="Normal"/>
    <w:link w:val="BodyTextChar"/>
    <w:semiHidden/>
    <w:unhideWhenUsed/>
    <w:rsid w:val="00616610"/>
    <w:pPr>
      <w:jc w:val="center"/>
    </w:pPr>
    <w:rPr>
      <w:rFonts w:ascii="Arial" w:hAnsi="Arial"/>
      <w:szCs w:val="28"/>
    </w:rPr>
  </w:style>
  <w:style w:type="character" w:customStyle="1" w:styleId="BodyTextChar">
    <w:name w:val="Body Text Char"/>
    <w:basedOn w:val="DefaultParagraphFont"/>
    <w:link w:val="BodyText"/>
    <w:semiHidden/>
    <w:rsid w:val="00616610"/>
    <w:rPr>
      <w:rFonts w:ascii="Arial" w:eastAsia="Times New Roman" w:hAnsi="Arial" w:cs="Times New Roman"/>
      <w:sz w:val="24"/>
      <w:szCs w:val="28"/>
      <w:lang w:val="hr-HR" w:eastAsia="hr-HR"/>
    </w:rPr>
  </w:style>
  <w:style w:type="paragraph" w:styleId="BodyText2">
    <w:name w:val="Body Text 2"/>
    <w:basedOn w:val="Normal"/>
    <w:link w:val="BodyText2Char"/>
    <w:semiHidden/>
    <w:unhideWhenUsed/>
    <w:rsid w:val="00616610"/>
    <w:pPr>
      <w:jc w:val="both"/>
    </w:pPr>
    <w:rPr>
      <w:rFonts w:ascii="Arial" w:hAnsi="Arial" w:cs="Arial"/>
      <w:b/>
      <w:bCs/>
      <w:i/>
    </w:rPr>
  </w:style>
  <w:style w:type="character" w:customStyle="1" w:styleId="BodyText2Char">
    <w:name w:val="Body Text 2 Char"/>
    <w:basedOn w:val="DefaultParagraphFont"/>
    <w:link w:val="BodyText2"/>
    <w:semiHidden/>
    <w:rsid w:val="00616610"/>
    <w:rPr>
      <w:rFonts w:ascii="Arial" w:eastAsia="Times New Roman" w:hAnsi="Arial" w:cs="Arial"/>
      <w:b/>
      <w:bCs/>
      <w:i/>
      <w:sz w:val="24"/>
      <w:szCs w:val="24"/>
      <w:lang w:val="hr-HR" w:eastAsia="hr-HR"/>
    </w:rPr>
  </w:style>
  <w:style w:type="paragraph" w:styleId="Header">
    <w:name w:val="header"/>
    <w:basedOn w:val="Normal"/>
    <w:link w:val="Head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AD72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72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7278"/>
    <w:rPr>
      <w:rFonts w:ascii="Times New Roman" w:eastAsia="Times New Roman" w:hAnsi="Times New Roman" w:cs="Times New Roman"/>
      <w:sz w:val="20"/>
      <w:szCs w:val="20"/>
      <w:lang w:val="hr-HR"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72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7278"/>
    <w:rPr>
      <w:rFonts w:ascii="Times New Roman" w:eastAsia="Times New Roman" w:hAnsi="Times New Roman" w:cs="Times New Roman"/>
      <w:b/>
      <w:bCs/>
      <w:sz w:val="20"/>
      <w:szCs w:val="20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625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04B76F-00CA-4D53-A59A-612295FFD3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7</Pages>
  <Words>2492</Words>
  <Characters>14206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iz.Leto</dc:creator>
  <cp:lastModifiedBy>Djenana.Golos</cp:lastModifiedBy>
  <cp:revision>14</cp:revision>
  <cp:lastPrinted>2021-04-05T09:04:00Z</cp:lastPrinted>
  <dcterms:created xsi:type="dcterms:W3CDTF">2021-04-13T07:11:00Z</dcterms:created>
  <dcterms:modified xsi:type="dcterms:W3CDTF">2021-04-14T11:52:00Z</dcterms:modified>
</cp:coreProperties>
</file>